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48E9" w:rsidRDefault="000A48E9">
      <w:pPr>
        <w:rPr>
          <w:b/>
          <w:sz w:val="32"/>
        </w:rPr>
      </w:pPr>
    </w:p>
    <w:p w:rsidR="000A48E9" w:rsidRDefault="000A48E9">
      <w:pPr>
        <w:rPr>
          <w:b/>
          <w:sz w:val="32"/>
        </w:rPr>
      </w:pPr>
    </w:p>
    <w:p w:rsidR="000A48E9" w:rsidRDefault="000A48E9">
      <w:pPr>
        <w:rPr>
          <w:b/>
          <w:sz w:val="32"/>
        </w:rPr>
      </w:pPr>
    </w:p>
    <w:p w:rsidR="000A48E9" w:rsidRDefault="000A48E9">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p>
    <w:p w:rsidR="0069071A" w:rsidRDefault="0069071A" w:rsidP="0069071A"/>
    <w:p w:rsidR="00657729" w:rsidRDefault="00825E01" w:rsidP="00825E01">
      <w:r>
        <w:t>We have devices with lower power, more accurate and efficient ADCs, and faster digital electronics. This section reviews the existing electronics and</w:t>
      </w:r>
      <w:r w:rsidR="007E0DB9">
        <w:t xml:space="preserve"> </w:t>
      </w:r>
      <w:r>
        <w:t xml:space="preserve">presents the design requirements for the new system. </w:t>
      </w:r>
    </w:p>
    <w:p w:rsidR="000A48E9" w:rsidRDefault="000A48E9"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7E0DB9" w:rsidRDefault="007E0DB9" w:rsidP="000A48E9"/>
    <w:p w:rsidR="00197041" w:rsidRDefault="00197041" w:rsidP="000A48E9"/>
    <w:p w:rsidR="00197041" w:rsidRDefault="00197041" w:rsidP="000A48E9"/>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825E01" w:rsidP="0069071A">
            <w:pPr>
              <w:jc w:val="right"/>
            </w:pPr>
            <w:r>
              <w:t>R</w:t>
            </w:r>
            <w:r w:rsidR="00AC3266">
              <w:t>eadout chain</w:t>
            </w:r>
          </w:p>
        </w:tc>
      </w:tr>
    </w:tbl>
    <w:p w:rsidR="00AE5866" w:rsidRDefault="0069071A" w:rsidP="00AE5866">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7B51B2B"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AE5866" w:rsidRDefault="00AE5866" w:rsidP="00AE5866">
      <w:pPr>
        <w:tabs>
          <w:tab w:val="left" w:pos="1440"/>
        </w:tabs>
      </w:pPr>
    </w:p>
    <w:p w:rsidR="000A48E9" w:rsidRDefault="000A48E9" w:rsidP="000A48E9">
      <w:pPr>
        <w:pStyle w:val="Heading2"/>
      </w:pPr>
      <w:r>
        <w:t>2.</w:t>
      </w:r>
      <w:r w:rsidR="00764B82">
        <w:t xml:space="preserve">1 Overview </w:t>
      </w:r>
      <w:r w:rsidR="00764B82" w:rsidRPr="00764B82">
        <w:t xml:space="preserve"> </w:t>
      </w:r>
    </w:p>
    <w:p w:rsidR="0097616F" w:rsidRDefault="0097616F" w:rsidP="00764B82"/>
    <w:p w:rsidR="00FD22AE" w:rsidRDefault="00FE12F7" w:rsidP="000B452B">
      <w:r w:rsidRPr="00FE12F7">
        <w:t xml:space="preserve">The transition from MTR to MID during the LS2 entails, the replacement of the RPC ADULT electronics by a new ASICS </w:t>
      </w:r>
      <w:r w:rsidR="00552D2B">
        <w:t>nam</w:t>
      </w:r>
      <w:r w:rsidRPr="00FE12F7">
        <w:t xml:space="preserve">ed the Front-End Electronics Rapid Integrated Circuit (FEERIC) </w:t>
      </w:r>
      <w:proofErr w:type="gramStart"/>
      <w:r w:rsidRPr="00FE12F7">
        <w:t>[ ]</w:t>
      </w:r>
      <w:proofErr w:type="gramEnd"/>
      <w:r w:rsidRPr="00FE12F7">
        <w:t>. Unlike ADULT, FEERIC amplifi</w:t>
      </w:r>
      <w:r w:rsidR="00552D2B">
        <w:t xml:space="preserve">es </w:t>
      </w:r>
      <w:r w:rsidRPr="00FE12F7">
        <w:t xml:space="preserve">the </w:t>
      </w:r>
      <w:proofErr w:type="spellStart"/>
      <w:r w:rsidRPr="00FE12F7">
        <w:t>analog</w:t>
      </w:r>
      <w:proofErr w:type="spellEnd"/>
      <w:r w:rsidRPr="00FE12F7">
        <w:t xml:space="preserve"> signals from the RPCs. The RPCs wi</w:t>
      </w:r>
      <w:r w:rsidR="000E25B0">
        <w:t>ll be operated</w:t>
      </w:r>
      <w:r w:rsidRPr="00FE12F7">
        <w:t xml:space="preserve"> in avalanche mode </w:t>
      </w:r>
      <w:r w:rsidR="00552D2B" w:rsidRPr="00552D2B">
        <w:t>resulting in a substantial</w:t>
      </w:r>
      <w:r w:rsidR="00552D2B">
        <w:t xml:space="preserve"> </w:t>
      </w:r>
      <w:r w:rsidRPr="00FE12F7">
        <w:t xml:space="preserve">reduction of the charge produced in the gas </w:t>
      </w:r>
      <w:r w:rsidR="00552D2B">
        <w:t>and thus</w:t>
      </w:r>
      <w:r w:rsidRPr="00FE12F7">
        <w:t xml:space="preserve"> limiting aging effects. Furthermore, to cope with the given readout rates, both the local and regional readout cards have been redesigned. Since the triggering functionalities are abandoned, a </w:t>
      </w:r>
      <w:r w:rsidR="00552D2B">
        <w:t>more streamlined approach</w:t>
      </w:r>
      <w:r w:rsidRPr="00FE12F7">
        <w:t xml:space="preserve"> has been </w:t>
      </w:r>
      <w:r w:rsidR="00552D2B">
        <w:t>introduced</w:t>
      </w:r>
      <w:r w:rsidRPr="00FE12F7">
        <w:t xml:space="preserve">. The hardware implementation of the regional and local card is </w:t>
      </w:r>
      <w:r w:rsidR="00CE662C">
        <w:t xml:space="preserve">almost </w:t>
      </w:r>
      <w:r w:rsidRPr="00FE12F7">
        <w:t xml:space="preserve">identical, </w:t>
      </w:r>
      <w:r w:rsidR="00552D2B">
        <w:t>minimizing</w:t>
      </w:r>
      <w:r w:rsidRPr="00FE12F7">
        <w:t xml:space="preserve"> the design and </w:t>
      </w:r>
      <w:r w:rsidR="00552D2B">
        <w:t>development</w:t>
      </w:r>
      <w:r w:rsidRPr="00FE12F7">
        <w:t xml:space="preserve"> effort by re-using the same hardware and a</w:t>
      </w:r>
      <w:r w:rsidR="0062087E">
        <w:t>lter</w:t>
      </w:r>
      <w:r w:rsidRPr="00FE12F7">
        <w:t xml:space="preserve">ing the FPGA firmware. The global crate has been replaced by a regional crate equipped with </w:t>
      </w:r>
      <w:r w:rsidR="00011650">
        <w:t xml:space="preserve">a </w:t>
      </w:r>
      <w:r w:rsidR="00CE662C">
        <w:t xml:space="preserve">J2 </w:t>
      </w:r>
      <w:r w:rsidRPr="00FE12F7">
        <w:t>backplane bus card</w:t>
      </w:r>
      <w:r w:rsidR="0062087E">
        <w:t xml:space="preserve"> which</w:t>
      </w:r>
      <w:r w:rsidRPr="00FE12F7">
        <w:t xml:space="preserve"> </w:t>
      </w:r>
      <w:r w:rsidR="00552D2B">
        <w:t>act</w:t>
      </w:r>
      <w:r w:rsidRPr="00FE12F7">
        <w:t xml:space="preserve">s as </w:t>
      </w:r>
      <w:r w:rsidR="00011650">
        <w:t xml:space="preserve">an </w:t>
      </w:r>
      <w:r w:rsidRPr="00FE12F7">
        <w:t>interface between the regional and local cards.</w:t>
      </w:r>
    </w:p>
    <w:p w:rsidR="00D633A0" w:rsidRDefault="00D633A0" w:rsidP="00FD22AE">
      <w:pPr>
        <w:rPr>
          <w:b/>
        </w:rPr>
      </w:pPr>
    </w:p>
    <w:p w:rsidR="00764B82" w:rsidRDefault="00764B82" w:rsidP="00764B82">
      <w:pPr>
        <w:pStyle w:val="Heading2"/>
      </w:pPr>
      <w:r>
        <w:t xml:space="preserve">2.2 </w:t>
      </w:r>
      <w:r w:rsidRPr="00764B82">
        <w:t>R</w:t>
      </w:r>
      <w:r>
        <w:t>PC detectors</w:t>
      </w:r>
      <w:r w:rsidRPr="00764B82">
        <w:t xml:space="preserve">  </w:t>
      </w:r>
    </w:p>
    <w:p w:rsidR="00764B82" w:rsidRDefault="00764B82" w:rsidP="00764B82">
      <w:pPr>
        <w:spacing w:after="0"/>
      </w:pPr>
    </w:p>
    <w:p w:rsidR="00764B82" w:rsidRDefault="00AF155E" w:rsidP="00764B82">
      <w:pPr>
        <w:rPr>
          <w:noProof/>
        </w:rPr>
      </w:pPr>
      <w:r w:rsidRPr="00AF155E">
        <w:rPr>
          <w:noProof/>
        </w:rPr>
        <w:t xml:space="preserve">In the ALICE cavern, three distinct forms of RPC are </w:t>
      </w:r>
      <w:r w:rsidR="005178AD">
        <w:rPr>
          <w:noProof/>
        </w:rPr>
        <w:t>installed</w:t>
      </w:r>
      <w:r w:rsidRPr="00AF155E">
        <w:rPr>
          <w:noProof/>
        </w:rPr>
        <w:t>. They refer to long, s</w:t>
      </w:r>
      <w:r w:rsidR="005178AD">
        <w:rPr>
          <w:noProof/>
        </w:rPr>
        <w:t>hort</w:t>
      </w:r>
      <w:r w:rsidRPr="00AF155E">
        <w:rPr>
          <w:noProof/>
        </w:rPr>
        <w:t xml:space="preserve">, and cut forms, respectively. The beam pipe is accommodated by the </w:t>
      </w:r>
      <w:r w:rsidR="005178AD">
        <w:rPr>
          <w:noProof/>
        </w:rPr>
        <w:t>short</w:t>
      </w:r>
      <w:r w:rsidRPr="00AF155E">
        <w:rPr>
          <w:noProof/>
        </w:rPr>
        <w:t xml:space="preserve"> cut forms. </w:t>
      </w:r>
      <w:r w:rsidR="005178AD">
        <w:rPr>
          <w:noProof/>
        </w:rPr>
        <w:t>The p</w:t>
      </w:r>
      <w:r w:rsidRPr="00AF155E">
        <w:rPr>
          <w:noProof/>
        </w:rPr>
        <w:t xml:space="preserve">resent RPCs are constructed with 2 mm </w:t>
      </w:r>
      <w:r w:rsidR="005178AD">
        <w:rPr>
          <w:noProof/>
        </w:rPr>
        <w:t>wide</w:t>
      </w:r>
      <w:r w:rsidRPr="00AF155E">
        <w:rPr>
          <w:noProof/>
        </w:rPr>
        <w:t xml:space="preserve"> gas </w:t>
      </w:r>
      <w:r w:rsidR="005178AD">
        <w:rPr>
          <w:noProof/>
        </w:rPr>
        <w:t>gap</w:t>
      </w:r>
      <w:r w:rsidRPr="00AF155E">
        <w:rPr>
          <w:noProof/>
        </w:rPr>
        <w:t>s, 2 mm thick High-Pressure Laminate (HPL or bakelite) resistive electrodes, and polyamide insulation</w:t>
      </w:r>
      <w:r w:rsidR="005178AD">
        <w:rPr>
          <w:noProof/>
        </w:rPr>
        <w:t xml:space="preserve"> layers</w:t>
      </w:r>
      <w:r w:rsidRPr="00AF155E">
        <w:rPr>
          <w:noProof/>
        </w:rPr>
        <w:t>. The readout strips are made of copper and have three different pitch options: 1, 2, or 4 cm. Both RPCs have one collection of readout strips on each hand. The strips on either side of the RPCs are orthogonal to one another. In comparison to the dipole motion on charged</w:t>
      </w:r>
      <w:r w:rsidR="00011650">
        <w:rPr>
          <w:noProof/>
        </w:rPr>
        <w:t>-</w:t>
      </w:r>
      <w:r w:rsidRPr="00AF155E">
        <w:rPr>
          <w:noProof/>
        </w:rPr>
        <w:t>particle tracks, the vertical strips that have (</w:t>
      </w:r>
      <w:r w:rsidR="000D2AEA">
        <w:rPr>
          <w:noProof/>
        </w:rPr>
        <w:t>y</w:t>
      </w:r>
      <w:r w:rsidRPr="00AF155E">
        <w:rPr>
          <w:noProof/>
        </w:rPr>
        <w:t xml:space="preserve">) hits are referred to as non-bending </w:t>
      </w:r>
      <w:r w:rsidR="000D2AEA">
        <w:rPr>
          <w:noProof/>
        </w:rPr>
        <w:t xml:space="preserve">and </w:t>
      </w:r>
      <w:r w:rsidR="000D2AEA" w:rsidRPr="00AF155E">
        <w:rPr>
          <w:noProof/>
        </w:rPr>
        <w:t>the horizontal</w:t>
      </w:r>
      <w:r w:rsidR="000D2AEA">
        <w:rPr>
          <w:noProof/>
        </w:rPr>
        <w:t xml:space="preserve"> </w:t>
      </w:r>
      <w:r w:rsidR="000D2AEA" w:rsidRPr="00AF155E">
        <w:rPr>
          <w:noProof/>
        </w:rPr>
        <w:t xml:space="preserve">strips that have </w:t>
      </w:r>
      <w:r w:rsidR="000D2AEA">
        <w:rPr>
          <w:noProof/>
        </w:rPr>
        <w:t>(</w:t>
      </w:r>
      <w:r w:rsidR="000D2AEA" w:rsidRPr="00AF155E">
        <w:rPr>
          <w:noProof/>
        </w:rPr>
        <w:t>x</w:t>
      </w:r>
      <w:r w:rsidR="000D2AEA">
        <w:rPr>
          <w:noProof/>
        </w:rPr>
        <w:t>)</w:t>
      </w:r>
      <w:r w:rsidR="000D2AEA" w:rsidRPr="00AF155E">
        <w:rPr>
          <w:noProof/>
        </w:rPr>
        <w:t xml:space="preserve"> hits are referred to as bendin</w:t>
      </w:r>
      <w:r w:rsidR="000D2AEA">
        <w:rPr>
          <w:noProof/>
        </w:rPr>
        <w:t>g</w:t>
      </w:r>
      <w:r w:rsidR="000D2AEA" w:rsidRPr="00AF155E">
        <w:rPr>
          <w:noProof/>
        </w:rPr>
        <w:t>.</w:t>
      </w:r>
    </w:p>
    <w:p w:rsidR="00764B82" w:rsidRDefault="00764B82" w:rsidP="00764B82">
      <w:r>
        <w:rPr>
          <w:noProof/>
        </w:rPr>
        <w:drawing>
          <wp:inline distT="0" distB="0" distL="0" distR="0" wp14:anchorId="0E4CB616" wp14:editId="2FF21620">
            <wp:extent cx="5728873" cy="221932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8">
                      <a:extLst>
                        <a:ext uri="{28A0092B-C50C-407E-A947-70E740481C1C}">
                          <a14:useLocalDpi xmlns:a14="http://schemas.microsoft.com/office/drawing/2010/main" val="0"/>
                        </a:ext>
                      </a:extLst>
                    </a:blip>
                    <a:srcRect t="6719" b="-1"/>
                    <a:stretch/>
                  </pic:blipFill>
                  <pic:spPr bwMode="auto">
                    <a:xfrm>
                      <a:off x="0" y="0"/>
                      <a:ext cx="5733662" cy="2221180"/>
                    </a:xfrm>
                    <a:prstGeom prst="rect">
                      <a:avLst/>
                    </a:prstGeom>
                    <a:ln>
                      <a:noFill/>
                    </a:ln>
                    <a:extLst>
                      <a:ext uri="{53640926-AAD7-44D8-BBD7-CCE9431645EC}">
                        <a14:shadowObscured xmlns:a14="http://schemas.microsoft.com/office/drawing/2010/main"/>
                      </a:ext>
                    </a:extLst>
                  </pic:spPr>
                </pic:pic>
              </a:graphicData>
            </a:graphic>
          </wp:inline>
        </w:drawing>
      </w:r>
    </w:p>
    <w:p w:rsidR="000E25B0" w:rsidRDefault="000E25B0" w:rsidP="000E25B0">
      <w:pPr>
        <w:jc w:val="center"/>
      </w:pPr>
      <w:r w:rsidRPr="000E25B0">
        <w:rPr>
          <w:b/>
        </w:rPr>
        <w:t>Figure 2.1</w:t>
      </w:r>
      <w:r>
        <w:t>: RPC strip patterns</w:t>
      </w:r>
    </w:p>
    <w:p w:rsidR="000E25B0" w:rsidRDefault="000E25B0" w:rsidP="000E25B0">
      <w:pPr>
        <w:jc w:val="center"/>
      </w:pPr>
    </w:p>
    <w:p w:rsidR="00AE5866" w:rsidRDefault="00397BA9" w:rsidP="00764B82">
      <w:r w:rsidRPr="00397BA9">
        <w:t>Scientists predict an improvement in RPC hits in Pb</w:t>
      </w:r>
      <w:r w:rsidR="00CE662C">
        <w:t>-</w:t>
      </w:r>
      <w:r w:rsidRPr="00397BA9">
        <w:t xml:space="preserve">Pb collisions to exceed the highest counting rate of about 10 Hz/cm2 up to 90 Hz/cm2 </w:t>
      </w:r>
      <w:proofErr w:type="gramStart"/>
      <w:r w:rsidRPr="00397BA9">
        <w:t>[ ]</w:t>
      </w:r>
      <w:proofErr w:type="gramEnd"/>
      <w:r w:rsidRPr="00397BA9">
        <w:t xml:space="preserve"> which is marginally similar to the maximum rate</w:t>
      </w:r>
      <w:r w:rsidR="00011650">
        <w:t>d</w:t>
      </w:r>
      <w:r w:rsidRPr="00397BA9">
        <w:t xml:space="preserve"> capacity of the sub-detector in maxi-avalanche mode</w:t>
      </w:r>
      <w:r w:rsidR="00972F1E">
        <w:t xml:space="preserve"> [ ]</w:t>
      </w:r>
      <w:r w:rsidRPr="00397BA9">
        <w:t>. This rise would also hasten the aging of the gas gaps, which will hit the end of their projected lifespan long before the end of Run 3, necessitating the replacement of certain gas gaps and other affected</w:t>
      </w:r>
      <w:r w:rsidR="00EF019E">
        <w:t xml:space="preserve"> </w:t>
      </w:r>
      <w:r w:rsidRPr="00397BA9">
        <w:t>components.</w:t>
      </w:r>
    </w:p>
    <w:p w:rsidR="00537C71" w:rsidRDefault="00537C71"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DF56F72"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AE5866" w:rsidRDefault="00AE5866" w:rsidP="00764B82"/>
    <w:p w:rsidR="00764B82" w:rsidRDefault="00657173" w:rsidP="00764B82">
      <w:r>
        <w:t xml:space="preserve">These updat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w:t>
      </w:r>
      <w:r w:rsidR="00764B82">
        <w:t xml:space="preserve">for redesigning the </w:t>
      </w:r>
      <w:proofErr w:type="spellStart"/>
      <w:r w:rsidR="00764B82">
        <w:t>bakelite</w:t>
      </w:r>
      <w:proofErr w:type="spellEnd"/>
      <w:r w:rsidR="00764B82">
        <w:t xml:space="preserve"> resistive electrodes, which feature a smoother surface </w:t>
      </w:r>
      <w:r w:rsidR="00011650">
        <w:t>for</w:t>
      </w:r>
      <w:r w:rsidR="00764B82">
        <w:t xml:space="preserve"> the </w:t>
      </w:r>
      <w:proofErr w:type="spellStart"/>
      <w:r w:rsidR="00764B82">
        <w:t>bakelite</w:t>
      </w:r>
      <w:proofErr w:type="spellEnd"/>
      <w:r w:rsidR="00764B82">
        <w:t xml:space="preserve"> used on the presently installed RPCs, the General </w:t>
      </w:r>
      <w:proofErr w:type="spellStart"/>
      <w:r w:rsidR="00764B82">
        <w:t>Tecnica</w:t>
      </w:r>
      <w:proofErr w:type="spellEnd"/>
      <w:r w:rsidR="00764B82">
        <w:t xml:space="preserve"> in </w:t>
      </w:r>
      <w:proofErr w:type="spellStart"/>
      <w:r w:rsidR="00764B82">
        <w:t>Colli</w:t>
      </w:r>
      <w:proofErr w:type="spellEnd"/>
      <w:r w:rsidR="00764B82">
        <w:t xml:space="preserve"> (Italy) is responsible for manufacturing the gas gaps for the new RPCs and</w:t>
      </w:r>
      <w:r w:rsidR="00790A45">
        <w:t>,</w:t>
      </w:r>
      <w:r w:rsidR="00764B82">
        <w:t xml:space="preserve"> the </w:t>
      </w:r>
      <w:r w:rsidR="00764B82" w:rsidRPr="002B39E9">
        <w:t>National Institute for Nuclear Physics</w:t>
      </w:r>
      <w:r w:rsidR="00764B82">
        <w:t xml:space="preserve"> (INFN) in Torino (Italy) is responsible for checking and testing the performance of the new RPCs with cosmic rays.</w:t>
      </w:r>
      <w:r w:rsidR="007F556D">
        <w:t xml:space="preserve"> </w:t>
      </w:r>
      <w:r w:rsidR="00764B82">
        <w:t>The installation of the new RPCs in the cavern is expected to start from July 2021, with the intent of installing 2 RPCs per day. In case of failure to meet th</w:t>
      </w:r>
      <w:r w:rsidR="00790A45">
        <w:t>is</w:t>
      </w:r>
      <w:r w:rsidR="00764B82">
        <w:t xml:space="preserve"> deadline, the MID will operate with the existing RPCs </w:t>
      </w:r>
      <w:r w:rsidR="00790A45">
        <w:t xml:space="preserve">during Run 3 </w:t>
      </w:r>
      <w:r w:rsidR="00764B82">
        <w:t>until the new RPCs are ready.</w:t>
      </w:r>
    </w:p>
    <w:p w:rsidR="00764B82" w:rsidRDefault="00764B82" w:rsidP="000B452B"/>
    <w:p w:rsidR="007503E8" w:rsidRDefault="007503E8" w:rsidP="007503E8">
      <w:pPr>
        <w:pStyle w:val="Heading2"/>
      </w:pPr>
      <w:r>
        <w:t>2.</w:t>
      </w:r>
      <w:r w:rsidR="00764B82">
        <w:t xml:space="preserve">3 Readout chain </w:t>
      </w:r>
    </w:p>
    <w:p w:rsidR="007503E8" w:rsidRDefault="007503E8" w:rsidP="007503E8"/>
    <w:p w:rsidR="007503E8" w:rsidRDefault="007503E8" w:rsidP="007503E8">
      <w:r w:rsidRPr="00EF5219">
        <w:t>In total</w:t>
      </w:r>
      <w:r w:rsidR="00011650">
        <w:t>,</w:t>
      </w:r>
      <w:r w:rsidRPr="00EF5219">
        <w:t xml:space="preserve"> the</w:t>
      </w:r>
      <w:r w:rsidR="00050228">
        <w:t xml:space="preserve"> </w:t>
      </w:r>
      <w:r w:rsidRPr="00EF5219">
        <w:t xml:space="preserve">readout chain consists of 21 000 </w:t>
      </w:r>
      <w:r w:rsidRPr="002B39E9">
        <w:t>strips</w:t>
      </w:r>
      <w:r w:rsidRPr="00EF5219">
        <w:t xml:space="preserve"> attached to 72 RPCs and spread over </w:t>
      </w:r>
      <w:r w:rsidR="001478AF">
        <w:t>multiple</w:t>
      </w:r>
      <w:r w:rsidRPr="00EF5219">
        <w:t xml:space="preserve"> </w:t>
      </w:r>
      <w:r w:rsidR="00016927">
        <w:t>f</w:t>
      </w:r>
      <w:r w:rsidR="00011650">
        <w:t>r</w:t>
      </w:r>
      <w:r w:rsidR="00016927">
        <w:t>ont-end</w:t>
      </w:r>
      <w:r w:rsidRPr="00EF5219">
        <w:t xml:space="preserve"> electronics cards equipped with one or two FEERIC ASICs. The signals from the FEERICs are propagated to the readout electronics, acting as the readout interface and in charge of the first stage of the trigger decision. The readout electronics are mounted on the upper gangways where the radiation is low. The beam collisions will produce a lot of radiation in the area around ALICE, therefore the readout electronics cards are equipped with radiation hardening to operate properly. The CRUs combine and multiplex data from multiple readout electronics cards as well as timing and trigger information from the Timing and Trigger system (TTS) </w:t>
      </w:r>
      <w:r w:rsidR="00011650">
        <w:t>before</w:t>
      </w:r>
      <w:r w:rsidRPr="00EF5219">
        <w:t xml:space="preserve"> transmission to </w:t>
      </w:r>
      <w:r w:rsidR="00011650">
        <w:t xml:space="preserve">the </w:t>
      </w:r>
      <w:r w:rsidRPr="00EF5219">
        <w:t xml:space="preserve">O² computing facility for processing and storage in the next layer of the readout chain.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 data </w:t>
      </w:r>
      <w:r>
        <w:t>are</w:t>
      </w:r>
      <w:r w:rsidRPr="00EF5219">
        <w:t xml:space="preserve"> moved from the FLP node to the O² computing system for processing and storage. A block diagram of the</w:t>
      </w:r>
      <w:r w:rsidR="00050228">
        <w:t xml:space="preserve"> </w:t>
      </w:r>
      <w:r w:rsidRPr="00EF5219">
        <w:t>readout chain is shown in Fi</w:t>
      </w:r>
      <w:r w:rsidR="008E7940">
        <w:t>g</w:t>
      </w:r>
      <w:r w:rsidR="00734092">
        <w:t>ure</w:t>
      </w:r>
      <w:r w:rsidRPr="00EF5219">
        <w:t xml:space="preserve"> </w:t>
      </w:r>
      <w:r w:rsidR="008E7940">
        <w:t>2.</w:t>
      </w:r>
      <w:r w:rsidR="00197754">
        <w:t>2</w:t>
      </w:r>
      <w:r w:rsidRPr="00EF5219">
        <w:t>.</w:t>
      </w:r>
    </w:p>
    <w:p w:rsidR="007503E8" w:rsidRDefault="003411CB" w:rsidP="007503E8">
      <w:r>
        <w:rPr>
          <w:noProof/>
        </w:rPr>
        <w:drawing>
          <wp:inline distT="0" distB="0" distL="0" distR="0">
            <wp:extent cx="5731510" cy="25882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D Readout diagram color 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588260"/>
                    </a:xfrm>
                    <a:prstGeom prst="rect">
                      <a:avLst/>
                    </a:prstGeom>
                  </pic:spPr>
                </pic:pic>
              </a:graphicData>
            </a:graphic>
          </wp:inline>
        </w:drawing>
      </w:r>
    </w:p>
    <w:p w:rsidR="00AE5866" w:rsidRDefault="007E0DB9" w:rsidP="007E0DB9">
      <w:pPr>
        <w:jc w:val="center"/>
      </w:pPr>
      <w:r w:rsidRPr="007E0DB9">
        <w:rPr>
          <w:b/>
        </w:rPr>
        <w:t>Figure 2.</w:t>
      </w:r>
      <w:r w:rsidR="000E25B0">
        <w:rPr>
          <w:b/>
        </w:rPr>
        <w:t>2</w:t>
      </w:r>
      <w:r>
        <w:t>: MID readout chain architecture</w:t>
      </w:r>
    </w:p>
    <w:p w:rsidR="00537C71" w:rsidRDefault="00537C71" w:rsidP="00577BE0"/>
    <w:p w:rsidR="00734092" w:rsidRDefault="00734092" w:rsidP="00577BE0"/>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7456"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EA66F5" id="Straight Connector 16" o:spid="_x0000_s1026" style="position:absolute;z-index:251667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AE5866" w:rsidRDefault="00AE5866" w:rsidP="00577BE0"/>
    <w:p w:rsidR="00764B82" w:rsidRDefault="00764B82" w:rsidP="00764B82">
      <w:pPr>
        <w:pStyle w:val="Heading3"/>
      </w:pPr>
      <w:r>
        <w:t>2.3.1 Front-End Electronics for the RPCs</w:t>
      </w:r>
    </w:p>
    <w:p w:rsidR="00764B82" w:rsidRPr="00764B82" w:rsidRDefault="00764B82" w:rsidP="00764B82"/>
    <w:p w:rsidR="00CC2742" w:rsidRDefault="00152D9F" w:rsidP="00054943">
      <w:r w:rsidRPr="00C27E29">
        <w:t xml:space="preserve">The </w:t>
      </w:r>
      <w:r w:rsidR="004A1194" w:rsidRPr="00C27E29">
        <w:t>FEERIC is an 8-channel ASIC that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 (</w:t>
      </w:r>
      <w:r w:rsidR="00E00082" w:rsidRPr="00C27E29">
        <w:t>LPC</w:t>
      </w:r>
      <w:r w:rsidR="00635F40" w:rsidRPr="00C27E29">
        <w:t xml:space="preserve"> </w:t>
      </w:r>
      <w:r w:rsidR="002939E8" w:rsidRPr="00C27E29">
        <w:t>Clermont</w:t>
      </w:r>
      <w:r w:rsidR="00635F40" w:rsidRPr="00C27E29">
        <w:t>-Ferrand)</w:t>
      </w:r>
      <w:r w:rsidR="004A1194" w:rsidRPr="00C27E29">
        <w:t>.</w:t>
      </w:r>
      <w:r w:rsidR="00635F40">
        <w:t xml:space="preserve"> </w:t>
      </w:r>
      <w:r w:rsidR="004A1194" w:rsidRPr="004A1194">
        <w:t>It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t xml:space="preserve"> Fig.2.3</w:t>
      </w:r>
      <w:r w:rsidR="00197754" w:rsidRPr="004A1194">
        <w:t xml:space="preserve"> below depicts FEERIC's functional single-channel block diagram.</w:t>
      </w:r>
    </w:p>
    <w:p w:rsidR="005E716C" w:rsidRPr="00197754" w:rsidRDefault="00197754" w:rsidP="00197754">
      <w:pPr>
        <w:jc w:val="center"/>
        <w:rPr>
          <w:sz w:val="20"/>
        </w:rPr>
      </w:pPr>
      <w:r w:rsidRPr="007E0DB9">
        <w:rPr>
          <w:b/>
          <w:sz w:val="20"/>
        </w:rPr>
        <w:t>Table 2.1</w:t>
      </w:r>
      <w:r w:rsidRPr="00197754">
        <w:rPr>
          <w:sz w:val="20"/>
        </w:rPr>
        <w:t>: Requirements of the FEERIC ASIC</w:t>
      </w:r>
    </w:p>
    <w:tbl>
      <w:tblPr>
        <w:tblStyle w:val="PlainTable2"/>
        <w:tblW w:w="0" w:type="auto"/>
        <w:jc w:val="center"/>
        <w:tblLook w:val="04A0" w:firstRow="1" w:lastRow="0" w:firstColumn="1" w:lastColumn="0" w:noHBand="0" w:noVBand="1"/>
      </w:tblPr>
      <w:tblGrid>
        <w:gridCol w:w="3118"/>
        <w:gridCol w:w="2126"/>
      </w:tblGrid>
      <w:tr w:rsidR="00E0107D" w:rsidTr="0001692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E0107D" w:rsidRDefault="00197754" w:rsidP="005E716C">
            <w:pPr>
              <w:jc w:val="left"/>
            </w:pPr>
            <w:r>
              <w:t>f</w:t>
            </w:r>
            <w:r w:rsidR="00E0107D">
              <w:t>eature</w:t>
            </w:r>
          </w:p>
        </w:tc>
        <w:tc>
          <w:tcPr>
            <w:tcW w:w="2126" w:type="dxa"/>
          </w:tcPr>
          <w:p w:rsidR="00E0107D" w:rsidRDefault="00197754" w:rsidP="005E716C">
            <w:pPr>
              <w:jc w:val="left"/>
              <w:cnfStyle w:val="100000000000" w:firstRow="1" w:lastRow="0" w:firstColumn="0" w:lastColumn="0" w:oddVBand="0" w:evenVBand="0" w:oddHBand="0" w:evenHBand="0" w:firstRowFirstColumn="0" w:firstRowLastColumn="0" w:lastRowFirstColumn="0" w:lastRowLastColumn="0"/>
            </w:pPr>
            <w:r>
              <w:t>v</w:t>
            </w:r>
            <w:r w:rsidR="00E0107D">
              <w:t>alue or type</w:t>
            </w:r>
          </w:p>
        </w:tc>
      </w:tr>
      <w:tr w:rsidR="00E0107D" w:rsidTr="00016927">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8" w:type="dxa"/>
          </w:tcPr>
          <w:p w:rsidR="00E0107D" w:rsidRPr="00197754" w:rsidRDefault="005E716C" w:rsidP="005E716C">
            <w:pPr>
              <w:jc w:val="left"/>
              <w:rPr>
                <w:b w:val="0"/>
              </w:rPr>
            </w:pPr>
            <w:r w:rsidRPr="00197754">
              <w:rPr>
                <w:b w:val="0"/>
              </w:rPr>
              <w:t>pulse polarity</w:t>
            </w:r>
          </w:p>
        </w:tc>
        <w:tc>
          <w:tcPr>
            <w:tcW w:w="2126" w:type="dxa"/>
          </w:tcPr>
          <w:p w:rsidR="00E0107D" w:rsidRDefault="005E716C" w:rsidP="005E716C">
            <w:pPr>
              <w:jc w:val="left"/>
              <w:cnfStyle w:val="000000100000" w:firstRow="0" w:lastRow="0" w:firstColumn="0" w:lastColumn="0" w:oddVBand="0" w:evenVBand="0" w:oddHBand="1" w:evenHBand="0" w:firstRowFirstColumn="0" w:firstRowLastColumn="0" w:lastRowFirstColumn="0" w:lastRowLastColumn="0"/>
            </w:pPr>
            <w:r>
              <w:t>positive or negative</w:t>
            </w:r>
          </w:p>
        </w:tc>
      </w:tr>
      <w:tr w:rsidR="00E0107D" w:rsidTr="00016927">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E0107D" w:rsidRPr="00197754" w:rsidRDefault="005E716C" w:rsidP="00016927">
            <w:pPr>
              <w:rPr>
                <w:b w:val="0"/>
              </w:rPr>
            </w:pPr>
            <w:r w:rsidRPr="00197754">
              <w:rPr>
                <w:b w:val="0"/>
              </w:rPr>
              <w:t># of channels</w:t>
            </w:r>
          </w:p>
        </w:tc>
        <w:tc>
          <w:tcPr>
            <w:tcW w:w="2126" w:type="dxa"/>
          </w:tcPr>
          <w:p w:rsidR="00E0107D" w:rsidRDefault="005E716C" w:rsidP="005E716C">
            <w:pPr>
              <w:jc w:val="left"/>
              <w:cnfStyle w:val="000000000000" w:firstRow="0" w:lastRow="0" w:firstColumn="0" w:lastColumn="0" w:oddVBand="0" w:evenVBand="0" w:oddHBand="0" w:evenHBand="0" w:firstRowFirstColumn="0" w:firstRowLastColumn="0" w:lastRowFirstColumn="0" w:lastRowLastColumn="0"/>
            </w:pPr>
            <w:r>
              <w:t>8</w:t>
            </w:r>
          </w:p>
        </w:tc>
      </w:tr>
      <w:tr w:rsidR="00E0107D" w:rsidTr="000169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E0107D" w:rsidRPr="00197754" w:rsidRDefault="005E716C" w:rsidP="005E716C">
            <w:pPr>
              <w:jc w:val="left"/>
              <w:rPr>
                <w:b w:val="0"/>
              </w:rPr>
            </w:pPr>
            <w:r w:rsidRPr="00197754">
              <w:rPr>
                <w:b w:val="0"/>
              </w:rPr>
              <w:t>power consumption per channel</w:t>
            </w:r>
          </w:p>
        </w:tc>
        <w:tc>
          <w:tcPr>
            <w:tcW w:w="2126" w:type="dxa"/>
          </w:tcPr>
          <w:p w:rsidR="00E0107D" w:rsidRDefault="005E716C" w:rsidP="005E716C">
            <w:pPr>
              <w:jc w:val="left"/>
              <w:cnfStyle w:val="000000100000" w:firstRow="0" w:lastRow="0" w:firstColumn="0" w:lastColumn="0" w:oddVBand="0" w:evenVBand="0" w:oddHBand="1" w:evenHBand="0" w:firstRowFirstColumn="0" w:firstRowLastColumn="0" w:lastRowFirstColumn="0" w:lastRowLastColumn="0"/>
            </w:pPr>
            <w:r>
              <w:t xml:space="preserve">&lt; 100 </w:t>
            </w:r>
            <w:proofErr w:type="spellStart"/>
            <w:r>
              <w:t>mW</w:t>
            </w:r>
            <w:proofErr w:type="spellEnd"/>
          </w:p>
        </w:tc>
      </w:tr>
      <w:tr w:rsidR="00E0107D" w:rsidTr="00016927">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E0107D" w:rsidRPr="00197754" w:rsidRDefault="005E716C" w:rsidP="005E716C">
            <w:pPr>
              <w:jc w:val="left"/>
              <w:rPr>
                <w:b w:val="0"/>
              </w:rPr>
            </w:pPr>
            <w:r w:rsidRPr="00197754">
              <w:rPr>
                <w:b w:val="0"/>
              </w:rPr>
              <w:t>input impedance</w:t>
            </w:r>
          </w:p>
        </w:tc>
        <w:tc>
          <w:tcPr>
            <w:tcW w:w="2126" w:type="dxa"/>
          </w:tcPr>
          <w:p w:rsidR="00E0107D" w:rsidRDefault="005E716C" w:rsidP="005E716C">
            <w:pPr>
              <w:jc w:val="left"/>
              <w:cnfStyle w:val="000000000000" w:firstRow="0" w:lastRow="0" w:firstColumn="0" w:lastColumn="0" w:oddVBand="0" w:evenVBand="0" w:oddHBand="0" w:evenHBand="0" w:firstRowFirstColumn="0" w:firstRowLastColumn="0" w:lastRowFirstColumn="0" w:lastRowLastColumn="0"/>
            </w:pPr>
            <w:r>
              <w:t>&lt; 50 W</w:t>
            </w:r>
          </w:p>
        </w:tc>
      </w:tr>
      <w:tr w:rsidR="00E0107D" w:rsidTr="000169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E0107D" w:rsidRPr="00197754" w:rsidRDefault="005E716C" w:rsidP="005E716C">
            <w:pPr>
              <w:jc w:val="left"/>
              <w:rPr>
                <w:b w:val="0"/>
              </w:rPr>
            </w:pPr>
            <w:r w:rsidRPr="00197754">
              <w:rPr>
                <w:b w:val="0"/>
              </w:rPr>
              <w:t>dynamic range</w:t>
            </w:r>
          </w:p>
        </w:tc>
        <w:tc>
          <w:tcPr>
            <w:tcW w:w="2126" w:type="dxa"/>
          </w:tcPr>
          <w:p w:rsidR="00E0107D" w:rsidRDefault="005E716C" w:rsidP="005E716C">
            <w:pPr>
              <w:jc w:val="left"/>
              <w:cnfStyle w:val="000000100000" w:firstRow="0" w:lastRow="0" w:firstColumn="0" w:lastColumn="0" w:oddVBand="0" w:evenVBand="0" w:oddHBand="1" w:evenHBand="0" w:firstRowFirstColumn="0" w:firstRowLastColumn="0" w:lastRowFirstColumn="0" w:lastRowLastColumn="0"/>
            </w:pPr>
            <w:r>
              <w:t xml:space="preserve">20 </w:t>
            </w:r>
            <w:proofErr w:type="spellStart"/>
            <w:r>
              <w:t>fC</w:t>
            </w:r>
            <w:proofErr w:type="spellEnd"/>
            <w:r>
              <w:t xml:space="preserve"> &lt; q &lt; 3 </w:t>
            </w:r>
            <w:proofErr w:type="spellStart"/>
            <w:r>
              <w:t>pC</w:t>
            </w:r>
            <w:proofErr w:type="spellEnd"/>
          </w:p>
        </w:tc>
      </w:tr>
      <w:tr w:rsidR="00E0107D" w:rsidTr="00016927">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E0107D" w:rsidRPr="00197754" w:rsidRDefault="005E716C" w:rsidP="005E716C">
            <w:pPr>
              <w:jc w:val="left"/>
              <w:rPr>
                <w:b w:val="0"/>
              </w:rPr>
            </w:pPr>
            <w:r w:rsidRPr="00197754">
              <w:rPr>
                <w:b w:val="0"/>
              </w:rPr>
              <w:t>time resolution</w:t>
            </w:r>
          </w:p>
        </w:tc>
        <w:tc>
          <w:tcPr>
            <w:tcW w:w="2126" w:type="dxa"/>
          </w:tcPr>
          <w:p w:rsidR="00E0107D" w:rsidRDefault="005E716C" w:rsidP="005E716C">
            <w:pPr>
              <w:jc w:val="left"/>
              <w:cnfStyle w:val="000000000000" w:firstRow="0" w:lastRow="0" w:firstColumn="0" w:lastColumn="0" w:oddVBand="0" w:evenVBand="0" w:oddHBand="0" w:evenHBand="0" w:firstRowFirstColumn="0" w:firstRowLastColumn="0" w:lastRowFirstColumn="0" w:lastRowLastColumn="0"/>
            </w:pPr>
            <w:r>
              <w:t>&lt; 1 ns</w:t>
            </w:r>
          </w:p>
        </w:tc>
      </w:tr>
      <w:tr w:rsidR="00E0107D" w:rsidTr="000169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E0107D" w:rsidRPr="00197754" w:rsidRDefault="005E716C" w:rsidP="005E716C">
            <w:pPr>
              <w:jc w:val="left"/>
              <w:rPr>
                <w:b w:val="0"/>
              </w:rPr>
            </w:pPr>
            <w:r w:rsidRPr="00197754">
              <w:rPr>
                <w:b w:val="0"/>
              </w:rPr>
              <w:t>time walk</w:t>
            </w:r>
          </w:p>
        </w:tc>
        <w:tc>
          <w:tcPr>
            <w:tcW w:w="2126" w:type="dxa"/>
          </w:tcPr>
          <w:p w:rsidR="00E0107D" w:rsidRDefault="005E716C" w:rsidP="005E716C">
            <w:pPr>
              <w:jc w:val="left"/>
              <w:cnfStyle w:val="000000100000" w:firstRow="0" w:lastRow="0" w:firstColumn="0" w:lastColumn="0" w:oddVBand="0" w:evenVBand="0" w:oddHBand="1" w:evenHBand="0" w:firstRowFirstColumn="0" w:firstRowLastColumn="0" w:lastRowFirstColumn="0" w:lastRowLastColumn="0"/>
            </w:pPr>
            <w:r>
              <w:t>&lt; 2 ns</w:t>
            </w:r>
          </w:p>
        </w:tc>
      </w:tr>
      <w:tr w:rsidR="00E0107D" w:rsidTr="00016927">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E0107D" w:rsidRPr="00197754" w:rsidRDefault="005E716C" w:rsidP="005E716C">
            <w:pPr>
              <w:jc w:val="left"/>
              <w:rPr>
                <w:b w:val="0"/>
              </w:rPr>
            </w:pPr>
            <w:r w:rsidRPr="00197754">
              <w:rPr>
                <w:b w:val="0"/>
              </w:rPr>
              <w:t>one-shot</w:t>
            </w:r>
          </w:p>
        </w:tc>
        <w:tc>
          <w:tcPr>
            <w:tcW w:w="2126" w:type="dxa"/>
          </w:tcPr>
          <w:p w:rsidR="00E0107D" w:rsidRDefault="005E716C" w:rsidP="005E716C">
            <w:pPr>
              <w:jc w:val="left"/>
              <w:cnfStyle w:val="000000000000" w:firstRow="0" w:lastRow="0" w:firstColumn="0" w:lastColumn="0" w:oddVBand="0" w:evenVBand="0" w:oddHBand="0" w:evenHBand="0" w:firstRowFirstColumn="0" w:firstRowLastColumn="0" w:lastRowFirstColumn="0" w:lastRowLastColumn="0"/>
            </w:pPr>
            <w:r>
              <w:t>100 ns</w:t>
            </w:r>
          </w:p>
        </w:tc>
      </w:tr>
      <w:tr w:rsidR="005E716C" w:rsidTr="000169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E716C" w:rsidRPr="00197754" w:rsidRDefault="005E716C" w:rsidP="005E716C">
            <w:pPr>
              <w:jc w:val="left"/>
              <w:rPr>
                <w:b w:val="0"/>
              </w:rPr>
            </w:pPr>
            <w:r w:rsidRPr="00197754">
              <w:rPr>
                <w:b w:val="0"/>
              </w:rPr>
              <w:t>output format</w:t>
            </w:r>
          </w:p>
        </w:tc>
        <w:tc>
          <w:tcPr>
            <w:tcW w:w="2126" w:type="dxa"/>
          </w:tcPr>
          <w:p w:rsidR="005E716C" w:rsidRDefault="005E716C" w:rsidP="005E716C">
            <w:pPr>
              <w:jc w:val="left"/>
              <w:cnfStyle w:val="000000100000" w:firstRow="0" w:lastRow="0" w:firstColumn="0" w:lastColumn="0" w:oddVBand="0" w:evenVBand="0" w:oddHBand="1" w:evenHBand="0" w:firstRowFirstColumn="0" w:firstRowLastColumn="0" w:lastRowFirstColumn="0" w:lastRowLastColumn="0"/>
            </w:pPr>
            <w:r>
              <w:t>LVDS</w:t>
            </w:r>
          </w:p>
        </w:tc>
      </w:tr>
      <w:tr w:rsidR="00E0107D" w:rsidTr="00016927">
        <w:trPr>
          <w:trHeight w:val="70"/>
          <w:jc w:val="center"/>
        </w:trPr>
        <w:tc>
          <w:tcPr>
            <w:cnfStyle w:val="001000000000" w:firstRow="0" w:lastRow="0" w:firstColumn="1" w:lastColumn="0" w:oddVBand="0" w:evenVBand="0" w:oddHBand="0" w:evenHBand="0" w:firstRowFirstColumn="0" w:firstRowLastColumn="0" w:lastRowFirstColumn="0" w:lastRowLastColumn="0"/>
            <w:tcW w:w="3118" w:type="dxa"/>
          </w:tcPr>
          <w:p w:rsidR="00E0107D" w:rsidRPr="00197754" w:rsidRDefault="005E716C" w:rsidP="005E716C">
            <w:pPr>
              <w:jc w:val="left"/>
              <w:rPr>
                <w:b w:val="0"/>
              </w:rPr>
            </w:pPr>
            <w:r w:rsidRPr="00197754">
              <w:rPr>
                <w:b w:val="0"/>
              </w:rPr>
              <w:t>signal shape</w:t>
            </w:r>
          </w:p>
        </w:tc>
        <w:tc>
          <w:tcPr>
            <w:tcW w:w="2126" w:type="dxa"/>
          </w:tcPr>
          <w:p w:rsidR="00E0107D" w:rsidRDefault="005E716C" w:rsidP="005E716C">
            <w:pPr>
              <w:jc w:val="left"/>
              <w:cnfStyle w:val="000000000000" w:firstRow="0" w:lastRow="0" w:firstColumn="0" w:lastColumn="0" w:oddVBand="0" w:evenVBand="0" w:oddHBand="0" w:evenHBand="0" w:firstRowFirstColumn="0" w:firstRowLastColumn="0" w:lastRowFirstColumn="0" w:lastRowLastColumn="0"/>
            </w:pPr>
            <w:r>
              <w:t>square pulse 23</w:t>
            </w:r>
            <w:r>
              <w:rPr>
                <w:rFonts w:cs="Times New Roman"/>
              </w:rPr>
              <w:t>±</w:t>
            </w:r>
            <w:r>
              <w:t>3 ns</w:t>
            </w:r>
          </w:p>
        </w:tc>
      </w:tr>
    </w:tbl>
    <w:p w:rsidR="007765B4" w:rsidRDefault="007765B4" w:rsidP="00E00082"/>
    <w:p w:rsidR="00E257D1" w:rsidRDefault="00E257D1" w:rsidP="00E00082"/>
    <w:p w:rsidR="00612E40" w:rsidRDefault="00DB46A6" w:rsidP="00197754">
      <w:r w:rsidRPr="00DB46A6">
        <w:t xml:space="preserve">In contrast to the ADULT card thresholds, which were formerly set using an </w:t>
      </w:r>
      <w:proofErr w:type="spellStart"/>
      <w:r w:rsidRPr="00DB46A6">
        <w:t>analog</w:t>
      </w:r>
      <w:proofErr w:type="spellEnd"/>
      <w:r w:rsidRPr="00DB46A6">
        <w:t xml:space="preserve"> voltage spread of just one threshold value per RPC, the FEERIC card thresholds would be set wirelessly</w:t>
      </w:r>
      <w:r w:rsidR="007765B4" w:rsidRPr="007765B4">
        <w:t>. Their values will be assigned to each card, allowing</w:t>
      </w:r>
      <w:r w:rsidR="007765B4">
        <w:t xml:space="preserve"> one to</w:t>
      </w:r>
      <w:r w:rsidR="007765B4" w:rsidRPr="007765B4">
        <w:t xml:space="preserve"> fine-tun</w:t>
      </w:r>
      <w:r w:rsidR="007765B4">
        <w:t>e</w:t>
      </w:r>
      <w:r w:rsidR="007765B4" w:rsidRPr="007765B4">
        <w:t xml:space="preserve"> the threshold </w:t>
      </w:r>
      <w:r w:rsidR="007765B4">
        <w:t>based</w:t>
      </w:r>
      <w:r w:rsidR="007765B4" w:rsidRPr="007765B4">
        <w:t xml:space="preserve"> on </w:t>
      </w:r>
      <w:r w:rsidR="007765B4">
        <w:t xml:space="preserve">the </w:t>
      </w:r>
      <w:r w:rsidR="007765B4" w:rsidRPr="007765B4">
        <w:t xml:space="preserve">local RPC </w:t>
      </w:r>
      <w:r w:rsidR="007765B4">
        <w:t>efficiency</w:t>
      </w:r>
      <w:r w:rsidR="007765B4" w:rsidRPr="007765B4">
        <w:t xml:space="preserve"> while minimizing operating high voltage</w:t>
      </w:r>
      <w:r w:rsidR="00720464">
        <w:t>.</w:t>
      </w:r>
      <w:r w:rsidR="00612E40">
        <w:t xml:space="preserve"> </w:t>
      </w:r>
      <w:r w:rsidR="00595FC0" w:rsidRPr="00595FC0">
        <w:t xml:space="preserve">The </w:t>
      </w:r>
      <w:r w:rsidR="007765B4">
        <w:t>t</w:t>
      </w:r>
      <w:r w:rsidR="007765B4" w:rsidRPr="00595FC0">
        <w:t>echnology</w:t>
      </w:r>
      <w:r w:rsidR="007765B4">
        <w:t xml:space="preserve"> selected to accomplish this task is the </w:t>
      </w:r>
      <w:r w:rsidR="00595FC0" w:rsidRPr="00595FC0">
        <w:t xml:space="preserve">ZIGBEE </w:t>
      </w:r>
      <w:r w:rsidR="00720464">
        <w:t>protocol</w:t>
      </w:r>
      <w:r w:rsidR="007765B4">
        <w:t>.</w:t>
      </w:r>
      <w:r w:rsidR="00720464">
        <w:t xml:space="preserve"> It</w:t>
      </w:r>
      <w:r w:rsidR="00720464" w:rsidRPr="00D50012">
        <w:t xml:space="preserve"> is a wireless technology established as an open universal norm to meet the special requirements of low-cost, low-power wireless IoT networks</w:t>
      </w:r>
      <w:r w:rsidR="00720464">
        <w:t xml:space="preserve"> b</w:t>
      </w:r>
      <w:r w:rsidR="00720464" w:rsidRPr="00D50012">
        <w:t>ased on the IEEE 802.15.4 physical radio interface and works in unlicensed bands such as 2.4 GHz.</w:t>
      </w:r>
      <w:r w:rsidR="00720464">
        <w:t xml:space="preserve"> The ZEGBEE is incorporated on the </w:t>
      </w:r>
      <w:r w:rsidR="00595FC0" w:rsidRPr="00595FC0">
        <w:t>Atmel SAMD21 microcontroller</w:t>
      </w:r>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The master cards are linked to the DCS PC using ethernet, and the ZIGBEE (wireless) protocol is used to communicate from master to nodes.</w:t>
      </w:r>
    </w:p>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 xml:space="preserve">This is achieved by operating RPCs with the same gas mixture but at a lower gain, in conjunction with new FEERIC ASICs which perform amplification of the </w:t>
      </w:r>
      <w:proofErr w:type="spellStart"/>
      <w:r>
        <w:t>analog</w:t>
      </w:r>
      <w:proofErr w:type="spellEnd"/>
      <w:r>
        <w:t xml:space="preserve"> signal before discrimination. So far, (2384 + 336 spares) 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 </w:t>
      </w:r>
      <w:proofErr w:type="gramStart"/>
      <w:r>
        <w:t>[ ]</w:t>
      </w:r>
      <w:proofErr w:type="gramEnd"/>
      <w:r>
        <w:t>.</w:t>
      </w:r>
    </w:p>
    <w:p w:rsidR="00C26418" w:rsidRDefault="00C26418" w:rsidP="00197754"/>
    <w:p w:rsidR="00C26418" w:rsidRDefault="00C26418" w:rsidP="00197754"/>
    <w:p w:rsidR="00C26418" w:rsidRDefault="00C26418" w:rsidP="00197754"/>
    <w:p w:rsidR="00C26418" w:rsidRDefault="00C26418" w:rsidP="00197754"/>
    <w:tbl>
      <w:tblPr>
        <w:tblStyle w:val="TableGrid"/>
        <w:tblW w:w="0" w:type="auto"/>
        <w:tblInd w:w="-147" w:type="dxa"/>
        <w:tblLook w:val="04A0" w:firstRow="1" w:lastRow="0" w:firstColumn="1" w:lastColumn="0" w:noHBand="0" w:noVBand="1"/>
      </w:tblPr>
      <w:tblGrid>
        <w:gridCol w:w="4655"/>
        <w:gridCol w:w="4508"/>
      </w:tblGrid>
      <w:tr w:rsidR="00197754"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97754" w:rsidRDefault="00197754"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97754" w:rsidRDefault="00197754" w:rsidP="00C82984">
            <w:pPr>
              <w:jc w:val="right"/>
            </w:pPr>
            <w:r>
              <w:t>Readout chain</w:t>
            </w:r>
          </w:p>
        </w:tc>
      </w:tr>
    </w:tbl>
    <w:p w:rsidR="00197754" w:rsidRDefault="00197754" w:rsidP="00197754">
      <w:pPr>
        <w:tabs>
          <w:tab w:val="left" w:pos="1440"/>
        </w:tabs>
      </w:pPr>
      <w:r>
        <w:rPr>
          <w:noProof/>
        </w:rPr>
        <mc:AlternateContent>
          <mc:Choice Requires="wps">
            <w:drawing>
              <wp:anchor distT="0" distB="0" distL="114300" distR="114300" simplePos="0" relativeHeight="251669504" behindDoc="0" locked="0" layoutInCell="1" allowOverlap="1" wp14:anchorId="7C9F9AD0" wp14:editId="1203196C">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731F5AF" id="Straight Connector 9" o:spid="_x0000_s1026" style="position:absolute;z-index:2516695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D50012" w:rsidRDefault="00D50012" w:rsidP="000A48E9"/>
    <w:p w:rsidR="007426EE" w:rsidRDefault="007426EE" w:rsidP="007426EE">
      <w:pPr>
        <w:pStyle w:val="Heading2"/>
      </w:pPr>
      <w:r>
        <w:t>2.3 Readout electronics</w:t>
      </w:r>
    </w:p>
    <w:p w:rsidR="007426EE" w:rsidRDefault="007426EE" w:rsidP="000A48E9"/>
    <w:p w:rsidR="00C27E29" w:rsidRDefault="007E0DB9" w:rsidP="00977F4D">
      <w:r>
        <w:t>As shown in Fig 2.</w:t>
      </w:r>
      <w:r w:rsidR="00A17B7F">
        <w:t>3</w:t>
      </w:r>
      <w:r>
        <w:t>, t</w:t>
      </w:r>
      <w:r w:rsidR="00F8165A">
        <w:t xml:space="preserve">he </w:t>
      </w:r>
      <w:r w:rsidR="00635F40">
        <w:t>readout</w:t>
      </w:r>
      <w:r w:rsidR="00C95A5E" w:rsidRPr="00C95A5E">
        <w:t xml:space="preserve"> electronics</w:t>
      </w:r>
      <w:r w:rsidR="00076DC0" w:rsidRPr="00076DC0">
        <w:t xml:space="preserve"> </w:t>
      </w:r>
      <w:r>
        <w:t>are</w:t>
      </w:r>
      <w:r w:rsidR="00076DC0" w:rsidRPr="00076DC0">
        <w:t xml:space="preserve"> divided in</w:t>
      </w:r>
      <w:r w:rsidR="00011650">
        <w:t>to</w:t>
      </w:r>
      <w:r w:rsidR="00076DC0" w:rsidRPr="00076DC0">
        <w:t xml:space="preserve"> 16 vertical regions</w:t>
      </w:r>
      <w:r>
        <w:t xml:space="preserve"> (8 on the left and 8 on the right side of the plane)</w:t>
      </w:r>
      <w:r w:rsidR="00C03833">
        <w:t>.</w:t>
      </w:r>
      <w:r w:rsidR="001478AF">
        <w:t xml:space="preserve"> </w:t>
      </w:r>
      <w:r w:rsidR="00C03833">
        <w:t>Each vertical</w:t>
      </w:r>
      <w:r w:rsidR="003F6B13" w:rsidRPr="003F6B13">
        <w:t xml:space="preserve"> region</w:t>
      </w:r>
      <w:r w:rsidR="00C03833">
        <w:t xml:space="preserve"> is</w:t>
      </w:r>
      <w:r w:rsidR="003F6B13" w:rsidRPr="003F6B13">
        <w:t xml:space="preserve"> read out </w:t>
      </w:r>
      <w:r w:rsidR="00C03833">
        <w:t>by a single regional crate.</w:t>
      </w:r>
      <w:r w:rsidR="003F6B13" w:rsidRPr="003F6B13">
        <w:t xml:space="preserve"> Each </w:t>
      </w:r>
      <w:r w:rsidR="001478AF">
        <w:t xml:space="preserve">regional </w:t>
      </w:r>
      <w:r w:rsidR="003F6B13" w:rsidRPr="003F6B13">
        <w:t>crate co</w:t>
      </w:r>
      <w:r w:rsidR="003F6B13">
        <w:t>ntains</w:t>
      </w:r>
      <w:r w:rsidR="003F6B13" w:rsidRPr="003F6B13">
        <w:t xml:space="preserve"> a </w:t>
      </w:r>
      <w:r w:rsidR="001478AF">
        <w:t xml:space="preserve">backplane bus card called </w:t>
      </w:r>
      <w:r w:rsidR="00011650">
        <w:t xml:space="preserve">a </w:t>
      </w:r>
      <w:r w:rsidR="001478AF">
        <w:t>J2 card, which connects to a single</w:t>
      </w:r>
      <w:r w:rsidR="003F6B13" w:rsidRPr="003F6B13">
        <w:t xml:space="preserve"> regional card</w:t>
      </w:r>
      <w:r w:rsidR="001478AF">
        <w:t xml:space="preserve"> and</w:t>
      </w:r>
      <w:r w:rsidR="00076DC0" w:rsidRPr="00076DC0">
        <w:t xml:space="preserve"> up to </w:t>
      </w:r>
      <w:r w:rsidR="003F6B13">
        <w:t>16</w:t>
      </w:r>
      <w:r w:rsidR="00076DC0" w:rsidRPr="00076DC0">
        <w:t xml:space="preserve"> local cards.</w:t>
      </w:r>
      <w:r w:rsidR="00011650">
        <w:t xml:space="preserve"> </w:t>
      </w:r>
    </w:p>
    <w:p w:rsidR="00C27E29" w:rsidRDefault="007E0DB9" w:rsidP="00C27E29">
      <w:r>
        <w:rPr>
          <w:noProof/>
        </w:rPr>
        <w:drawing>
          <wp:inline distT="0" distB="0" distL="0" distR="0">
            <wp:extent cx="5731510" cy="65766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6576695"/>
                    </a:xfrm>
                    <a:prstGeom prst="rect">
                      <a:avLst/>
                    </a:prstGeom>
                  </pic:spPr>
                </pic:pic>
              </a:graphicData>
            </a:graphic>
          </wp:inline>
        </w:drawing>
      </w:r>
    </w:p>
    <w:p w:rsidR="00C27E29" w:rsidRDefault="007E0DB9" w:rsidP="007E0DB9">
      <w:pPr>
        <w:jc w:val="center"/>
      </w:pPr>
      <w:r w:rsidRPr="007E0DB9">
        <w:rPr>
          <w:b/>
        </w:rPr>
        <w:t xml:space="preserve">Figure </w:t>
      </w:r>
      <w:r w:rsidR="00934981">
        <w:rPr>
          <w:b/>
        </w:rPr>
        <w:t>2</w:t>
      </w:r>
      <w:r w:rsidRPr="007E0DB9">
        <w:rPr>
          <w:b/>
        </w:rPr>
        <w:t>.</w:t>
      </w:r>
      <w:r w:rsidR="00934981">
        <w:rPr>
          <w:b/>
        </w:rPr>
        <w:t>3</w:t>
      </w:r>
      <w:r>
        <w:t>: Geometry of the readout electronics</w:t>
      </w:r>
    </w:p>
    <w:p w:rsidR="00C27E29" w:rsidRDefault="00C27E29" w:rsidP="00C27E29"/>
    <w:tbl>
      <w:tblPr>
        <w:tblStyle w:val="TableGrid"/>
        <w:tblW w:w="0" w:type="auto"/>
        <w:tblInd w:w="-147" w:type="dxa"/>
        <w:tblLook w:val="04A0" w:firstRow="1" w:lastRow="0" w:firstColumn="1" w:lastColumn="0" w:noHBand="0" w:noVBand="1"/>
      </w:tblPr>
      <w:tblGrid>
        <w:gridCol w:w="4655"/>
        <w:gridCol w:w="4508"/>
      </w:tblGrid>
      <w:tr w:rsidR="00C27E29"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27E29" w:rsidRDefault="00C27E29"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27E29" w:rsidRDefault="00C27E29" w:rsidP="00FD06F7">
            <w:pPr>
              <w:jc w:val="right"/>
            </w:pPr>
            <w:r>
              <w:t>Readout chain</w:t>
            </w:r>
          </w:p>
        </w:tc>
      </w:tr>
    </w:tbl>
    <w:p w:rsidR="00C27E29" w:rsidRDefault="00C27E29" w:rsidP="00C27E29">
      <w:pPr>
        <w:tabs>
          <w:tab w:val="left" w:pos="1440"/>
        </w:tabs>
      </w:pPr>
      <w:r>
        <w:rPr>
          <w:noProof/>
        </w:rPr>
        <mc:AlternateContent>
          <mc:Choice Requires="wps">
            <w:drawing>
              <wp:anchor distT="0" distB="0" distL="114300" distR="114300" simplePos="0" relativeHeight="251673600" behindDoc="0" locked="0" layoutInCell="1" allowOverlap="1" wp14:anchorId="2DAC4621" wp14:editId="450B35B5">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FA05737" id="Straight Connector 2" o:spid="_x0000_s1026" style="position:absolute;z-index:2516736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C27E29" w:rsidRDefault="00C27E29" w:rsidP="00977F4D">
      <w:pPr>
        <w:pStyle w:val="Heading3"/>
      </w:pPr>
    </w:p>
    <w:p w:rsidR="00977F4D" w:rsidRDefault="00977F4D" w:rsidP="00977F4D">
      <w:pPr>
        <w:pStyle w:val="Heading3"/>
      </w:pPr>
      <w:r>
        <w:t xml:space="preserve">2.3.1 Local </w:t>
      </w:r>
      <w:r w:rsidR="004A6BC7">
        <w:t xml:space="preserve">and Regional </w:t>
      </w:r>
      <w:r>
        <w:t xml:space="preserve">card </w:t>
      </w:r>
    </w:p>
    <w:p w:rsidR="00977F4D" w:rsidRDefault="00977F4D" w:rsidP="00977F4D">
      <w:pPr>
        <w:spacing w:after="0"/>
      </w:pPr>
    </w:p>
    <w:p w:rsidR="00977F4D" w:rsidRDefault="00977F4D" w:rsidP="00977F4D">
      <w:r w:rsidRPr="000229D0">
        <w:t xml:space="preserve">For each LHC clock tick,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 xml:space="preserve">The local card is embedded with the Intel MAX 10 FPGA and its firmware performs the following functions: </w:t>
      </w:r>
    </w:p>
    <w:p w:rsidR="00977F4D" w:rsidRDefault="00977F4D" w:rsidP="004A6BC7">
      <w:pPr>
        <w:pStyle w:val="ListParagraph"/>
        <w:numPr>
          <w:ilvl w:val="0"/>
          <w:numId w:val="5"/>
        </w:numPr>
      </w:pPr>
      <w:r>
        <w:t>R</w:t>
      </w:r>
      <w:r w:rsidRPr="00977F4D">
        <w:t>emotely configur</w:t>
      </w:r>
      <w:r>
        <w:t>e</w:t>
      </w:r>
      <w:r w:rsidR="004A6BC7">
        <w:t xml:space="preserve"> and mask</w:t>
      </w:r>
      <w:r w:rsidRPr="00977F4D">
        <w:t xml:space="preserve"> noisy </w:t>
      </w:r>
      <w:r w:rsidR="004A6BC7">
        <w:t xml:space="preserve">FEERIC </w:t>
      </w:r>
      <w:r w:rsidRPr="00977F4D">
        <w:t>channel</w:t>
      </w:r>
      <w:r w:rsidR="004A6BC7">
        <w:t>s</w:t>
      </w:r>
      <w:r w:rsidR="00B424EB">
        <w:t xml:space="preserve"> </w:t>
      </w:r>
    </w:p>
    <w:p w:rsidR="00977F4D" w:rsidRDefault="00977F4D" w:rsidP="00977F4D">
      <w:pPr>
        <w:pStyle w:val="ListParagraph"/>
        <w:numPr>
          <w:ilvl w:val="0"/>
          <w:numId w:val="5"/>
        </w:numPr>
      </w:pPr>
      <w:r>
        <w:t xml:space="preserve">Read or read/write the internal DCS registers </w:t>
      </w:r>
      <w:r w:rsidR="004A6BC7">
        <w:t xml:space="preserve">using the </w:t>
      </w:r>
      <w:r w:rsidR="004A6BC7" w:rsidRPr="00977F4D">
        <w:t>I²C</w:t>
      </w:r>
      <w:r w:rsidR="004A6BC7">
        <w:t xml:space="preserve"> protocol</w:t>
      </w:r>
    </w:p>
    <w:p w:rsidR="00977F4D" w:rsidRDefault="00B424EB" w:rsidP="00977F4D">
      <w:pPr>
        <w:pStyle w:val="ListParagraph"/>
        <w:numPr>
          <w:ilvl w:val="0"/>
          <w:numId w:val="5"/>
        </w:numPr>
      </w:pPr>
      <w:r>
        <w:t xml:space="preserve">Remotely </w:t>
      </w:r>
      <w:r w:rsidR="00977F4D">
        <w:t>reset and</w:t>
      </w:r>
      <w:r>
        <w:t xml:space="preserve"> configure</w:t>
      </w:r>
      <w:r w:rsidR="00977F4D">
        <w:t xml:space="preserve"> the position of the </w:t>
      </w:r>
      <w:r w:rsidR="004A6BC7">
        <w:t xml:space="preserve">local </w:t>
      </w:r>
      <w:r w:rsidR="00977F4D">
        <w:t>card in the crate</w:t>
      </w:r>
    </w:p>
    <w:p w:rsidR="00977F4D" w:rsidRDefault="004A6BC7" w:rsidP="00FD06F7">
      <w:pPr>
        <w:pStyle w:val="ListParagraph"/>
        <w:numPr>
          <w:ilvl w:val="0"/>
          <w:numId w:val="5"/>
        </w:numPr>
      </w:pPr>
      <w:r>
        <w:t>Compensate the different transmission delays</w:t>
      </w:r>
      <w:r w:rsidR="00977F4D">
        <w:t xml:space="preserve"> </w:t>
      </w:r>
      <w:r>
        <w:t xml:space="preserve">(per </w:t>
      </w:r>
      <w:r w:rsidR="00977F4D" w:rsidRPr="00977F4D">
        <w:t>step of 3.12 ns</w:t>
      </w:r>
      <w:r>
        <w:t>)</w:t>
      </w:r>
      <w:r w:rsidR="00977F4D" w:rsidRPr="00977F4D">
        <w:t xml:space="preserve"> f</w:t>
      </w:r>
      <w:r>
        <w:t>rom different cables coming from the FEERIC cards.</w:t>
      </w:r>
    </w:p>
    <w:p w:rsidR="00E91AB4" w:rsidRDefault="004A6BC7" w:rsidP="004A6BC7">
      <w:pPr>
        <w:pStyle w:val="ListParagraph"/>
        <w:numPr>
          <w:ilvl w:val="0"/>
          <w:numId w:val="5"/>
        </w:numPr>
      </w:pPr>
      <w:r>
        <w:t>P</w:t>
      </w:r>
      <w:r w:rsidR="00977F4D" w:rsidRPr="00977F4D">
        <w:t>repare the informative part of an event</w:t>
      </w:r>
      <w:r w:rsidR="00977F4D">
        <w:t xml:space="preserve"> and </w:t>
      </w:r>
      <w:r w:rsidR="00977F4D" w:rsidRPr="00977F4D">
        <w:t xml:space="preserve">send </w:t>
      </w:r>
      <w:r>
        <w:t xml:space="preserve">a data byte </w:t>
      </w:r>
      <w:r w:rsidRPr="00977F4D">
        <w:t xml:space="preserve">(0x00 </w:t>
      </w:r>
      <w:r>
        <w:t>if no events of interests happen</w:t>
      </w:r>
      <w:r w:rsidRPr="00977F4D">
        <w:t>)</w:t>
      </w:r>
      <w:r>
        <w:t xml:space="preserve"> </w:t>
      </w:r>
      <w:r w:rsidR="00977F4D" w:rsidRPr="00977F4D">
        <w:t xml:space="preserve">to the </w:t>
      </w:r>
      <w:r w:rsidR="00977F4D">
        <w:t>regional card</w:t>
      </w:r>
      <w:r w:rsidR="00977F4D" w:rsidRPr="00977F4D">
        <w:t xml:space="preserve"> </w:t>
      </w:r>
      <w:r>
        <w:t>using one 320 Mbit/s serial electrical link</w:t>
      </w:r>
    </w:p>
    <w:p w:rsidR="004A6BC7" w:rsidRDefault="004A6BC7" w:rsidP="004A6BC7">
      <w:pPr>
        <w:pStyle w:val="ListParagraph"/>
        <w:numPr>
          <w:ilvl w:val="0"/>
          <w:numId w:val="5"/>
        </w:numPr>
      </w:pPr>
      <w:bookmarkStart w:id="0" w:name="_Hlk72750335"/>
      <w:r>
        <w:t xml:space="preserve">Provide a local </w:t>
      </w:r>
      <w:proofErr w:type="spellStart"/>
      <w:r>
        <w:t>tracklet</w:t>
      </w:r>
      <w:proofErr w:type="spellEnd"/>
      <w:r>
        <w:t xml:space="preserve"> signal corresponding to a track crossing in any of the four chambers</w:t>
      </w:r>
    </w:p>
    <w:bookmarkEnd w:id="0"/>
    <w:p w:rsidR="004A6BC7" w:rsidRPr="00977F4D" w:rsidRDefault="00E91AB4" w:rsidP="004A6BC7">
      <w:r>
        <w:t xml:space="preserve">The regional card receives the local information via 16 serial electrical links, assembles the raw events in their final format, and adds </w:t>
      </w:r>
      <w:r w:rsidR="004A6BC7">
        <w:t xml:space="preserve">timing and </w:t>
      </w:r>
      <w:r>
        <w:t xml:space="preserve">trigger information. </w:t>
      </w:r>
      <w:r w:rsidR="004A6BC7">
        <w:t>Similar to the local card, the regional card is also embedded with the Intel MAX 10 FPGA and unlike the local card, it is equipped with</w:t>
      </w:r>
      <w:r>
        <w:t xml:space="preserve"> two bi-directional </w:t>
      </w:r>
      <w:r w:rsidR="004A6BC7" w:rsidRPr="004A6BC7">
        <w:t xml:space="preserve">3.2 Gbit/s </w:t>
      </w:r>
      <w:r>
        <w:t xml:space="preserve">GBT links to send the data to the CRU. </w:t>
      </w:r>
    </w:p>
    <w:p w:rsidR="00C26418" w:rsidRDefault="00A17B7F" w:rsidP="00A17B7F">
      <w:r>
        <w:t>Fig. 2.5 shows a block diagram of the local and regional hardware implementation.</w:t>
      </w:r>
    </w:p>
    <w:p w:rsidR="00E91AB4" w:rsidRDefault="00E91AB4" w:rsidP="000A48E9"/>
    <w:p w:rsidR="00A17B7F" w:rsidRDefault="00A17B7F" w:rsidP="000A48E9"/>
    <w:p w:rsidR="00A17B7F" w:rsidRDefault="00A17B7F" w:rsidP="000A48E9"/>
    <w:p w:rsidR="00A17B7F" w:rsidRDefault="00A17B7F" w:rsidP="000A48E9"/>
    <w:p w:rsidR="00A17B7F" w:rsidRDefault="00A17B7F" w:rsidP="000A48E9"/>
    <w:p w:rsidR="00A17B7F" w:rsidRDefault="00A17B7F" w:rsidP="000A48E9"/>
    <w:p w:rsidR="00A17B7F" w:rsidRDefault="00A17B7F" w:rsidP="000A48E9"/>
    <w:p w:rsidR="00A17B7F" w:rsidRDefault="00A17B7F" w:rsidP="000A48E9"/>
    <w:p w:rsidR="00A17B7F" w:rsidRDefault="00A17B7F" w:rsidP="000A48E9"/>
    <w:p w:rsidR="00A17B7F" w:rsidRDefault="00A17B7F" w:rsidP="000A48E9"/>
    <w:p w:rsidR="00A17B7F" w:rsidRDefault="00A17B7F" w:rsidP="000A48E9"/>
    <w:p w:rsidR="00E91AB4" w:rsidRDefault="00E91AB4" w:rsidP="000A48E9"/>
    <w:p w:rsidR="004A6BC7" w:rsidRDefault="004A6BC7" w:rsidP="000A48E9"/>
    <w:p w:rsidR="004A6BC7" w:rsidRDefault="004A6BC7" w:rsidP="004A6BC7">
      <w:pPr>
        <w:pStyle w:val="Heading3"/>
      </w:pPr>
      <w:r>
        <w:t>2.3.2 J2 backplane bus card</w:t>
      </w:r>
    </w:p>
    <w:p w:rsidR="004A6BC7" w:rsidRDefault="004A6BC7" w:rsidP="004A6BC7"/>
    <w:p w:rsidR="004A6BC7" w:rsidRDefault="004A6BC7" w:rsidP="004A6BC7">
      <w:pPr>
        <w:jc w:val="left"/>
      </w:pPr>
      <w:r>
        <w:t>The J2 bus card serves as an interface between the regional crate and the local/regional cards in terms of power and serves as an interface between the local and regional in terms of signal transfer. It</w:t>
      </w:r>
      <w:r w:rsidRPr="00362F42">
        <w:t xml:space="preserve"> </w:t>
      </w:r>
      <w:r>
        <w:t>is equipped with</w:t>
      </w:r>
      <w:r w:rsidRPr="00362F42">
        <w:t xml:space="preserve"> a</w:t>
      </w:r>
      <w:r>
        <w:t xml:space="preserve"> </w:t>
      </w:r>
      <w:r w:rsidRPr="00362F42">
        <w:t xml:space="preserve">4-bit dip switch for assigning a specific </w:t>
      </w:r>
      <w:r>
        <w:t>identification</w:t>
      </w:r>
      <w:r w:rsidRPr="00362F42">
        <w:t xml:space="preserve"> to the regional crate, as well as </w:t>
      </w:r>
      <w:r>
        <w:t>3</w:t>
      </w:r>
      <w:r w:rsidRPr="00362F42">
        <w:t xml:space="preserve"> LEDs for m</w:t>
      </w:r>
      <w:r>
        <w:t>onitoring</w:t>
      </w:r>
      <w:r w:rsidRPr="00362F42">
        <w:t xml:space="preserve"> the</w:t>
      </w:r>
      <w:r>
        <w:t xml:space="preserve"> status of the</w:t>
      </w:r>
      <w:r w:rsidRPr="00362F42">
        <w:t xml:space="preserve"> voltages</w:t>
      </w:r>
      <w:r>
        <w:t xml:space="preserve"> (2.5V, 3.3V, 5V, GND)</w:t>
      </w:r>
      <w:r w:rsidRPr="00362F42">
        <w:t xml:space="preserve"> supplied to the regional and local cards</w:t>
      </w:r>
      <w:r>
        <w:t>.</w:t>
      </w:r>
    </w:p>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F84BC9"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A17B7F" w:rsidRDefault="00A17B7F" w:rsidP="00A17B7F"/>
    <w:p w:rsidR="004B07C9" w:rsidRDefault="004B07C9" w:rsidP="00A17B7F">
      <w:pPr>
        <w:jc w:val="left"/>
      </w:pPr>
    </w:p>
    <w:tbl>
      <w:tblPr>
        <w:tblStyle w:val="TableGrid"/>
        <w:tblW w:w="10001" w:type="dxa"/>
        <w:jc w:val="center"/>
        <w:tblLayout w:type="fixed"/>
        <w:tblLook w:val="04A0" w:firstRow="1" w:lastRow="0" w:firstColumn="1" w:lastColumn="0" w:noHBand="0" w:noVBand="1"/>
      </w:tblPr>
      <w:tblGrid>
        <w:gridCol w:w="2572"/>
        <w:gridCol w:w="571"/>
        <w:gridCol w:w="286"/>
        <w:gridCol w:w="2572"/>
        <w:gridCol w:w="571"/>
        <w:gridCol w:w="286"/>
        <w:gridCol w:w="2572"/>
        <w:gridCol w:w="571"/>
      </w:tblGrid>
      <w:tr w:rsidR="0076614F" w:rsidTr="00FF63C0">
        <w:trPr>
          <w:trHeight w:val="511"/>
          <w:jc w:val="center"/>
        </w:trPr>
        <w:tc>
          <w:tcPr>
            <w:tcW w:w="2572" w:type="dxa"/>
            <w:vAlign w:val="center"/>
          </w:tcPr>
          <w:p w:rsidR="0076614F" w:rsidRPr="008466BE" w:rsidRDefault="0076614F" w:rsidP="008350AE">
            <w:pPr>
              <w:jc w:val="center"/>
              <w:rPr>
                <w:rFonts w:cs="Times New Roman"/>
                <w:i/>
                <w:sz w:val="14"/>
              </w:rPr>
            </w:pPr>
            <w:bookmarkStart w:id="1" w:name="_Hlk72099672"/>
            <w:r w:rsidRPr="008466BE">
              <w:rPr>
                <w:rFonts w:cs="Times New Roman"/>
                <w:i/>
                <w:sz w:val="14"/>
              </w:rPr>
              <w:t>Coding of</w:t>
            </w:r>
          </w:p>
          <w:p w:rsidR="0076614F" w:rsidRPr="008466BE" w:rsidRDefault="0076614F" w:rsidP="008350AE">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p>
          <w:p w:rsidR="0076614F" w:rsidRPr="008466BE" w:rsidRDefault="0076614F" w:rsidP="008350AE">
            <w:pPr>
              <w:jc w:val="center"/>
              <w:rPr>
                <w:rFonts w:cs="Times New Roman"/>
                <w:sz w:val="14"/>
              </w:rPr>
            </w:pPr>
            <w:r w:rsidRPr="008466BE">
              <w:rPr>
                <w:rFonts w:cs="Times New Roman"/>
                <w:i/>
                <w:sz w:val="14"/>
              </w:rPr>
              <w:t>events in LOCAL</w:t>
            </w:r>
          </w:p>
        </w:tc>
        <w:tc>
          <w:tcPr>
            <w:tcW w:w="571" w:type="dxa"/>
            <w:vAlign w:val="center"/>
          </w:tcPr>
          <w:p w:rsidR="0076614F" w:rsidRPr="008466BE" w:rsidRDefault="0076614F" w:rsidP="008350AE">
            <w:pPr>
              <w:jc w:val="center"/>
              <w:rPr>
                <w:rFonts w:cs="Times New Roman"/>
                <w:i/>
                <w:sz w:val="14"/>
              </w:rPr>
            </w:pPr>
            <w:r w:rsidRPr="008466BE">
              <w:rPr>
                <w:rFonts w:cs="Times New Roman"/>
                <w:i/>
                <w:sz w:val="14"/>
              </w:rPr>
              <w:t>Bits</w:t>
            </w:r>
          </w:p>
        </w:tc>
        <w:tc>
          <w:tcPr>
            <w:tcW w:w="286" w:type="dxa"/>
            <w:vMerge w:val="restart"/>
            <w:tcBorders>
              <w:top w:val="nil"/>
            </w:tcBorders>
          </w:tcPr>
          <w:p w:rsidR="0076614F" w:rsidRPr="008466BE" w:rsidRDefault="0076614F" w:rsidP="008350AE">
            <w:pPr>
              <w:rPr>
                <w:rFonts w:cs="Times New Roman"/>
                <w:sz w:val="14"/>
              </w:rPr>
            </w:pPr>
          </w:p>
        </w:tc>
        <w:tc>
          <w:tcPr>
            <w:tcW w:w="2572" w:type="dxa"/>
            <w:vAlign w:val="center"/>
          </w:tcPr>
          <w:p w:rsidR="00FF63C0" w:rsidRPr="00DC4E53" w:rsidRDefault="00FF63C0" w:rsidP="00FF63C0">
            <w:pPr>
              <w:jc w:val="center"/>
              <w:rPr>
                <w:rFonts w:cs="Times New Roman"/>
                <w:i/>
                <w:sz w:val="14"/>
              </w:rPr>
            </w:pPr>
            <w:r w:rsidRPr="00DC4E53">
              <w:rPr>
                <w:rFonts w:cs="Times New Roman"/>
                <w:i/>
                <w:sz w:val="14"/>
              </w:rPr>
              <w:t>Coding of</w:t>
            </w:r>
          </w:p>
          <w:p w:rsidR="00FF63C0" w:rsidRPr="00DC4E53" w:rsidRDefault="00FF63C0" w:rsidP="00FF63C0">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76614F" w:rsidRPr="008466BE" w:rsidRDefault="00FF63C0" w:rsidP="00FF63C0">
            <w:pPr>
              <w:jc w:val="center"/>
              <w:rPr>
                <w:rFonts w:cs="Times New Roman"/>
                <w:sz w:val="14"/>
              </w:rPr>
            </w:pPr>
            <w:r w:rsidRPr="00DC4E53">
              <w:rPr>
                <w:rFonts w:cs="Times New Roman"/>
                <w:i/>
                <w:sz w:val="14"/>
              </w:rPr>
              <w:t xml:space="preserve">events in </w:t>
            </w:r>
            <w:r>
              <w:rPr>
                <w:rFonts w:cs="Times New Roman"/>
                <w:i/>
                <w:sz w:val="14"/>
              </w:rPr>
              <w:t>LOC</w:t>
            </w:r>
            <w:r w:rsidRPr="00DC4E53">
              <w:rPr>
                <w:rFonts w:cs="Times New Roman"/>
                <w:i/>
                <w:sz w:val="14"/>
              </w:rPr>
              <w:t>AL</w:t>
            </w:r>
          </w:p>
        </w:tc>
        <w:tc>
          <w:tcPr>
            <w:tcW w:w="571" w:type="dxa"/>
            <w:vAlign w:val="center"/>
          </w:tcPr>
          <w:p w:rsidR="0076614F" w:rsidRPr="008466BE" w:rsidRDefault="0076614F" w:rsidP="008350AE">
            <w:pPr>
              <w:jc w:val="center"/>
              <w:rPr>
                <w:rFonts w:cs="Times New Roman"/>
                <w:i/>
                <w:sz w:val="14"/>
              </w:rPr>
            </w:pPr>
            <w:r w:rsidRPr="008466BE">
              <w:rPr>
                <w:rFonts w:cs="Times New Roman"/>
                <w:i/>
                <w:sz w:val="14"/>
              </w:rPr>
              <w:t>Bits</w:t>
            </w:r>
          </w:p>
        </w:tc>
        <w:tc>
          <w:tcPr>
            <w:tcW w:w="286" w:type="dxa"/>
            <w:vMerge w:val="restart"/>
            <w:tcBorders>
              <w:top w:val="nil"/>
            </w:tcBorders>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i/>
                <w:sz w:val="14"/>
              </w:rPr>
            </w:pPr>
            <w:r w:rsidRPr="008466BE">
              <w:rPr>
                <w:rFonts w:cs="Times New Roman"/>
                <w:i/>
                <w:sz w:val="14"/>
              </w:rPr>
              <w:t>Coding of</w:t>
            </w:r>
          </w:p>
          <w:p w:rsidR="0076614F" w:rsidRPr="008466BE" w:rsidRDefault="0076614F" w:rsidP="008350AE">
            <w:pPr>
              <w:jc w:val="center"/>
              <w:rPr>
                <w:rFonts w:cs="Times New Roman"/>
                <w:i/>
                <w:sz w:val="14"/>
              </w:rPr>
            </w:pPr>
            <w:r w:rsidRPr="008466BE">
              <w:rPr>
                <w:rFonts w:cs="Times New Roman"/>
                <w:i/>
                <w:sz w:val="14"/>
              </w:rPr>
              <w:t>self-triggered DATA</w:t>
            </w:r>
          </w:p>
          <w:p w:rsidR="0076614F" w:rsidRPr="008466BE" w:rsidRDefault="0076614F" w:rsidP="008350AE">
            <w:pPr>
              <w:jc w:val="center"/>
              <w:rPr>
                <w:rFonts w:cs="Times New Roman"/>
                <w:sz w:val="14"/>
              </w:rPr>
            </w:pPr>
            <w:r w:rsidRPr="008466BE">
              <w:rPr>
                <w:rFonts w:cs="Times New Roman"/>
                <w:i/>
                <w:sz w:val="14"/>
              </w:rPr>
              <w:t>event in LOCAL</w:t>
            </w:r>
          </w:p>
        </w:tc>
        <w:tc>
          <w:tcPr>
            <w:tcW w:w="571" w:type="dxa"/>
            <w:vAlign w:val="center"/>
          </w:tcPr>
          <w:p w:rsidR="0076614F" w:rsidRPr="008466BE" w:rsidRDefault="0076614F" w:rsidP="008350AE">
            <w:pPr>
              <w:jc w:val="center"/>
              <w:rPr>
                <w:rFonts w:cs="Times New Roman"/>
                <w:i/>
                <w:sz w:val="14"/>
              </w:rPr>
            </w:pPr>
            <w:r w:rsidRPr="008466BE">
              <w:rPr>
                <w:rFonts w:cs="Times New Roman"/>
                <w:i/>
                <w:sz w:val="14"/>
              </w:rPr>
              <w:t>Bits</w:t>
            </w:r>
          </w:p>
        </w:tc>
      </w:tr>
      <w:tr w:rsidR="0076614F" w:rsidTr="00FF63C0">
        <w:trPr>
          <w:trHeight w:val="1589"/>
          <w:jc w:val="center"/>
        </w:trPr>
        <w:tc>
          <w:tcPr>
            <w:tcW w:w="2572" w:type="dxa"/>
            <w:vAlign w:val="center"/>
          </w:tcPr>
          <w:p w:rsidR="0076614F" w:rsidRPr="008466BE" w:rsidRDefault="0076614F" w:rsidP="008350AE">
            <w:pPr>
              <w:jc w:val="center"/>
              <w:rPr>
                <w:rFonts w:cs="Times New Roman"/>
                <w:sz w:val="14"/>
                <w:szCs w:val="12"/>
              </w:rPr>
            </w:pPr>
            <w:r w:rsidRPr="008466BE">
              <w:rPr>
                <w:rFonts w:cs="Times New Roman"/>
                <w:sz w:val="14"/>
                <w:szCs w:val="12"/>
              </w:rPr>
              <w:t>START BIT (always '1')</w:t>
            </w:r>
          </w:p>
          <w:p w:rsidR="0076614F" w:rsidRPr="008466BE" w:rsidRDefault="0076614F" w:rsidP="008350AE">
            <w:pPr>
              <w:jc w:val="center"/>
              <w:rPr>
                <w:rFonts w:cs="Times New Roman"/>
                <w:sz w:val="14"/>
                <w:szCs w:val="12"/>
              </w:rPr>
            </w:pPr>
            <w:r w:rsidRPr="008466BE">
              <w:rPr>
                <w:rFonts w:cs="Times New Roman"/>
                <w:sz w:val="14"/>
                <w:szCs w:val="12"/>
              </w:rPr>
              <w:t>CARD TYPE (always '1'=LOCAL)</w:t>
            </w:r>
          </w:p>
          <w:p w:rsidR="0076614F" w:rsidRPr="008466BE" w:rsidRDefault="0076614F" w:rsidP="008350AE">
            <w:pPr>
              <w:jc w:val="center"/>
              <w:rPr>
                <w:rFonts w:cs="Times New Roman"/>
                <w:color w:val="FF0000"/>
                <w:sz w:val="14"/>
                <w:szCs w:val="12"/>
              </w:rPr>
            </w:pPr>
            <w:r w:rsidRPr="008466BE">
              <w:rPr>
                <w:rFonts w:cs="Times New Roman"/>
                <w:color w:val="FF0000"/>
                <w:sz w:val="14"/>
                <w:szCs w:val="12"/>
              </w:rPr>
              <w:t>LOCAL BUSY ('0'=OK; '1'=FIFO full)</w:t>
            </w:r>
          </w:p>
          <w:p w:rsidR="0076614F" w:rsidRPr="008466BE" w:rsidRDefault="0076614F" w:rsidP="008350AE">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76614F" w:rsidRPr="008466BE" w:rsidRDefault="0076614F" w:rsidP="008350AE">
            <w:pPr>
              <w:jc w:val="center"/>
              <w:rPr>
                <w:rFonts w:cs="Times New Roman"/>
                <w:sz w:val="14"/>
                <w:szCs w:val="12"/>
              </w:rPr>
            </w:pPr>
            <w:r w:rsidRPr="008466BE">
              <w:rPr>
                <w:rFonts w:cs="Times New Roman"/>
                <w:color w:val="00B050"/>
                <w:sz w:val="14"/>
                <w:szCs w:val="12"/>
              </w:rPr>
              <w:t>ACTIVE ('0'=OFF; '1'=ON)</w:t>
            </w:r>
          </w:p>
          <w:p w:rsidR="0076614F" w:rsidRPr="008466BE" w:rsidRDefault="0076614F" w:rsidP="008350AE">
            <w:pPr>
              <w:jc w:val="center"/>
              <w:rPr>
                <w:rFonts w:cs="Times New Roman"/>
                <w:sz w:val="14"/>
                <w:szCs w:val="12"/>
              </w:rPr>
            </w:pPr>
            <w:r w:rsidRPr="008466BE">
              <w:rPr>
                <w:rFonts w:cs="Times New Roman"/>
                <w:color w:val="FFC000" w:themeColor="accent4"/>
                <w:sz w:val="14"/>
                <w:szCs w:val="12"/>
              </w:rPr>
              <w:t>REJECTING ('0'=OFF; '1'=ON)</w:t>
            </w:r>
          </w:p>
          <w:p w:rsidR="0076614F" w:rsidRPr="008466BE" w:rsidRDefault="0076614F" w:rsidP="008350AE">
            <w:pPr>
              <w:jc w:val="center"/>
              <w:rPr>
                <w:rFonts w:cs="Times New Roman"/>
                <w:sz w:val="14"/>
                <w:szCs w:val="12"/>
              </w:rPr>
            </w:pPr>
            <w:r w:rsidRPr="008466BE">
              <w:rPr>
                <w:rFonts w:cs="Times New Roman"/>
                <w:sz w:val="14"/>
                <w:szCs w:val="12"/>
              </w:rPr>
              <w:t>MASKED ('0'=OFF; '1'=ON)</w:t>
            </w:r>
          </w:p>
          <w:p w:rsidR="0076614F" w:rsidRPr="008466BE" w:rsidRDefault="0076614F" w:rsidP="008350AE">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71" w:type="dxa"/>
            <w:vAlign w:val="center"/>
          </w:tcPr>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76614F" w:rsidRPr="008466BE" w:rsidRDefault="00FF63C0" w:rsidP="00FF63C0">
            <w:pPr>
              <w:jc w:val="center"/>
              <w:rPr>
                <w:rFonts w:cs="Times New Roman"/>
                <w:sz w:val="14"/>
              </w:rPr>
            </w:pPr>
            <w:r>
              <w:rPr>
                <w:rFonts w:cs="Times New Roman"/>
                <w:sz w:val="14"/>
              </w:rPr>
              <w:t>1</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START BIT (always '1')</w:t>
            </w:r>
          </w:p>
          <w:p w:rsidR="0076614F" w:rsidRPr="008466BE" w:rsidRDefault="0076614F" w:rsidP="008350AE">
            <w:pPr>
              <w:jc w:val="center"/>
              <w:rPr>
                <w:rFonts w:cs="Times New Roman"/>
                <w:sz w:val="14"/>
              </w:rPr>
            </w:pPr>
            <w:r w:rsidRPr="008466BE">
              <w:rPr>
                <w:rFonts w:cs="Times New Roman"/>
                <w:sz w:val="14"/>
              </w:rPr>
              <w:t>CARD TYPE (always '1'=LOCAL)</w:t>
            </w:r>
          </w:p>
          <w:p w:rsidR="0076614F" w:rsidRPr="008466BE" w:rsidRDefault="0076614F" w:rsidP="008350AE">
            <w:pPr>
              <w:jc w:val="center"/>
              <w:rPr>
                <w:rFonts w:cs="Times New Roman"/>
                <w:color w:val="FF0000"/>
                <w:sz w:val="14"/>
              </w:rPr>
            </w:pPr>
            <w:r w:rsidRPr="008466BE">
              <w:rPr>
                <w:rFonts w:cs="Times New Roman"/>
                <w:color w:val="FF0000"/>
                <w:sz w:val="14"/>
              </w:rPr>
              <w:t>LOCAL BUSY ('0'=OK; '1'=FIFO full)</w:t>
            </w:r>
          </w:p>
          <w:p w:rsidR="0076614F" w:rsidRPr="008466BE" w:rsidRDefault="0076614F" w:rsidP="008350AE">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76614F" w:rsidRPr="008466BE" w:rsidRDefault="0076614F" w:rsidP="008350AE">
            <w:pPr>
              <w:jc w:val="center"/>
              <w:rPr>
                <w:rFonts w:cs="Times New Roman"/>
                <w:sz w:val="14"/>
              </w:rPr>
            </w:pPr>
            <w:r w:rsidRPr="008466BE">
              <w:rPr>
                <w:rFonts w:cs="Times New Roman"/>
                <w:color w:val="00B050"/>
                <w:sz w:val="14"/>
              </w:rPr>
              <w:t>ACTIVE ('0'=OFF; '1'=ON)</w:t>
            </w:r>
          </w:p>
          <w:p w:rsidR="0076614F" w:rsidRPr="008466BE" w:rsidRDefault="0076614F" w:rsidP="008350AE">
            <w:pPr>
              <w:jc w:val="center"/>
              <w:rPr>
                <w:rFonts w:cs="Times New Roman"/>
                <w:color w:val="FFC000" w:themeColor="accent4"/>
                <w:sz w:val="14"/>
              </w:rPr>
            </w:pPr>
            <w:r w:rsidRPr="008466BE">
              <w:rPr>
                <w:rFonts w:cs="Times New Roman"/>
                <w:color w:val="FFC000" w:themeColor="accent4"/>
                <w:sz w:val="14"/>
              </w:rPr>
              <w:t>REJECTING ('0'=OFF; '1'=ON)</w:t>
            </w:r>
          </w:p>
          <w:p w:rsidR="0076614F" w:rsidRPr="008466BE" w:rsidRDefault="0076614F" w:rsidP="008350AE">
            <w:pPr>
              <w:jc w:val="center"/>
              <w:rPr>
                <w:rFonts w:cs="Times New Roman"/>
                <w:sz w:val="14"/>
              </w:rPr>
            </w:pPr>
            <w:r w:rsidRPr="008466BE">
              <w:rPr>
                <w:rFonts w:cs="Times New Roman"/>
                <w:sz w:val="14"/>
              </w:rPr>
              <w:t>MASKED ('0'=OFF; '1'=ON)</w:t>
            </w:r>
          </w:p>
          <w:p w:rsidR="0076614F" w:rsidRPr="008466BE" w:rsidRDefault="0076614F" w:rsidP="008350AE">
            <w:pPr>
              <w:jc w:val="center"/>
              <w:rPr>
                <w:rFonts w:cs="Times New Roman"/>
                <w:sz w:val="14"/>
              </w:rPr>
            </w:pPr>
            <w:r w:rsidRPr="008466BE">
              <w:rPr>
                <w:rFonts w:cs="Times New Roman"/>
                <w:sz w:val="14"/>
              </w:rPr>
              <w:t>OVERWRITED ('0'=OFF; '1'=ON)</w:t>
            </w:r>
          </w:p>
        </w:tc>
        <w:tc>
          <w:tcPr>
            <w:tcW w:w="571" w:type="dxa"/>
            <w:vAlign w:val="center"/>
          </w:tcPr>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76614F" w:rsidRPr="008466BE" w:rsidRDefault="00FF63C0" w:rsidP="00FF63C0">
            <w:pPr>
              <w:jc w:val="center"/>
              <w:rPr>
                <w:rFonts w:cs="Times New Roman"/>
                <w:sz w:val="14"/>
              </w:rPr>
            </w:pPr>
            <w:r>
              <w:rPr>
                <w:rFonts w:cs="Times New Roman"/>
                <w:sz w:val="14"/>
              </w:rPr>
              <w:t>1</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START BIT (always '1')</w:t>
            </w:r>
          </w:p>
          <w:p w:rsidR="0076614F" w:rsidRPr="008466BE" w:rsidRDefault="0076614F" w:rsidP="008350AE">
            <w:pPr>
              <w:jc w:val="center"/>
              <w:rPr>
                <w:rFonts w:cs="Times New Roman"/>
                <w:sz w:val="14"/>
              </w:rPr>
            </w:pPr>
            <w:r w:rsidRPr="008466BE">
              <w:rPr>
                <w:rFonts w:cs="Times New Roman"/>
                <w:sz w:val="14"/>
              </w:rPr>
              <w:t>CARD TYPE (always '1'=LOCAL)</w:t>
            </w:r>
          </w:p>
          <w:p w:rsidR="0076614F" w:rsidRPr="008466BE" w:rsidRDefault="0076614F" w:rsidP="008350AE">
            <w:pPr>
              <w:jc w:val="center"/>
              <w:rPr>
                <w:rFonts w:cs="Times New Roman"/>
                <w:color w:val="FF0000"/>
                <w:sz w:val="14"/>
              </w:rPr>
            </w:pPr>
            <w:r w:rsidRPr="008466BE">
              <w:rPr>
                <w:rFonts w:cs="Times New Roman"/>
                <w:color w:val="FF0000"/>
                <w:sz w:val="14"/>
              </w:rPr>
              <w:t>LOCAL BUSY ('0'=OK; '1'=FIFO full)</w:t>
            </w:r>
          </w:p>
          <w:p w:rsidR="0076614F" w:rsidRPr="008466BE" w:rsidRDefault="0076614F" w:rsidP="008350AE">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76614F" w:rsidRPr="008466BE" w:rsidRDefault="0076614F" w:rsidP="008350AE">
            <w:pPr>
              <w:jc w:val="center"/>
              <w:rPr>
                <w:rFonts w:cs="Times New Roman"/>
                <w:sz w:val="14"/>
              </w:rPr>
            </w:pPr>
            <w:r w:rsidRPr="008466BE">
              <w:rPr>
                <w:rFonts w:cs="Times New Roman"/>
                <w:color w:val="00B050"/>
                <w:sz w:val="14"/>
              </w:rPr>
              <w:t>ACTIVE (always '1'=ON)</w:t>
            </w:r>
          </w:p>
          <w:p w:rsidR="0076614F" w:rsidRPr="008466BE" w:rsidRDefault="0076614F" w:rsidP="008350AE">
            <w:pPr>
              <w:jc w:val="center"/>
              <w:rPr>
                <w:rFonts w:cs="Times New Roman"/>
                <w:sz w:val="14"/>
              </w:rPr>
            </w:pPr>
            <w:r w:rsidRPr="008466BE">
              <w:rPr>
                <w:rFonts w:cs="Times New Roman"/>
                <w:color w:val="FFC000" w:themeColor="accent4"/>
                <w:sz w:val="14"/>
              </w:rPr>
              <w:t>REJECTING (always '0'=OFF;)</w:t>
            </w:r>
          </w:p>
          <w:p w:rsidR="0076614F" w:rsidRPr="008466BE" w:rsidRDefault="0076614F" w:rsidP="008350AE">
            <w:pPr>
              <w:jc w:val="center"/>
              <w:rPr>
                <w:rFonts w:cs="Times New Roman"/>
                <w:sz w:val="14"/>
              </w:rPr>
            </w:pPr>
            <w:r w:rsidRPr="008466BE">
              <w:rPr>
                <w:rFonts w:cs="Times New Roman"/>
                <w:sz w:val="14"/>
              </w:rPr>
              <w:t>MASKED ('0'=OFF; '1'=ON)</w:t>
            </w:r>
          </w:p>
          <w:p w:rsidR="0076614F" w:rsidRPr="008466BE" w:rsidRDefault="0076614F" w:rsidP="008350AE">
            <w:pPr>
              <w:jc w:val="center"/>
              <w:rPr>
                <w:rFonts w:cs="Times New Roman"/>
                <w:sz w:val="14"/>
              </w:rPr>
            </w:pPr>
            <w:r w:rsidRPr="008466BE">
              <w:rPr>
                <w:rFonts w:cs="Times New Roman"/>
                <w:sz w:val="14"/>
              </w:rPr>
              <w:t>OVERWRITED ('0'=OFF; '1'=ON)</w:t>
            </w:r>
          </w:p>
        </w:tc>
        <w:tc>
          <w:tcPr>
            <w:tcW w:w="571" w:type="dxa"/>
            <w:vAlign w:val="center"/>
          </w:tcPr>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76614F" w:rsidRPr="008466BE" w:rsidRDefault="00FF63C0" w:rsidP="00FF63C0">
            <w:pPr>
              <w:jc w:val="center"/>
              <w:rPr>
                <w:rFonts w:cs="Times New Roman"/>
                <w:sz w:val="14"/>
              </w:rPr>
            </w:pPr>
            <w:r>
              <w:rPr>
                <w:rFonts w:cs="Times New Roman"/>
                <w:sz w:val="14"/>
              </w:rPr>
              <w:t>1</w:t>
            </w:r>
          </w:p>
        </w:tc>
      </w:tr>
      <w:tr w:rsidR="0076614F" w:rsidTr="00FF63C0">
        <w:trPr>
          <w:trHeight w:val="1388"/>
          <w:jc w:val="center"/>
        </w:trPr>
        <w:tc>
          <w:tcPr>
            <w:tcW w:w="2572" w:type="dxa"/>
            <w:vAlign w:val="center"/>
          </w:tcPr>
          <w:p w:rsidR="0076614F" w:rsidRPr="008466BE" w:rsidRDefault="0076614F" w:rsidP="008350AE">
            <w:pPr>
              <w:jc w:val="center"/>
              <w:rPr>
                <w:rFonts w:cs="Times New Roman"/>
                <w:color w:val="00B050"/>
                <w:sz w:val="14"/>
              </w:rPr>
            </w:pPr>
            <w:proofErr w:type="spellStart"/>
            <w:r w:rsidRPr="008466BE">
              <w:rPr>
                <w:rFonts w:cs="Times New Roman"/>
                <w:color w:val="00B050"/>
                <w:sz w:val="14"/>
              </w:rPr>
              <w:t>SOx</w:t>
            </w:r>
            <w:proofErr w:type="spellEnd"/>
          </w:p>
          <w:p w:rsidR="0076614F" w:rsidRPr="008466BE" w:rsidRDefault="0076614F" w:rsidP="008350AE">
            <w:pPr>
              <w:jc w:val="center"/>
              <w:rPr>
                <w:rFonts w:cs="Times New Roman"/>
                <w:color w:val="00B050"/>
                <w:sz w:val="14"/>
              </w:rPr>
            </w:pPr>
            <w:proofErr w:type="spellStart"/>
            <w:r w:rsidRPr="008466BE">
              <w:rPr>
                <w:rFonts w:cs="Times New Roman"/>
                <w:color w:val="00B050"/>
                <w:sz w:val="14"/>
              </w:rPr>
              <w:t>EOx</w:t>
            </w:r>
            <w:proofErr w:type="spellEnd"/>
          </w:p>
          <w:p w:rsidR="0076614F" w:rsidRPr="008466BE" w:rsidRDefault="0076614F" w:rsidP="008350AE">
            <w:pPr>
              <w:jc w:val="center"/>
              <w:rPr>
                <w:rFonts w:cs="Times New Roman"/>
                <w:color w:val="FFC000" w:themeColor="accent4"/>
                <w:sz w:val="14"/>
              </w:rPr>
            </w:pPr>
            <w:r w:rsidRPr="008466BE">
              <w:rPr>
                <w:rFonts w:cs="Times New Roman"/>
                <w:color w:val="FFC000" w:themeColor="accent4"/>
                <w:sz w:val="14"/>
              </w:rPr>
              <w:t>PAUSE (always '0')</w:t>
            </w:r>
          </w:p>
          <w:p w:rsidR="0076614F" w:rsidRPr="008466BE" w:rsidRDefault="0076614F" w:rsidP="008350AE">
            <w:pPr>
              <w:jc w:val="center"/>
              <w:rPr>
                <w:rFonts w:cs="Times New Roman"/>
                <w:sz w:val="14"/>
              </w:rPr>
            </w:pPr>
            <w:r w:rsidRPr="008466BE">
              <w:rPr>
                <w:rFonts w:cs="Times New Roman"/>
                <w:color w:val="FFC000" w:themeColor="accent4"/>
                <w:sz w:val="14"/>
              </w:rPr>
              <w:t>RESUME (always '0')</w:t>
            </w:r>
          </w:p>
          <w:p w:rsidR="0076614F" w:rsidRPr="008466BE" w:rsidRDefault="0076614F" w:rsidP="008350AE">
            <w:pPr>
              <w:jc w:val="center"/>
              <w:rPr>
                <w:rFonts w:cs="Times New Roman"/>
                <w:sz w:val="14"/>
              </w:rPr>
            </w:pPr>
            <w:r w:rsidRPr="008466BE">
              <w:rPr>
                <w:rFonts w:cs="Times New Roman"/>
                <w:sz w:val="14"/>
              </w:rPr>
              <w:t>CALIBRATE (ignored)</w:t>
            </w:r>
          </w:p>
          <w:p w:rsidR="0076614F" w:rsidRPr="008466BE" w:rsidRDefault="0076614F" w:rsidP="008350AE">
            <w:pPr>
              <w:jc w:val="center"/>
              <w:rPr>
                <w:rFonts w:cs="Times New Roman"/>
                <w:sz w:val="14"/>
              </w:rPr>
            </w:pPr>
            <w:r w:rsidRPr="008466BE">
              <w:rPr>
                <w:rFonts w:cs="Times New Roman"/>
                <w:sz w:val="14"/>
              </w:rPr>
              <w:t>PHY (ignored)</w:t>
            </w:r>
          </w:p>
          <w:p w:rsidR="0076614F" w:rsidRPr="008466BE" w:rsidRDefault="0076614F" w:rsidP="008350AE">
            <w:pPr>
              <w:jc w:val="center"/>
              <w:rPr>
                <w:rFonts w:cs="Times New Roman"/>
                <w:sz w:val="14"/>
              </w:rPr>
            </w:pPr>
            <w:r w:rsidRPr="008466BE">
              <w:rPr>
                <w:rFonts w:cs="Times New Roman"/>
                <w:sz w:val="14"/>
              </w:rPr>
              <w:t>RESET</w:t>
            </w:r>
          </w:p>
          <w:p w:rsidR="0076614F" w:rsidRPr="008466BE" w:rsidRDefault="0076614F" w:rsidP="008350AE">
            <w:pPr>
              <w:jc w:val="center"/>
              <w:rPr>
                <w:rFonts w:cs="Times New Roman"/>
                <w:sz w:val="14"/>
              </w:rPr>
            </w:pPr>
            <w:r w:rsidRPr="008466BE">
              <w:rPr>
                <w:rFonts w:cs="Times New Roman"/>
                <w:color w:val="0070C0"/>
                <w:sz w:val="14"/>
              </w:rPr>
              <w:t>ORB</w:t>
            </w:r>
          </w:p>
        </w:tc>
        <w:tc>
          <w:tcPr>
            <w:tcW w:w="571" w:type="dxa"/>
            <w:vAlign w:val="center"/>
          </w:tcPr>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76614F" w:rsidRPr="008466BE" w:rsidRDefault="00FF63C0" w:rsidP="00FF63C0">
            <w:pPr>
              <w:jc w:val="center"/>
              <w:rPr>
                <w:rFonts w:cs="Times New Roman"/>
                <w:sz w:val="14"/>
              </w:rPr>
            </w:pPr>
            <w:r>
              <w:rPr>
                <w:rFonts w:cs="Times New Roman"/>
                <w:sz w:val="14"/>
              </w:rPr>
              <w:t>1</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76614F" w:rsidRPr="008466BE" w:rsidRDefault="0076614F" w:rsidP="008350AE">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76614F" w:rsidRPr="00FF63C0" w:rsidRDefault="0076614F" w:rsidP="008350AE">
            <w:pPr>
              <w:jc w:val="center"/>
              <w:rPr>
                <w:rFonts w:cs="Times New Roman"/>
                <w:color w:val="FFC000"/>
                <w:sz w:val="14"/>
              </w:rPr>
            </w:pPr>
            <w:r w:rsidRPr="00FF63C0">
              <w:rPr>
                <w:rFonts w:cs="Times New Roman"/>
                <w:color w:val="FFC000"/>
                <w:sz w:val="14"/>
              </w:rPr>
              <w:t>PAUSE (always '0')</w:t>
            </w:r>
          </w:p>
          <w:p w:rsidR="0076614F" w:rsidRPr="008466BE" w:rsidRDefault="0076614F" w:rsidP="008350AE">
            <w:pPr>
              <w:jc w:val="center"/>
              <w:rPr>
                <w:rFonts w:cs="Times New Roman"/>
                <w:color w:val="FFC000" w:themeColor="accent4"/>
                <w:sz w:val="14"/>
              </w:rPr>
            </w:pPr>
            <w:r w:rsidRPr="008466BE">
              <w:rPr>
                <w:rFonts w:cs="Times New Roman"/>
                <w:color w:val="FFC000" w:themeColor="accent4"/>
                <w:sz w:val="14"/>
              </w:rPr>
              <w:t>RESUME (always '0')</w:t>
            </w:r>
          </w:p>
          <w:p w:rsidR="0076614F" w:rsidRPr="00FF63C0" w:rsidRDefault="0076614F" w:rsidP="00FF63C0">
            <w:pPr>
              <w:jc w:val="center"/>
              <w:rPr>
                <w:rFonts w:cs="Times New Roman"/>
                <w:sz w:val="14"/>
              </w:rPr>
            </w:pPr>
            <w:r w:rsidRPr="00FF63C0">
              <w:rPr>
                <w:rFonts w:cs="Times New Roman"/>
                <w:sz w:val="14"/>
              </w:rPr>
              <w:t>CALIBRATE</w:t>
            </w:r>
            <w:r w:rsidR="00FF63C0">
              <w:rPr>
                <w:rFonts w:cs="Times New Roman"/>
                <w:sz w:val="14"/>
              </w:rPr>
              <w:t xml:space="preserve"> </w:t>
            </w:r>
            <w:r w:rsidR="00FF63C0" w:rsidRPr="008466BE">
              <w:rPr>
                <w:rFonts w:cs="Times New Roman"/>
                <w:sz w:val="14"/>
              </w:rPr>
              <w:t>(always '0')</w:t>
            </w:r>
          </w:p>
          <w:p w:rsidR="0076614F" w:rsidRPr="008466BE" w:rsidRDefault="0076614F" w:rsidP="008350AE">
            <w:pPr>
              <w:jc w:val="center"/>
              <w:rPr>
                <w:rFonts w:cs="Times New Roman"/>
                <w:sz w:val="14"/>
              </w:rPr>
            </w:pPr>
            <w:r w:rsidRPr="008466BE">
              <w:rPr>
                <w:rFonts w:cs="Times New Roman"/>
                <w:sz w:val="14"/>
              </w:rPr>
              <w:t xml:space="preserve">PHY </w:t>
            </w:r>
          </w:p>
          <w:p w:rsidR="0076614F" w:rsidRPr="008466BE" w:rsidRDefault="0076614F" w:rsidP="008350AE">
            <w:pPr>
              <w:jc w:val="center"/>
              <w:rPr>
                <w:rFonts w:cs="Times New Roman"/>
                <w:sz w:val="14"/>
              </w:rPr>
            </w:pPr>
            <w:r w:rsidRPr="008466BE">
              <w:rPr>
                <w:rFonts w:cs="Times New Roman"/>
                <w:sz w:val="14"/>
              </w:rPr>
              <w:t>RESET (always '0')</w:t>
            </w:r>
          </w:p>
          <w:p w:rsidR="0076614F" w:rsidRPr="008466BE" w:rsidRDefault="0076614F" w:rsidP="008350AE">
            <w:pPr>
              <w:jc w:val="center"/>
              <w:rPr>
                <w:rFonts w:cs="Times New Roman"/>
                <w:sz w:val="14"/>
              </w:rPr>
            </w:pPr>
            <w:r w:rsidRPr="008466BE">
              <w:rPr>
                <w:rFonts w:cs="Times New Roman"/>
                <w:color w:val="0070C0"/>
                <w:sz w:val="14"/>
              </w:rPr>
              <w:t>ORB</w:t>
            </w:r>
          </w:p>
        </w:tc>
        <w:tc>
          <w:tcPr>
            <w:tcW w:w="571" w:type="dxa"/>
            <w:vAlign w:val="center"/>
          </w:tcPr>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FF63C0" w:rsidRDefault="00FF63C0" w:rsidP="00FF63C0">
            <w:pPr>
              <w:jc w:val="center"/>
              <w:rPr>
                <w:rFonts w:cs="Times New Roman"/>
                <w:sz w:val="14"/>
              </w:rPr>
            </w:pPr>
            <w:r>
              <w:rPr>
                <w:rFonts w:cs="Times New Roman"/>
                <w:sz w:val="14"/>
              </w:rPr>
              <w:t>1</w:t>
            </w:r>
          </w:p>
          <w:p w:rsidR="0076614F" w:rsidRPr="008466BE" w:rsidRDefault="00FF63C0" w:rsidP="00FF63C0">
            <w:pPr>
              <w:jc w:val="center"/>
              <w:rPr>
                <w:rFonts w:cs="Times New Roman"/>
                <w:sz w:val="14"/>
              </w:rPr>
            </w:pPr>
            <w:r>
              <w:rPr>
                <w:rFonts w:cs="Times New Roman"/>
                <w:sz w:val="14"/>
              </w:rPr>
              <w:t>1</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Always '0'</w:t>
            </w:r>
          </w:p>
        </w:tc>
        <w:tc>
          <w:tcPr>
            <w:tcW w:w="571" w:type="dxa"/>
            <w:vAlign w:val="center"/>
          </w:tcPr>
          <w:p w:rsidR="0076614F" w:rsidRPr="008466BE" w:rsidRDefault="00FF63C0" w:rsidP="008350AE">
            <w:pPr>
              <w:jc w:val="center"/>
              <w:rPr>
                <w:rFonts w:cs="Times New Roman"/>
                <w:sz w:val="14"/>
              </w:rPr>
            </w:pPr>
            <w:r>
              <w:rPr>
                <w:rFonts w:cs="Times New Roman"/>
                <w:sz w:val="14"/>
              </w:rPr>
              <w:t>8</w:t>
            </w:r>
          </w:p>
        </w:tc>
      </w:tr>
      <w:tr w:rsidR="0076614F" w:rsidTr="00FF63C0">
        <w:trPr>
          <w:trHeight w:val="164"/>
          <w:jc w:val="center"/>
        </w:trPr>
        <w:tc>
          <w:tcPr>
            <w:tcW w:w="2572" w:type="dxa"/>
            <w:vAlign w:val="center"/>
          </w:tcPr>
          <w:p w:rsidR="0076614F" w:rsidRPr="008466BE" w:rsidRDefault="0076614F" w:rsidP="008350AE">
            <w:pPr>
              <w:jc w:val="center"/>
              <w:rPr>
                <w:rFonts w:cs="Times New Roman"/>
                <w:sz w:val="14"/>
              </w:rPr>
            </w:pPr>
            <w:r w:rsidRPr="008466BE">
              <w:rPr>
                <w:rFonts w:cs="Times New Roman"/>
                <w:sz w:val="14"/>
              </w:rPr>
              <w:t>LOCAL bunch counter</w:t>
            </w:r>
          </w:p>
        </w:tc>
        <w:tc>
          <w:tcPr>
            <w:tcW w:w="571" w:type="dxa"/>
            <w:vAlign w:val="center"/>
          </w:tcPr>
          <w:p w:rsidR="0076614F" w:rsidRPr="008466BE" w:rsidRDefault="00FF63C0" w:rsidP="008350AE">
            <w:pPr>
              <w:jc w:val="center"/>
              <w:rPr>
                <w:rFonts w:cs="Times New Roman"/>
                <w:sz w:val="14"/>
              </w:rPr>
            </w:pPr>
            <w:r>
              <w:rPr>
                <w:rFonts w:cs="Times New Roman"/>
                <w:sz w:val="14"/>
              </w:rPr>
              <w:t>16</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LOCAL bunch counter</w:t>
            </w:r>
          </w:p>
        </w:tc>
        <w:tc>
          <w:tcPr>
            <w:tcW w:w="571" w:type="dxa"/>
            <w:vAlign w:val="center"/>
          </w:tcPr>
          <w:p w:rsidR="0076614F" w:rsidRPr="008466BE" w:rsidRDefault="00FF63C0" w:rsidP="008350AE">
            <w:pPr>
              <w:jc w:val="center"/>
              <w:rPr>
                <w:rFonts w:cs="Times New Roman"/>
                <w:sz w:val="14"/>
              </w:rPr>
            </w:pPr>
            <w:r>
              <w:rPr>
                <w:rFonts w:cs="Times New Roman"/>
                <w:sz w:val="14"/>
              </w:rPr>
              <w:t>16</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LOCAL bunch counter</w:t>
            </w:r>
          </w:p>
        </w:tc>
        <w:tc>
          <w:tcPr>
            <w:tcW w:w="571" w:type="dxa"/>
            <w:vAlign w:val="center"/>
          </w:tcPr>
          <w:p w:rsidR="0076614F" w:rsidRPr="008466BE" w:rsidRDefault="00FF63C0" w:rsidP="008350AE">
            <w:pPr>
              <w:jc w:val="center"/>
              <w:rPr>
                <w:rFonts w:cs="Times New Roman"/>
                <w:sz w:val="14"/>
              </w:rPr>
            </w:pPr>
            <w:r>
              <w:rPr>
                <w:rFonts w:cs="Times New Roman"/>
                <w:sz w:val="14"/>
              </w:rPr>
              <w:t>16</w:t>
            </w:r>
          </w:p>
        </w:tc>
      </w:tr>
      <w:tr w:rsidR="0076614F" w:rsidTr="00FF63C0">
        <w:trPr>
          <w:trHeight w:val="182"/>
          <w:jc w:val="center"/>
        </w:trPr>
        <w:tc>
          <w:tcPr>
            <w:tcW w:w="2572" w:type="dxa"/>
            <w:vAlign w:val="center"/>
          </w:tcPr>
          <w:p w:rsidR="0076614F" w:rsidRPr="008466BE" w:rsidRDefault="0076614F" w:rsidP="008350AE">
            <w:pPr>
              <w:jc w:val="center"/>
              <w:rPr>
                <w:rFonts w:cs="Times New Roman"/>
                <w:sz w:val="14"/>
              </w:rPr>
            </w:pPr>
            <w:r w:rsidRPr="008466BE">
              <w:rPr>
                <w:rFonts w:cs="Times New Roman"/>
                <w:sz w:val="14"/>
              </w:rPr>
              <w:t>LOCAL board position in Crate (0-15)</w:t>
            </w:r>
          </w:p>
        </w:tc>
        <w:tc>
          <w:tcPr>
            <w:tcW w:w="571" w:type="dxa"/>
            <w:vAlign w:val="center"/>
          </w:tcPr>
          <w:p w:rsidR="0076614F" w:rsidRPr="008466BE" w:rsidRDefault="00FF63C0" w:rsidP="008350AE">
            <w:pPr>
              <w:jc w:val="center"/>
              <w:rPr>
                <w:rFonts w:cs="Times New Roman"/>
                <w:sz w:val="14"/>
              </w:rPr>
            </w:pPr>
            <w:r>
              <w:rPr>
                <w:rFonts w:cs="Times New Roman"/>
                <w:sz w:val="14"/>
              </w:rPr>
              <w:t>4</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LOCAL board position in Crate (0-15)</w:t>
            </w:r>
          </w:p>
        </w:tc>
        <w:tc>
          <w:tcPr>
            <w:tcW w:w="571" w:type="dxa"/>
            <w:vAlign w:val="center"/>
          </w:tcPr>
          <w:p w:rsidR="0076614F" w:rsidRPr="008466BE" w:rsidRDefault="0076614F" w:rsidP="008350AE">
            <w:pPr>
              <w:jc w:val="center"/>
              <w:rPr>
                <w:rFonts w:cs="Times New Roman"/>
                <w:sz w:val="14"/>
              </w:rPr>
            </w:pP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LOCAL board position in Crate (0-15)</w:t>
            </w:r>
          </w:p>
        </w:tc>
        <w:tc>
          <w:tcPr>
            <w:tcW w:w="571" w:type="dxa"/>
            <w:vAlign w:val="center"/>
          </w:tcPr>
          <w:p w:rsidR="0076614F" w:rsidRPr="008466BE" w:rsidRDefault="0076614F" w:rsidP="008350AE">
            <w:pPr>
              <w:jc w:val="center"/>
              <w:rPr>
                <w:rFonts w:cs="Times New Roman"/>
                <w:sz w:val="14"/>
              </w:rPr>
            </w:pPr>
          </w:p>
        </w:tc>
      </w:tr>
      <w:tr w:rsidR="0076614F" w:rsidTr="00FF63C0">
        <w:trPr>
          <w:trHeight w:val="164"/>
          <w:jc w:val="center"/>
        </w:trPr>
        <w:tc>
          <w:tcPr>
            <w:tcW w:w="2572" w:type="dxa"/>
            <w:vAlign w:val="center"/>
          </w:tcPr>
          <w:p w:rsidR="0076614F" w:rsidRPr="008466BE" w:rsidRDefault="0076614F" w:rsidP="008350AE">
            <w:pPr>
              <w:jc w:val="center"/>
              <w:rPr>
                <w:rFonts w:cs="Times New Roman"/>
                <w:sz w:val="14"/>
              </w:rPr>
            </w:pPr>
            <w:r w:rsidRPr="008466BE">
              <w:rPr>
                <w:rFonts w:cs="Times New Roman"/>
                <w:sz w:val="14"/>
              </w:rPr>
              <w:t>Status: "0xF"</w:t>
            </w:r>
          </w:p>
        </w:tc>
        <w:tc>
          <w:tcPr>
            <w:tcW w:w="571" w:type="dxa"/>
            <w:vAlign w:val="center"/>
          </w:tcPr>
          <w:p w:rsidR="0076614F" w:rsidRPr="008466BE" w:rsidRDefault="00FF63C0" w:rsidP="008350AE">
            <w:pPr>
              <w:jc w:val="center"/>
              <w:rPr>
                <w:rFonts w:cs="Times New Roman"/>
                <w:sz w:val="14"/>
              </w:rPr>
            </w:pPr>
            <w:r>
              <w:rPr>
                <w:rFonts w:cs="Times New Roman"/>
                <w:sz w:val="14"/>
              </w:rPr>
              <w:t>4</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F52C1F" w:rsidP="008350AE">
            <w:pPr>
              <w:jc w:val="center"/>
              <w:rPr>
                <w:rFonts w:cs="Times New Roman"/>
                <w:sz w:val="14"/>
              </w:rPr>
            </w:pPr>
            <w:r w:rsidRPr="008466BE">
              <w:rPr>
                <w:rFonts w:cs="Times New Roman"/>
                <w:sz w:val="14"/>
              </w:rPr>
              <w:t>Always '0'</w:t>
            </w:r>
          </w:p>
        </w:tc>
        <w:tc>
          <w:tcPr>
            <w:tcW w:w="571" w:type="dxa"/>
            <w:vAlign w:val="center"/>
          </w:tcPr>
          <w:p w:rsidR="0076614F" w:rsidRPr="008466BE" w:rsidRDefault="0076614F" w:rsidP="008350AE">
            <w:pPr>
              <w:jc w:val="center"/>
              <w:rPr>
                <w:rFonts w:cs="Times New Roman"/>
                <w:sz w:val="14"/>
              </w:rPr>
            </w:pP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Data:  detector plane(s) (1 bit / plane)</w:t>
            </w:r>
          </w:p>
        </w:tc>
        <w:tc>
          <w:tcPr>
            <w:tcW w:w="571" w:type="dxa"/>
            <w:vAlign w:val="center"/>
          </w:tcPr>
          <w:p w:rsidR="0076614F" w:rsidRPr="008466BE" w:rsidRDefault="0076614F" w:rsidP="008350AE">
            <w:pPr>
              <w:jc w:val="center"/>
              <w:rPr>
                <w:rFonts w:cs="Times New Roman"/>
                <w:sz w:val="14"/>
              </w:rPr>
            </w:pPr>
          </w:p>
        </w:tc>
      </w:tr>
      <w:tr w:rsidR="0076614F" w:rsidTr="00FF63C0">
        <w:trPr>
          <w:trHeight w:val="511"/>
          <w:jc w:val="center"/>
        </w:trPr>
        <w:tc>
          <w:tcPr>
            <w:tcW w:w="2572" w:type="dxa"/>
            <w:vAlign w:val="center"/>
          </w:tcPr>
          <w:p w:rsidR="0076614F" w:rsidRPr="008466BE" w:rsidRDefault="0076614F" w:rsidP="008350AE">
            <w:pPr>
              <w:jc w:val="center"/>
              <w:rPr>
                <w:rFonts w:cs="Times New Roman"/>
                <w:sz w:val="14"/>
              </w:rPr>
            </w:pPr>
            <w:r w:rsidRPr="008466BE">
              <w:rPr>
                <w:rFonts w:cs="Times New Roman"/>
                <w:sz w:val="14"/>
              </w:rPr>
              <w:t>Status: Mask registers</w:t>
            </w:r>
          </w:p>
          <w:p w:rsidR="0076614F" w:rsidRPr="008466BE" w:rsidRDefault="0076614F" w:rsidP="008350AE">
            <w:pPr>
              <w:jc w:val="center"/>
              <w:rPr>
                <w:rFonts w:cs="Times New Roman"/>
                <w:sz w:val="14"/>
              </w:rPr>
            </w:pPr>
            <w:r w:rsidRPr="008466BE">
              <w:rPr>
                <w:rFonts w:cs="Times New Roman"/>
                <w:sz w:val="14"/>
              </w:rPr>
              <w:t>[(X4, Y4), (X3, Y3), (X2, Y2), (X1, Y1)]</w:t>
            </w:r>
          </w:p>
        </w:tc>
        <w:tc>
          <w:tcPr>
            <w:tcW w:w="571" w:type="dxa"/>
            <w:vAlign w:val="center"/>
          </w:tcPr>
          <w:p w:rsidR="0076614F" w:rsidRPr="008466BE" w:rsidRDefault="00FF63C0" w:rsidP="008350AE">
            <w:pPr>
              <w:jc w:val="center"/>
              <w:rPr>
                <w:rFonts w:cs="Times New Roman"/>
                <w:sz w:val="14"/>
              </w:rPr>
            </w:pPr>
            <w:r>
              <w:rPr>
                <w:rFonts w:cs="Times New Roman"/>
                <w:sz w:val="14"/>
              </w:rPr>
              <w:t>32*4</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F52C1F" w:rsidP="008350AE">
            <w:pPr>
              <w:jc w:val="center"/>
              <w:rPr>
                <w:rFonts w:cs="Times New Roman"/>
                <w:sz w:val="14"/>
              </w:rPr>
            </w:pPr>
            <w:r>
              <w:rPr>
                <w:rFonts w:cs="Times New Roman"/>
                <w:sz w:val="14"/>
              </w:rPr>
              <w:t>N/A</w:t>
            </w:r>
          </w:p>
        </w:tc>
        <w:tc>
          <w:tcPr>
            <w:tcW w:w="571" w:type="dxa"/>
            <w:vAlign w:val="center"/>
          </w:tcPr>
          <w:p w:rsidR="0076614F" w:rsidRPr="008466BE" w:rsidRDefault="00F52C1F" w:rsidP="008350AE">
            <w:pPr>
              <w:jc w:val="center"/>
              <w:rPr>
                <w:rFonts w:cs="Times New Roman"/>
                <w:sz w:val="14"/>
              </w:rPr>
            </w:pPr>
            <w:r>
              <w:rPr>
                <w:rFonts w:cs="Times New Roman"/>
                <w:sz w:val="14"/>
              </w:rPr>
              <w:t>0</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Data: Only masked strip pattern(s)</w:t>
            </w:r>
          </w:p>
          <w:p w:rsidR="0076614F" w:rsidRPr="008466BE" w:rsidRDefault="0076614F" w:rsidP="008350AE">
            <w:pPr>
              <w:jc w:val="center"/>
              <w:rPr>
                <w:rFonts w:cs="Times New Roman"/>
                <w:sz w:val="14"/>
              </w:rPr>
            </w:pPr>
            <w:r w:rsidRPr="008466BE">
              <w:rPr>
                <w:rFonts w:cs="Times New Roman"/>
                <w:sz w:val="14"/>
              </w:rPr>
              <w:t>[(X4, Y4), (X3, Y3), (X2, Y2), (X1, Y1)]</w:t>
            </w:r>
          </w:p>
        </w:tc>
        <w:tc>
          <w:tcPr>
            <w:tcW w:w="571" w:type="dxa"/>
            <w:vAlign w:val="center"/>
          </w:tcPr>
          <w:p w:rsidR="0076614F" w:rsidRPr="008466BE" w:rsidRDefault="00FF63C0" w:rsidP="008350AE">
            <w:pPr>
              <w:jc w:val="center"/>
              <w:rPr>
                <w:rFonts w:cs="Times New Roman"/>
                <w:sz w:val="14"/>
              </w:rPr>
            </w:pPr>
            <w:r>
              <w:rPr>
                <w:rFonts w:cs="Times New Roman"/>
                <w:sz w:val="14"/>
              </w:rPr>
              <w:t>32*</w:t>
            </w:r>
            <w:proofErr w:type="spellStart"/>
            <w:r>
              <w:rPr>
                <w:rFonts w:cs="Times New Roman"/>
                <w:sz w:val="14"/>
              </w:rPr>
              <w:t>i</w:t>
            </w:r>
            <w:proofErr w:type="spellEnd"/>
          </w:p>
        </w:tc>
      </w:tr>
      <w:tr w:rsidR="0076614F" w:rsidTr="00FF63C0">
        <w:trPr>
          <w:trHeight w:val="164"/>
          <w:jc w:val="center"/>
        </w:trPr>
        <w:tc>
          <w:tcPr>
            <w:tcW w:w="2572" w:type="dxa"/>
            <w:vAlign w:val="center"/>
          </w:tcPr>
          <w:p w:rsidR="0076614F" w:rsidRPr="008466BE" w:rsidRDefault="0076614F" w:rsidP="008350AE">
            <w:pPr>
              <w:jc w:val="center"/>
              <w:rPr>
                <w:rFonts w:cs="Times New Roman"/>
                <w:sz w:val="14"/>
              </w:rPr>
            </w:pPr>
            <w:r w:rsidRPr="008466BE">
              <w:rPr>
                <w:rFonts w:cs="Times New Roman"/>
                <w:sz w:val="14"/>
              </w:rPr>
              <w:t>Total number of bits</w:t>
            </w:r>
          </w:p>
        </w:tc>
        <w:tc>
          <w:tcPr>
            <w:tcW w:w="571" w:type="dxa"/>
            <w:vAlign w:val="center"/>
          </w:tcPr>
          <w:p w:rsidR="0076614F" w:rsidRPr="008466BE" w:rsidRDefault="0076614F" w:rsidP="008350AE">
            <w:pPr>
              <w:jc w:val="center"/>
              <w:rPr>
                <w:rFonts w:cs="Times New Roman"/>
                <w:sz w:val="14"/>
              </w:rPr>
            </w:pP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Total number of bits</w:t>
            </w:r>
          </w:p>
        </w:tc>
        <w:tc>
          <w:tcPr>
            <w:tcW w:w="571" w:type="dxa"/>
            <w:vAlign w:val="center"/>
          </w:tcPr>
          <w:p w:rsidR="0076614F" w:rsidRPr="008466BE" w:rsidRDefault="00F52C1F" w:rsidP="008350AE">
            <w:pPr>
              <w:jc w:val="center"/>
              <w:rPr>
                <w:rFonts w:cs="Times New Roman"/>
                <w:sz w:val="14"/>
              </w:rPr>
            </w:pPr>
            <w:r>
              <w:rPr>
                <w:rFonts w:cs="Times New Roman"/>
                <w:sz w:val="14"/>
              </w:rPr>
              <w:t>40</w:t>
            </w:r>
          </w:p>
        </w:tc>
        <w:tc>
          <w:tcPr>
            <w:tcW w:w="286" w:type="dxa"/>
            <w:vMerge/>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Total number of bits</w:t>
            </w:r>
          </w:p>
        </w:tc>
        <w:tc>
          <w:tcPr>
            <w:tcW w:w="571" w:type="dxa"/>
            <w:vAlign w:val="center"/>
          </w:tcPr>
          <w:p w:rsidR="0076614F" w:rsidRPr="008466BE" w:rsidRDefault="00F52C1F" w:rsidP="00F52C1F">
            <w:pPr>
              <w:rPr>
                <w:rFonts w:cs="Times New Roman"/>
                <w:sz w:val="14"/>
              </w:rPr>
            </w:pPr>
            <w:r>
              <w:rPr>
                <w:rFonts w:cs="Times New Roman"/>
                <w:sz w:val="14"/>
              </w:rPr>
              <w:t>8*</w:t>
            </w:r>
            <w:proofErr w:type="spellStart"/>
            <w:r>
              <w:rPr>
                <w:rFonts w:cs="Times New Roman"/>
                <w:sz w:val="14"/>
              </w:rPr>
              <w:t>bc</w:t>
            </w:r>
            <w:proofErr w:type="spellEnd"/>
          </w:p>
        </w:tc>
      </w:tr>
      <w:tr w:rsidR="0076614F" w:rsidTr="00FF63C0">
        <w:trPr>
          <w:trHeight w:val="164"/>
          <w:jc w:val="center"/>
        </w:trPr>
        <w:tc>
          <w:tcPr>
            <w:tcW w:w="2572" w:type="dxa"/>
            <w:vAlign w:val="center"/>
          </w:tcPr>
          <w:p w:rsidR="0076614F" w:rsidRPr="008466BE" w:rsidRDefault="0076614F" w:rsidP="008350AE">
            <w:pPr>
              <w:jc w:val="center"/>
              <w:rPr>
                <w:rFonts w:cs="Times New Roman"/>
                <w:sz w:val="14"/>
              </w:rPr>
            </w:pPr>
            <w:r w:rsidRPr="008466BE">
              <w:rPr>
                <w:rFonts w:cs="Times New Roman"/>
                <w:sz w:val="14"/>
              </w:rPr>
              <w:t>Bunches needed to send</w:t>
            </w:r>
          </w:p>
        </w:tc>
        <w:tc>
          <w:tcPr>
            <w:tcW w:w="571" w:type="dxa"/>
            <w:vAlign w:val="center"/>
          </w:tcPr>
          <w:p w:rsidR="0076614F" w:rsidRPr="008466BE" w:rsidRDefault="0076614F" w:rsidP="008350AE">
            <w:pPr>
              <w:jc w:val="center"/>
              <w:rPr>
                <w:rFonts w:cs="Times New Roman"/>
                <w:sz w:val="14"/>
              </w:rPr>
            </w:pPr>
          </w:p>
        </w:tc>
        <w:tc>
          <w:tcPr>
            <w:tcW w:w="286" w:type="dxa"/>
            <w:vMerge/>
            <w:tcBorders>
              <w:bottom w:val="nil"/>
            </w:tcBorders>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Bunches needed to send</w:t>
            </w:r>
          </w:p>
        </w:tc>
        <w:tc>
          <w:tcPr>
            <w:tcW w:w="571" w:type="dxa"/>
            <w:vAlign w:val="center"/>
          </w:tcPr>
          <w:p w:rsidR="0076614F" w:rsidRPr="008466BE" w:rsidRDefault="00F52C1F" w:rsidP="008350AE">
            <w:pPr>
              <w:jc w:val="center"/>
              <w:rPr>
                <w:rFonts w:cs="Times New Roman"/>
                <w:sz w:val="14"/>
              </w:rPr>
            </w:pPr>
            <w:r>
              <w:rPr>
                <w:rFonts w:cs="Times New Roman"/>
                <w:sz w:val="14"/>
              </w:rPr>
              <w:t>5</w:t>
            </w:r>
          </w:p>
        </w:tc>
        <w:tc>
          <w:tcPr>
            <w:tcW w:w="286" w:type="dxa"/>
            <w:vMerge/>
            <w:tcBorders>
              <w:bottom w:val="nil"/>
            </w:tcBorders>
          </w:tcPr>
          <w:p w:rsidR="0076614F" w:rsidRPr="008466BE" w:rsidRDefault="0076614F" w:rsidP="008350AE">
            <w:pPr>
              <w:rPr>
                <w:rFonts w:cs="Times New Roman"/>
                <w:sz w:val="14"/>
              </w:rPr>
            </w:pPr>
          </w:p>
        </w:tc>
        <w:tc>
          <w:tcPr>
            <w:tcW w:w="2572" w:type="dxa"/>
            <w:vAlign w:val="center"/>
          </w:tcPr>
          <w:p w:rsidR="0076614F" w:rsidRPr="008466BE" w:rsidRDefault="0076614F" w:rsidP="008350AE">
            <w:pPr>
              <w:jc w:val="center"/>
              <w:rPr>
                <w:rFonts w:cs="Times New Roman"/>
                <w:sz w:val="14"/>
              </w:rPr>
            </w:pPr>
            <w:r w:rsidRPr="008466BE">
              <w:rPr>
                <w:rFonts w:cs="Times New Roman"/>
                <w:sz w:val="14"/>
              </w:rPr>
              <w:t>Bunches needed to send</w:t>
            </w:r>
          </w:p>
        </w:tc>
        <w:tc>
          <w:tcPr>
            <w:tcW w:w="571" w:type="dxa"/>
            <w:vAlign w:val="center"/>
          </w:tcPr>
          <w:p w:rsidR="0076614F" w:rsidRPr="008466BE" w:rsidRDefault="00F52C1F" w:rsidP="00F52C1F">
            <w:pPr>
              <w:rPr>
                <w:rFonts w:cs="Times New Roman"/>
                <w:sz w:val="14"/>
              </w:rPr>
            </w:pPr>
            <w:r>
              <w:rPr>
                <w:rFonts w:cs="Times New Roman"/>
                <w:sz w:val="14"/>
              </w:rPr>
              <w:t>9 - 21</w:t>
            </w:r>
          </w:p>
        </w:tc>
      </w:tr>
      <w:bookmarkEnd w:id="1"/>
    </w:tbl>
    <w:p w:rsidR="00A17B7F" w:rsidRDefault="00A17B7F" w:rsidP="00A17B7F">
      <w:pPr>
        <w:jc w:val="left"/>
      </w:pPr>
    </w:p>
    <w:p w:rsidR="0076614F" w:rsidRDefault="0076614F" w:rsidP="00A17B7F">
      <w:pPr>
        <w:jc w:val="left"/>
      </w:pPr>
    </w:p>
    <w:tbl>
      <w:tblPr>
        <w:tblStyle w:val="TableGrid"/>
        <w:tblW w:w="10050" w:type="dxa"/>
        <w:jc w:val="center"/>
        <w:tblLayout w:type="fixed"/>
        <w:tblLook w:val="04A0" w:firstRow="1" w:lastRow="0" w:firstColumn="1" w:lastColumn="0" w:noHBand="0" w:noVBand="1"/>
      </w:tblPr>
      <w:tblGrid>
        <w:gridCol w:w="2694"/>
        <w:gridCol w:w="566"/>
        <w:gridCol w:w="283"/>
        <w:gridCol w:w="2546"/>
        <w:gridCol w:w="566"/>
        <w:gridCol w:w="283"/>
        <w:gridCol w:w="2546"/>
        <w:gridCol w:w="566"/>
      </w:tblGrid>
      <w:tr w:rsidR="004B07C9" w:rsidTr="00FF63C0">
        <w:trPr>
          <w:trHeight w:val="518"/>
          <w:jc w:val="center"/>
        </w:trPr>
        <w:tc>
          <w:tcPr>
            <w:tcW w:w="2694" w:type="dxa"/>
            <w:vAlign w:val="center"/>
          </w:tcPr>
          <w:p w:rsidR="004B07C9" w:rsidRPr="008466BE" w:rsidRDefault="004B07C9" w:rsidP="008350AE">
            <w:pPr>
              <w:jc w:val="center"/>
              <w:rPr>
                <w:rFonts w:cs="Times New Roman"/>
                <w:i/>
                <w:sz w:val="14"/>
              </w:rPr>
            </w:pPr>
            <w:r w:rsidRPr="008466BE">
              <w:rPr>
                <w:rFonts w:cs="Times New Roman"/>
                <w:i/>
                <w:sz w:val="14"/>
              </w:rPr>
              <w:t>Coding of</w:t>
            </w:r>
          </w:p>
          <w:p w:rsidR="004B07C9" w:rsidRPr="008466BE" w:rsidRDefault="004B07C9" w:rsidP="008350AE">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p>
          <w:p w:rsidR="004B07C9" w:rsidRPr="008466BE" w:rsidRDefault="004B07C9" w:rsidP="008350AE">
            <w:pPr>
              <w:jc w:val="center"/>
              <w:rPr>
                <w:rFonts w:cs="Times New Roman"/>
                <w:sz w:val="14"/>
              </w:rPr>
            </w:pPr>
            <w:r w:rsidRPr="008466BE">
              <w:rPr>
                <w:rFonts w:cs="Times New Roman"/>
                <w:i/>
                <w:sz w:val="14"/>
              </w:rPr>
              <w:t xml:space="preserve">events in </w:t>
            </w:r>
            <w:r>
              <w:rPr>
                <w:rFonts w:cs="Times New Roman"/>
                <w:i/>
                <w:sz w:val="14"/>
              </w:rPr>
              <w:t>REGIONAL</w:t>
            </w:r>
          </w:p>
        </w:tc>
        <w:tc>
          <w:tcPr>
            <w:tcW w:w="566" w:type="dxa"/>
            <w:vAlign w:val="center"/>
          </w:tcPr>
          <w:p w:rsidR="004B07C9" w:rsidRPr="008466BE" w:rsidRDefault="004B07C9" w:rsidP="008350AE">
            <w:pPr>
              <w:jc w:val="center"/>
              <w:rPr>
                <w:rFonts w:cs="Times New Roman"/>
                <w:i/>
                <w:sz w:val="14"/>
              </w:rPr>
            </w:pPr>
            <w:r w:rsidRPr="008466BE">
              <w:rPr>
                <w:rFonts w:cs="Times New Roman"/>
                <w:i/>
                <w:sz w:val="14"/>
              </w:rPr>
              <w:t>Bits</w:t>
            </w:r>
          </w:p>
        </w:tc>
        <w:tc>
          <w:tcPr>
            <w:tcW w:w="283" w:type="dxa"/>
            <w:vMerge w:val="restart"/>
            <w:tcBorders>
              <w:top w:val="nil"/>
            </w:tcBorders>
          </w:tcPr>
          <w:p w:rsidR="004B07C9" w:rsidRPr="008466BE" w:rsidRDefault="004B07C9" w:rsidP="008350AE">
            <w:pPr>
              <w:rPr>
                <w:rFonts w:cs="Times New Roman"/>
                <w:sz w:val="14"/>
              </w:rPr>
            </w:pPr>
          </w:p>
        </w:tc>
        <w:tc>
          <w:tcPr>
            <w:tcW w:w="2546" w:type="dxa"/>
            <w:vAlign w:val="center"/>
          </w:tcPr>
          <w:p w:rsidR="00DC4E53" w:rsidRPr="00DC4E53" w:rsidRDefault="00DC4E53" w:rsidP="00DC4E53">
            <w:pPr>
              <w:jc w:val="center"/>
              <w:rPr>
                <w:rFonts w:cs="Times New Roman"/>
                <w:i/>
                <w:sz w:val="14"/>
              </w:rPr>
            </w:pPr>
            <w:r w:rsidRPr="00DC4E53">
              <w:rPr>
                <w:rFonts w:cs="Times New Roman"/>
                <w:i/>
                <w:sz w:val="14"/>
              </w:rPr>
              <w:t>Coding of</w:t>
            </w:r>
          </w:p>
          <w:p w:rsidR="00DC4E53" w:rsidRPr="00DC4E53" w:rsidRDefault="00DC4E53" w:rsidP="00DC4E53">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4B07C9" w:rsidRPr="008466BE" w:rsidRDefault="00DC4E53" w:rsidP="00DC4E53">
            <w:pPr>
              <w:jc w:val="center"/>
              <w:rPr>
                <w:rFonts w:cs="Times New Roman"/>
                <w:sz w:val="14"/>
              </w:rPr>
            </w:pPr>
            <w:r w:rsidRPr="00DC4E53">
              <w:rPr>
                <w:rFonts w:cs="Times New Roman"/>
                <w:i/>
                <w:sz w:val="14"/>
              </w:rPr>
              <w:t>events in REGIONAL</w:t>
            </w:r>
          </w:p>
        </w:tc>
        <w:tc>
          <w:tcPr>
            <w:tcW w:w="566" w:type="dxa"/>
            <w:vAlign w:val="center"/>
          </w:tcPr>
          <w:p w:rsidR="004B07C9" w:rsidRPr="008466BE" w:rsidRDefault="004B07C9" w:rsidP="008350AE">
            <w:pPr>
              <w:jc w:val="center"/>
              <w:rPr>
                <w:rFonts w:cs="Times New Roman"/>
                <w:i/>
                <w:sz w:val="14"/>
              </w:rPr>
            </w:pPr>
            <w:r w:rsidRPr="008466BE">
              <w:rPr>
                <w:rFonts w:cs="Times New Roman"/>
                <w:i/>
                <w:sz w:val="14"/>
              </w:rPr>
              <w:t>Bits</w:t>
            </w:r>
          </w:p>
        </w:tc>
        <w:tc>
          <w:tcPr>
            <w:tcW w:w="283" w:type="dxa"/>
            <w:vMerge w:val="restart"/>
            <w:tcBorders>
              <w:top w:val="nil"/>
            </w:tcBorders>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i/>
                <w:sz w:val="14"/>
              </w:rPr>
            </w:pPr>
            <w:r w:rsidRPr="008466BE">
              <w:rPr>
                <w:rFonts w:cs="Times New Roman"/>
                <w:i/>
                <w:sz w:val="14"/>
              </w:rPr>
              <w:t>Coding of</w:t>
            </w:r>
          </w:p>
          <w:p w:rsidR="004B07C9" w:rsidRPr="008466BE" w:rsidRDefault="004B07C9" w:rsidP="008350AE">
            <w:pPr>
              <w:jc w:val="center"/>
              <w:rPr>
                <w:rFonts w:cs="Times New Roman"/>
                <w:i/>
                <w:sz w:val="14"/>
              </w:rPr>
            </w:pPr>
            <w:r w:rsidRPr="008466BE">
              <w:rPr>
                <w:rFonts w:cs="Times New Roman"/>
                <w:i/>
                <w:sz w:val="14"/>
              </w:rPr>
              <w:t>self-triggered DATA</w:t>
            </w:r>
          </w:p>
          <w:p w:rsidR="004B07C9" w:rsidRPr="008466BE" w:rsidRDefault="004B07C9" w:rsidP="008350AE">
            <w:pPr>
              <w:jc w:val="center"/>
              <w:rPr>
                <w:rFonts w:cs="Times New Roman"/>
                <w:sz w:val="14"/>
              </w:rPr>
            </w:pPr>
            <w:r w:rsidRPr="008466BE">
              <w:rPr>
                <w:rFonts w:cs="Times New Roman"/>
                <w:i/>
                <w:sz w:val="14"/>
              </w:rPr>
              <w:t xml:space="preserve">event in </w:t>
            </w:r>
            <w:r>
              <w:rPr>
                <w:rFonts w:cs="Times New Roman"/>
                <w:i/>
                <w:sz w:val="14"/>
              </w:rPr>
              <w:t>REGIONAL</w:t>
            </w:r>
          </w:p>
        </w:tc>
        <w:tc>
          <w:tcPr>
            <w:tcW w:w="566" w:type="dxa"/>
            <w:vAlign w:val="center"/>
          </w:tcPr>
          <w:p w:rsidR="004B07C9" w:rsidRPr="008466BE" w:rsidRDefault="004B07C9" w:rsidP="008350AE">
            <w:pPr>
              <w:jc w:val="center"/>
              <w:rPr>
                <w:rFonts w:cs="Times New Roman"/>
                <w:i/>
                <w:sz w:val="14"/>
              </w:rPr>
            </w:pPr>
            <w:r w:rsidRPr="008466BE">
              <w:rPr>
                <w:rFonts w:cs="Times New Roman"/>
                <w:i/>
                <w:sz w:val="14"/>
              </w:rPr>
              <w:t>Bits</w:t>
            </w:r>
          </w:p>
        </w:tc>
      </w:tr>
      <w:tr w:rsidR="004B07C9" w:rsidTr="00FF63C0">
        <w:trPr>
          <w:trHeight w:val="1611"/>
          <w:jc w:val="center"/>
        </w:trPr>
        <w:tc>
          <w:tcPr>
            <w:tcW w:w="2694" w:type="dxa"/>
            <w:vAlign w:val="center"/>
          </w:tcPr>
          <w:p w:rsidR="004B07C9" w:rsidRPr="008466BE" w:rsidRDefault="004B07C9" w:rsidP="008350AE">
            <w:pPr>
              <w:jc w:val="center"/>
              <w:rPr>
                <w:rFonts w:cs="Times New Roman"/>
                <w:sz w:val="14"/>
                <w:szCs w:val="12"/>
              </w:rPr>
            </w:pPr>
            <w:r w:rsidRPr="008466BE">
              <w:rPr>
                <w:rFonts w:cs="Times New Roman"/>
                <w:sz w:val="14"/>
                <w:szCs w:val="12"/>
              </w:rPr>
              <w:t>START BIT (always '1')</w:t>
            </w:r>
          </w:p>
          <w:p w:rsidR="004B07C9" w:rsidRPr="008466BE" w:rsidRDefault="004B07C9" w:rsidP="008350AE">
            <w:pPr>
              <w:jc w:val="center"/>
              <w:rPr>
                <w:rFonts w:cs="Times New Roman"/>
                <w:sz w:val="14"/>
                <w:szCs w:val="12"/>
              </w:rPr>
            </w:pPr>
            <w:r w:rsidRPr="008466BE">
              <w:rPr>
                <w:rFonts w:cs="Times New Roman"/>
                <w:sz w:val="14"/>
                <w:szCs w:val="12"/>
              </w:rPr>
              <w:t>CARD TYPE (always '1'=LOCAL)</w:t>
            </w:r>
          </w:p>
          <w:p w:rsidR="004B07C9" w:rsidRPr="008466BE" w:rsidRDefault="004B07C9" w:rsidP="008350AE">
            <w:pPr>
              <w:jc w:val="center"/>
              <w:rPr>
                <w:rFonts w:cs="Times New Roman"/>
                <w:color w:val="FF0000"/>
                <w:sz w:val="14"/>
                <w:szCs w:val="12"/>
              </w:rPr>
            </w:pPr>
            <w:r w:rsidRPr="008466BE">
              <w:rPr>
                <w:rFonts w:cs="Times New Roman"/>
                <w:color w:val="FF0000"/>
                <w:sz w:val="14"/>
                <w:szCs w:val="12"/>
              </w:rPr>
              <w:t>LOCAL BUSY ('0'=OK; '1'=FIFO full)</w:t>
            </w:r>
          </w:p>
          <w:p w:rsidR="004B07C9" w:rsidRPr="008466BE" w:rsidRDefault="004B07C9" w:rsidP="008350AE">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4B07C9" w:rsidRPr="008466BE" w:rsidRDefault="004B07C9" w:rsidP="008350AE">
            <w:pPr>
              <w:jc w:val="center"/>
              <w:rPr>
                <w:rFonts w:cs="Times New Roman"/>
                <w:sz w:val="14"/>
                <w:szCs w:val="12"/>
              </w:rPr>
            </w:pPr>
            <w:r w:rsidRPr="008466BE">
              <w:rPr>
                <w:rFonts w:cs="Times New Roman"/>
                <w:color w:val="00B050"/>
                <w:sz w:val="14"/>
                <w:szCs w:val="12"/>
              </w:rPr>
              <w:t>ACTIVE ('0'=OFF; '1'=ON)</w:t>
            </w:r>
          </w:p>
          <w:p w:rsidR="004B07C9" w:rsidRPr="008466BE" w:rsidRDefault="004B07C9" w:rsidP="008350AE">
            <w:pPr>
              <w:jc w:val="center"/>
              <w:rPr>
                <w:rFonts w:cs="Times New Roman"/>
                <w:sz w:val="14"/>
                <w:szCs w:val="12"/>
              </w:rPr>
            </w:pPr>
            <w:r w:rsidRPr="008466BE">
              <w:rPr>
                <w:rFonts w:cs="Times New Roman"/>
                <w:color w:val="FFC000" w:themeColor="accent4"/>
                <w:sz w:val="14"/>
                <w:szCs w:val="12"/>
              </w:rPr>
              <w:t>REJECTING ('0'=OFF; '1'=ON)</w:t>
            </w:r>
          </w:p>
          <w:p w:rsidR="004B07C9" w:rsidRPr="008466BE" w:rsidRDefault="004B07C9" w:rsidP="008350AE">
            <w:pPr>
              <w:jc w:val="center"/>
              <w:rPr>
                <w:rFonts w:cs="Times New Roman"/>
                <w:sz w:val="14"/>
                <w:szCs w:val="12"/>
              </w:rPr>
            </w:pPr>
            <w:r w:rsidRPr="008466BE">
              <w:rPr>
                <w:rFonts w:cs="Times New Roman"/>
                <w:sz w:val="14"/>
                <w:szCs w:val="12"/>
              </w:rPr>
              <w:t>MASKED ('0'=OFF; '1'=ON)</w:t>
            </w:r>
          </w:p>
          <w:p w:rsidR="004B07C9" w:rsidRPr="008466BE" w:rsidRDefault="004B07C9" w:rsidP="008350AE">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66" w:type="dxa"/>
            <w:vAlign w:val="center"/>
          </w:tcPr>
          <w:p w:rsidR="004B07C9"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Default="00DC4E53" w:rsidP="008350AE">
            <w:pPr>
              <w:jc w:val="center"/>
              <w:rPr>
                <w:rFonts w:cs="Times New Roman"/>
                <w:sz w:val="14"/>
              </w:rPr>
            </w:pPr>
            <w:r>
              <w:rPr>
                <w:rFonts w:cs="Times New Roman"/>
                <w:sz w:val="14"/>
              </w:rPr>
              <w:t>1</w:t>
            </w:r>
          </w:p>
          <w:p w:rsidR="00DC4E53"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START BIT (always '1')</w:t>
            </w:r>
          </w:p>
          <w:p w:rsidR="004B07C9" w:rsidRPr="008466BE" w:rsidRDefault="004B07C9" w:rsidP="008350AE">
            <w:pPr>
              <w:jc w:val="center"/>
              <w:rPr>
                <w:rFonts w:cs="Times New Roman"/>
                <w:sz w:val="14"/>
              </w:rPr>
            </w:pPr>
            <w:r w:rsidRPr="008466BE">
              <w:rPr>
                <w:rFonts w:cs="Times New Roman"/>
                <w:sz w:val="14"/>
              </w:rPr>
              <w:t>CARD TYPE (always '1'=LOCAL)</w:t>
            </w:r>
          </w:p>
          <w:p w:rsidR="004B07C9" w:rsidRPr="008466BE" w:rsidRDefault="004B07C9" w:rsidP="008350AE">
            <w:pPr>
              <w:jc w:val="center"/>
              <w:rPr>
                <w:rFonts w:cs="Times New Roman"/>
                <w:color w:val="FF0000"/>
                <w:sz w:val="14"/>
              </w:rPr>
            </w:pPr>
            <w:r w:rsidRPr="008466BE">
              <w:rPr>
                <w:rFonts w:cs="Times New Roman"/>
                <w:color w:val="FF0000"/>
                <w:sz w:val="14"/>
              </w:rPr>
              <w:t>LOCAL BUSY ('0'=OK; '1'=FIFO full)</w:t>
            </w:r>
          </w:p>
          <w:p w:rsidR="004B07C9" w:rsidRPr="008466BE" w:rsidRDefault="004B07C9" w:rsidP="008350AE">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4B07C9" w:rsidRPr="008466BE" w:rsidRDefault="004B07C9" w:rsidP="008350AE">
            <w:pPr>
              <w:jc w:val="center"/>
              <w:rPr>
                <w:rFonts w:cs="Times New Roman"/>
                <w:sz w:val="14"/>
              </w:rPr>
            </w:pPr>
            <w:r w:rsidRPr="008466BE">
              <w:rPr>
                <w:rFonts w:cs="Times New Roman"/>
                <w:color w:val="00B050"/>
                <w:sz w:val="14"/>
              </w:rPr>
              <w:t>ACTIVE ('0'=OFF; '1'=ON)</w:t>
            </w:r>
          </w:p>
          <w:p w:rsidR="004B07C9" w:rsidRPr="008466BE" w:rsidRDefault="004B07C9" w:rsidP="008350AE">
            <w:pPr>
              <w:jc w:val="center"/>
              <w:rPr>
                <w:rFonts w:cs="Times New Roman"/>
                <w:color w:val="FFC000" w:themeColor="accent4"/>
                <w:sz w:val="14"/>
              </w:rPr>
            </w:pPr>
            <w:r w:rsidRPr="008466BE">
              <w:rPr>
                <w:rFonts w:cs="Times New Roman"/>
                <w:color w:val="FFC000" w:themeColor="accent4"/>
                <w:sz w:val="14"/>
              </w:rPr>
              <w:t>REJECTING ('0'=OFF; '1'=ON)</w:t>
            </w:r>
          </w:p>
          <w:p w:rsidR="004B07C9" w:rsidRPr="008466BE" w:rsidRDefault="004B07C9" w:rsidP="008350AE">
            <w:pPr>
              <w:jc w:val="center"/>
              <w:rPr>
                <w:rFonts w:cs="Times New Roman"/>
                <w:sz w:val="14"/>
              </w:rPr>
            </w:pPr>
            <w:r w:rsidRPr="008466BE">
              <w:rPr>
                <w:rFonts w:cs="Times New Roman"/>
                <w:sz w:val="14"/>
              </w:rPr>
              <w:t>MASKED ('0'=OFF; '1'=ON)</w:t>
            </w:r>
          </w:p>
          <w:p w:rsidR="004B07C9" w:rsidRPr="008466BE" w:rsidRDefault="004B07C9" w:rsidP="008350AE">
            <w:pPr>
              <w:jc w:val="center"/>
              <w:rPr>
                <w:rFonts w:cs="Times New Roman"/>
                <w:sz w:val="14"/>
              </w:rPr>
            </w:pPr>
            <w:r w:rsidRPr="008466BE">
              <w:rPr>
                <w:rFonts w:cs="Times New Roman"/>
                <w:sz w:val="14"/>
              </w:rPr>
              <w:t>OVERWRITED ('0'=OFF; '1'=ON)</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START BIT (always '1')</w:t>
            </w:r>
          </w:p>
          <w:p w:rsidR="004B07C9" w:rsidRPr="008466BE" w:rsidRDefault="004B07C9" w:rsidP="008350AE">
            <w:pPr>
              <w:jc w:val="center"/>
              <w:rPr>
                <w:rFonts w:cs="Times New Roman"/>
                <w:sz w:val="14"/>
              </w:rPr>
            </w:pPr>
            <w:r w:rsidRPr="008466BE">
              <w:rPr>
                <w:rFonts w:cs="Times New Roman"/>
                <w:sz w:val="14"/>
              </w:rPr>
              <w:t>CARD TYPE (always '1'=LOCAL)</w:t>
            </w:r>
          </w:p>
          <w:p w:rsidR="004B07C9" w:rsidRPr="008466BE" w:rsidRDefault="004B07C9" w:rsidP="008350AE">
            <w:pPr>
              <w:jc w:val="center"/>
              <w:rPr>
                <w:rFonts w:cs="Times New Roman"/>
                <w:color w:val="FF0000"/>
                <w:sz w:val="14"/>
              </w:rPr>
            </w:pPr>
            <w:r w:rsidRPr="008466BE">
              <w:rPr>
                <w:rFonts w:cs="Times New Roman"/>
                <w:color w:val="FF0000"/>
                <w:sz w:val="14"/>
              </w:rPr>
              <w:t>LOCAL BUSY ('0'=OK; '1'=FIFO full)</w:t>
            </w:r>
          </w:p>
          <w:p w:rsidR="004B07C9" w:rsidRPr="008466BE" w:rsidRDefault="004B07C9" w:rsidP="008350AE">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4B07C9" w:rsidRPr="008466BE" w:rsidRDefault="004B07C9" w:rsidP="008350AE">
            <w:pPr>
              <w:jc w:val="center"/>
              <w:rPr>
                <w:rFonts w:cs="Times New Roman"/>
                <w:sz w:val="14"/>
              </w:rPr>
            </w:pPr>
            <w:r w:rsidRPr="008466BE">
              <w:rPr>
                <w:rFonts w:cs="Times New Roman"/>
                <w:color w:val="00B050"/>
                <w:sz w:val="14"/>
              </w:rPr>
              <w:t>ACTIVE (always '1'=ON)</w:t>
            </w:r>
          </w:p>
          <w:p w:rsidR="004B07C9" w:rsidRPr="008466BE" w:rsidRDefault="004B07C9" w:rsidP="008350AE">
            <w:pPr>
              <w:jc w:val="center"/>
              <w:rPr>
                <w:rFonts w:cs="Times New Roman"/>
                <w:sz w:val="14"/>
              </w:rPr>
            </w:pPr>
            <w:r w:rsidRPr="008466BE">
              <w:rPr>
                <w:rFonts w:cs="Times New Roman"/>
                <w:color w:val="FFC000" w:themeColor="accent4"/>
                <w:sz w:val="14"/>
              </w:rPr>
              <w:t>REJECTING (always '0'=OFF;)</w:t>
            </w:r>
          </w:p>
          <w:p w:rsidR="004B07C9" w:rsidRPr="008466BE" w:rsidRDefault="004B07C9" w:rsidP="008350AE">
            <w:pPr>
              <w:jc w:val="center"/>
              <w:rPr>
                <w:rFonts w:cs="Times New Roman"/>
                <w:sz w:val="14"/>
              </w:rPr>
            </w:pPr>
            <w:r w:rsidRPr="008466BE">
              <w:rPr>
                <w:rFonts w:cs="Times New Roman"/>
                <w:sz w:val="14"/>
              </w:rPr>
              <w:t>MASKED ('0'=OFF; '1'=ON)</w:t>
            </w:r>
          </w:p>
          <w:p w:rsidR="004B07C9" w:rsidRPr="008466BE" w:rsidRDefault="004B07C9" w:rsidP="008350AE">
            <w:pPr>
              <w:jc w:val="center"/>
              <w:rPr>
                <w:rFonts w:cs="Times New Roman"/>
                <w:sz w:val="14"/>
              </w:rPr>
            </w:pPr>
            <w:r w:rsidRPr="008466BE">
              <w:rPr>
                <w:rFonts w:cs="Times New Roman"/>
                <w:sz w:val="14"/>
              </w:rPr>
              <w:t>OVERWRITED ('0'=OFF; '1'=ON)</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r>
      <w:tr w:rsidR="004B07C9" w:rsidTr="00FF63C0">
        <w:trPr>
          <w:trHeight w:val="1407"/>
          <w:jc w:val="center"/>
        </w:trPr>
        <w:tc>
          <w:tcPr>
            <w:tcW w:w="2694" w:type="dxa"/>
            <w:vAlign w:val="center"/>
          </w:tcPr>
          <w:p w:rsidR="004B07C9" w:rsidRPr="008466BE" w:rsidRDefault="004B07C9" w:rsidP="008350AE">
            <w:pPr>
              <w:jc w:val="center"/>
              <w:rPr>
                <w:rFonts w:cs="Times New Roman"/>
                <w:color w:val="00B050"/>
                <w:sz w:val="14"/>
              </w:rPr>
            </w:pPr>
            <w:proofErr w:type="spellStart"/>
            <w:r w:rsidRPr="008466BE">
              <w:rPr>
                <w:rFonts w:cs="Times New Roman"/>
                <w:color w:val="00B050"/>
                <w:sz w:val="14"/>
              </w:rPr>
              <w:t>SOx</w:t>
            </w:r>
            <w:proofErr w:type="spellEnd"/>
          </w:p>
          <w:p w:rsidR="004B07C9" w:rsidRPr="008466BE" w:rsidRDefault="004B07C9" w:rsidP="008350AE">
            <w:pPr>
              <w:jc w:val="center"/>
              <w:rPr>
                <w:rFonts w:cs="Times New Roman"/>
                <w:color w:val="00B050"/>
                <w:sz w:val="14"/>
              </w:rPr>
            </w:pPr>
            <w:proofErr w:type="spellStart"/>
            <w:r w:rsidRPr="008466BE">
              <w:rPr>
                <w:rFonts w:cs="Times New Roman"/>
                <w:color w:val="00B050"/>
                <w:sz w:val="14"/>
              </w:rPr>
              <w:t>EOx</w:t>
            </w:r>
            <w:proofErr w:type="spellEnd"/>
          </w:p>
          <w:p w:rsidR="004B07C9" w:rsidRPr="008466BE" w:rsidRDefault="004B07C9" w:rsidP="008350AE">
            <w:pPr>
              <w:jc w:val="center"/>
              <w:rPr>
                <w:rFonts w:cs="Times New Roman"/>
                <w:color w:val="FFC000" w:themeColor="accent4"/>
                <w:sz w:val="14"/>
              </w:rPr>
            </w:pPr>
            <w:r w:rsidRPr="008466BE">
              <w:rPr>
                <w:rFonts w:cs="Times New Roman"/>
                <w:color w:val="FFC000" w:themeColor="accent4"/>
                <w:sz w:val="14"/>
              </w:rPr>
              <w:t>PAUSE (always '0')</w:t>
            </w:r>
          </w:p>
          <w:p w:rsidR="004B07C9" w:rsidRPr="008466BE" w:rsidRDefault="004B07C9" w:rsidP="008350AE">
            <w:pPr>
              <w:jc w:val="center"/>
              <w:rPr>
                <w:rFonts w:cs="Times New Roman"/>
                <w:sz w:val="14"/>
              </w:rPr>
            </w:pPr>
            <w:r w:rsidRPr="008466BE">
              <w:rPr>
                <w:rFonts w:cs="Times New Roman"/>
                <w:color w:val="FFC000" w:themeColor="accent4"/>
                <w:sz w:val="14"/>
              </w:rPr>
              <w:t>RESUME (always '0')</w:t>
            </w:r>
          </w:p>
          <w:p w:rsidR="004B07C9" w:rsidRPr="008466BE" w:rsidRDefault="004B07C9" w:rsidP="008350AE">
            <w:pPr>
              <w:jc w:val="center"/>
              <w:rPr>
                <w:rFonts w:cs="Times New Roman"/>
                <w:sz w:val="14"/>
              </w:rPr>
            </w:pPr>
            <w:r w:rsidRPr="008466BE">
              <w:rPr>
                <w:rFonts w:cs="Times New Roman"/>
                <w:sz w:val="14"/>
              </w:rPr>
              <w:t>CALIBRATE (ignored)</w:t>
            </w:r>
          </w:p>
          <w:p w:rsidR="004B07C9" w:rsidRPr="008466BE" w:rsidRDefault="004B07C9" w:rsidP="008350AE">
            <w:pPr>
              <w:jc w:val="center"/>
              <w:rPr>
                <w:rFonts w:cs="Times New Roman"/>
                <w:sz w:val="14"/>
              </w:rPr>
            </w:pPr>
            <w:r w:rsidRPr="008466BE">
              <w:rPr>
                <w:rFonts w:cs="Times New Roman"/>
                <w:sz w:val="14"/>
              </w:rPr>
              <w:t>PHY (ignored)</w:t>
            </w:r>
          </w:p>
          <w:p w:rsidR="004B07C9" w:rsidRPr="008466BE" w:rsidRDefault="004B07C9" w:rsidP="008350AE">
            <w:pPr>
              <w:jc w:val="center"/>
              <w:rPr>
                <w:rFonts w:cs="Times New Roman"/>
                <w:sz w:val="14"/>
              </w:rPr>
            </w:pPr>
            <w:r w:rsidRPr="008466BE">
              <w:rPr>
                <w:rFonts w:cs="Times New Roman"/>
                <w:sz w:val="14"/>
              </w:rPr>
              <w:t>RESET</w:t>
            </w:r>
          </w:p>
          <w:p w:rsidR="004B07C9" w:rsidRPr="008466BE" w:rsidRDefault="004B07C9" w:rsidP="008350AE">
            <w:pPr>
              <w:jc w:val="center"/>
              <w:rPr>
                <w:rFonts w:cs="Times New Roman"/>
                <w:sz w:val="14"/>
              </w:rPr>
            </w:pPr>
            <w:r w:rsidRPr="008466BE">
              <w:rPr>
                <w:rFonts w:cs="Times New Roman"/>
                <w:color w:val="0070C0"/>
                <w:sz w:val="14"/>
              </w:rPr>
              <w:t>ORB</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4B07C9" w:rsidRPr="008466BE" w:rsidRDefault="004B07C9" w:rsidP="008350AE">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4B07C9" w:rsidRPr="008466BE" w:rsidRDefault="004B07C9" w:rsidP="008350AE">
            <w:pPr>
              <w:jc w:val="center"/>
              <w:rPr>
                <w:rFonts w:cs="Times New Roman"/>
                <w:sz w:val="14"/>
              </w:rPr>
            </w:pPr>
            <w:r w:rsidRPr="008466BE">
              <w:rPr>
                <w:rFonts w:cs="Times New Roman"/>
                <w:sz w:val="14"/>
              </w:rPr>
              <w:t>PAUSE (always '0')</w:t>
            </w:r>
          </w:p>
          <w:p w:rsidR="004B07C9" w:rsidRPr="008466BE" w:rsidRDefault="004B07C9" w:rsidP="008350AE">
            <w:pPr>
              <w:jc w:val="center"/>
              <w:rPr>
                <w:rFonts w:cs="Times New Roman"/>
                <w:color w:val="FFC000" w:themeColor="accent4"/>
                <w:sz w:val="14"/>
              </w:rPr>
            </w:pPr>
            <w:r w:rsidRPr="008466BE">
              <w:rPr>
                <w:rFonts w:cs="Times New Roman"/>
                <w:color w:val="FFC000" w:themeColor="accent4"/>
                <w:sz w:val="14"/>
              </w:rPr>
              <w:t>RESUME (always '0')</w:t>
            </w:r>
          </w:p>
          <w:p w:rsidR="004B07C9" w:rsidRPr="008466BE" w:rsidRDefault="004B07C9" w:rsidP="008350AE">
            <w:pPr>
              <w:jc w:val="center"/>
              <w:rPr>
                <w:rFonts w:cs="Times New Roman"/>
                <w:color w:val="0070C0"/>
                <w:sz w:val="14"/>
              </w:rPr>
            </w:pPr>
            <w:r w:rsidRPr="008466BE">
              <w:rPr>
                <w:rFonts w:cs="Times New Roman"/>
                <w:color w:val="FFC000" w:themeColor="accent4"/>
                <w:sz w:val="14"/>
              </w:rPr>
              <w:t>CALIBRATE</w:t>
            </w:r>
            <w:r w:rsidR="00DC4E53">
              <w:rPr>
                <w:rFonts w:cs="Times New Roman"/>
                <w:color w:val="FFC000" w:themeColor="accent4"/>
                <w:sz w:val="14"/>
              </w:rPr>
              <w:t xml:space="preserve"> </w:t>
            </w:r>
            <w:r w:rsidR="00DC4E53" w:rsidRPr="008466BE">
              <w:rPr>
                <w:rFonts w:cs="Times New Roman"/>
                <w:color w:val="FFC000" w:themeColor="accent4"/>
                <w:sz w:val="14"/>
              </w:rPr>
              <w:t>(always '0')</w:t>
            </w:r>
          </w:p>
          <w:p w:rsidR="004B07C9" w:rsidRPr="008466BE" w:rsidRDefault="004B07C9" w:rsidP="008350AE">
            <w:pPr>
              <w:jc w:val="center"/>
              <w:rPr>
                <w:rFonts w:cs="Times New Roman"/>
                <w:sz w:val="14"/>
              </w:rPr>
            </w:pPr>
            <w:r w:rsidRPr="008466BE">
              <w:rPr>
                <w:rFonts w:cs="Times New Roman"/>
                <w:sz w:val="14"/>
              </w:rPr>
              <w:t xml:space="preserve">PHY </w:t>
            </w:r>
          </w:p>
          <w:p w:rsidR="004B07C9" w:rsidRPr="008466BE" w:rsidRDefault="004B07C9" w:rsidP="008350AE">
            <w:pPr>
              <w:jc w:val="center"/>
              <w:rPr>
                <w:rFonts w:cs="Times New Roman"/>
                <w:sz w:val="14"/>
              </w:rPr>
            </w:pPr>
            <w:r w:rsidRPr="008466BE">
              <w:rPr>
                <w:rFonts w:cs="Times New Roman"/>
                <w:sz w:val="14"/>
              </w:rPr>
              <w:t>RESET (always '0')</w:t>
            </w:r>
          </w:p>
          <w:p w:rsidR="004B07C9" w:rsidRPr="008466BE" w:rsidRDefault="004B07C9" w:rsidP="008350AE">
            <w:pPr>
              <w:jc w:val="center"/>
              <w:rPr>
                <w:rFonts w:cs="Times New Roman"/>
                <w:sz w:val="14"/>
              </w:rPr>
            </w:pPr>
            <w:r w:rsidRPr="008466BE">
              <w:rPr>
                <w:rFonts w:cs="Times New Roman"/>
                <w:color w:val="0070C0"/>
                <w:sz w:val="14"/>
              </w:rPr>
              <w:t>ORB</w:t>
            </w:r>
          </w:p>
        </w:tc>
        <w:tc>
          <w:tcPr>
            <w:tcW w:w="566" w:type="dxa"/>
            <w:vAlign w:val="center"/>
          </w:tcPr>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DC4E53" w:rsidRDefault="00DC4E53" w:rsidP="00DC4E53">
            <w:pPr>
              <w:jc w:val="center"/>
              <w:rPr>
                <w:rFonts w:cs="Times New Roman"/>
                <w:sz w:val="14"/>
              </w:rPr>
            </w:pPr>
            <w:r>
              <w:rPr>
                <w:rFonts w:cs="Times New Roman"/>
                <w:sz w:val="14"/>
              </w:rPr>
              <w:t>1</w:t>
            </w:r>
          </w:p>
          <w:p w:rsidR="004B07C9" w:rsidRPr="008466BE" w:rsidRDefault="00DC4E53" w:rsidP="00DC4E53">
            <w:pPr>
              <w:jc w:val="center"/>
              <w:rPr>
                <w:rFonts w:cs="Times New Roman"/>
                <w:sz w:val="14"/>
              </w:rPr>
            </w:pPr>
            <w:r>
              <w:rPr>
                <w:rFonts w:cs="Times New Roman"/>
                <w:sz w:val="14"/>
              </w:rPr>
              <w:t>1</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Always '0'</w:t>
            </w:r>
          </w:p>
        </w:tc>
        <w:tc>
          <w:tcPr>
            <w:tcW w:w="566" w:type="dxa"/>
            <w:vAlign w:val="center"/>
          </w:tcPr>
          <w:p w:rsidR="004B07C9" w:rsidRPr="008466BE" w:rsidRDefault="00DC4E53" w:rsidP="008350AE">
            <w:pPr>
              <w:jc w:val="center"/>
              <w:rPr>
                <w:rFonts w:cs="Times New Roman"/>
                <w:sz w:val="14"/>
              </w:rPr>
            </w:pPr>
            <w:r>
              <w:rPr>
                <w:rFonts w:cs="Times New Roman"/>
                <w:sz w:val="14"/>
              </w:rPr>
              <w:t>8</w:t>
            </w:r>
          </w:p>
        </w:tc>
      </w:tr>
      <w:tr w:rsidR="004B07C9" w:rsidTr="00FF63C0">
        <w:trPr>
          <w:trHeight w:val="167"/>
          <w:jc w:val="center"/>
        </w:trPr>
        <w:tc>
          <w:tcPr>
            <w:tcW w:w="2694" w:type="dxa"/>
            <w:vAlign w:val="center"/>
          </w:tcPr>
          <w:p w:rsidR="004B07C9" w:rsidRPr="008466BE" w:rsidRDefault="0014055D" w:rsidP="008350AE">
            <w:pPr>
              <w:jc w:val="center"/>
              <w:rPr>
                <w:rFonts w:cs="Times New Roman"/>
                <w:sz w:val="14"/>
              </w:rPr>
            </w:pPr>
            <w:r>
              <w:rPr>
                <w:rFonts w:cs="Times New Roman"/>
                <w:sz w:val="14"/>
              </w:rPr>
              <w:t>REGION</w:t>
            </w:r>
            <w:r w:rsidR="004B07C9" w:rsidRPr="008466BE">
              <w:rPr>
                <w:rFonts w:cs="Times New Roman"/>
                <w:sz w:val="14"/>
              </w:rPr>
              <w:t>AL bunch counter</w:t>
            </w:r>
          </w:p>
        </w:tc>
        <w:tc>
          <w:tcPr>
            <w:tcW w:w="566" w:type="dxa"/>
            <w:vAlign w:val="center"/>
          </w:tcPr>
          <w:p w:rsidR="004B07C9" w:rsidRPr="008466BE" w:rsidRDefault="00F52C1F" w:rsidP="008350AE">
            <w:pPr>
              <w:jc w:val="center"/>
              <w:rPr>
                <w:rFonts w:cs="Times New Roman"/>
                <w:sz w:val="14"/>
              </w:rPr>
            </w:pPr>
            <w:r>
              <w:rPr>
                <w:rFonts w:cs="Times New Roman"/>
                <w:sz w:val="14"/>
              </w:rPr>
              <w:t>16</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14055D" w:rsidP="008350AE">
            <w:pPr>
              <w:jc w:val="center"/>
              <w:rPr>
                <w:rFonts w:cs="Times New Roman"/>
                <w:sz w:val="14"/>
              </w:rPr>
            </w:pPr>
            <w:r>
              <w:rPr>
                <w:rFonts w:cs="Times New Roman"/>
                <w:sz w:val="14"/>
              </w:rPr>
              <w:t>REGION</w:t>
            </w:r>
            <w:r w:rsidR="004B07C9" w:rsidRPr="008466BE">
              <w:rPr>
                <w:rFonts w:cs="Times New Roman"/>
                <w:sz w:val="14"/>
              </w:rPr>
              <w:t>AL bunch counter</w:t>
            </w:r>
          </w:p>
        </w:tc>
        <w:tc>
          <w:tcPr>
            <w:tcW w:w="566" w:type="dxa"/>
            <w:vAlign w:val="center"/>
          </w:tcPr>
          <w:p w:rsidR="004B07C9" w:rsidRPr="008466BE" w:rsidRDefault="00F52C1F" w:rsidP="008350AE">
            <w:pPr>
              <w:jc w:val="center"/>
              <w:rPr>
                <w:rFonts w:cs="Times New Roman"/>
                <w:sz w:val="14"/>
              </w:rPr>
            </w:pPr>
            <w:r>
              <w:rPr>
                <w:rFonts w:cs="Times New Roman"/>
                <w:sz w:val="14"/>
              </w:rPr>
              <w:t>16</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3411CB" w:rsidP="008350AE">
            <w:pPr>
              <w:jc w:val="center"/>
              <w:rPr>
                <w:rFonts w:cs="Times New Roman"/>
                <w:sz w:val="14"/>
              </w:rPr>
            </w:pPr>
            <w:r>
              <w:rPr>
                <w:rFonts w:cs="Times New Roman"/>
                <w:sz w:val="14"/>
              </w:rPr>
              <w:t>REGION</w:t>
            </w:r>
            <w:r w:rsidR="004B07C9" w:rsidRPr="008466BE">
              <w:rPr>
                <w:rFonts w:cs="Times New Roman"/>
                <w:sz w:val="14"/>
              </w:rPr>
              <w:t>AL bunch counter</w:t>
            </w:r>
          </w:p>
        </w:tc>
        <w:tc>
          <w:tcPr>
            <w:tcW w:w="566" w:type="dxa"/>
            <w:vAlign w:val="center"/>
          </w:tcPr>
          <w:p w:rsidR="004B07C9" w:rsidRPr="008466BE" w:rsidRDefault="00F52C1F" w:rsidP="008350AE">
            <w:pPr>
              <w:jc w:val="center"/>
              <w:rPr>
                <w:rFonts w:cs="Times New Roman"/>
                <w:sz w:val="14"/>
              </w:rPr>
            </w:pPr>
            <w:r>
              <w:rPr>
                <w:rFonts w:cs="Times New Roman"/>
                <w:sz w:val="14"/>
              </w:rPr>
              <w:t>16</w:t>
            </w:r>
          </w:p>
        </w:tc>
      </w:tr>
      <w:tr w:rsidR="004B07C9" w:rsidTr="00FF63C0">
        <w:trPr>
          <w:trHeight w:val="184"/>
          <w:jc w:val="center"/>
        </w:trPr>
        <w:tc>
          <w:tcPr>
            <w:tcW w:w="2694" w:type="dxa"/>
            <w:vAlign w:val="center"/>
          </w:tcPr>
          <w:p w:rsidR="004B07C9" w:rsidRPr="008466BE" w:rsidRDefault="0014055D" w:rsidP="0014055D">
            <w:pPr>
              <w:rPr>
                <w:rFonts w:cs="Times New Roman"/>
                <w:sz w:val="14"/>
              </w:rPr>
            </w:pPr>
            <w:r>
              <w:rPr>
                <w:rFonts w:cs="Times New Roman"/>
                <w:sz w:val="14"/>
              </w:rPr>
              <w:t>REGION</w:t>
            </w:r>
            <w:r w:rsidR="004B07C9" w:rsidRPr="008466BE">
              <w:rPr>
                <w:rFonts w:cs="Times New Roman"/>
                <w:sz w:val="14"/>
              </w:rPr>
              <w:t xml:space="preserve">AL </w:t>
            </w:r>
            <w:r>
              <w:rPr>
                <w:rFonts w:cs="Times New Roman"/>
                <w:sz w:val="14"/>
              </w:rPr>
              <w:t>c</w:t>
            </w:r>
            <w:r w:rsidR="004B07C9" w:rsidRPr="008466BE">
              <w:rPr>
                <w:rFonts w:cs="Times New Roman"/>
                <w:sz w:val="14"/>
              </w:rPr>
              <w:t>rate</w:t>
            </w:r>
            <w:r>
              <w:rPr>
                <w:rFonts w:cs="Times New Roman"/>
                <w:sz w:val="14"/>
              </w:rPr>
              <w:t xml:space="preserve"> position</w:t>
            </w:r>
            <w:r w:rsidR="004B07C9" w:rsidRPr="008466BE">
              <w:rPr>
                <w:rFonts w:cs="Times New Roman"/>
                <w:sz w:val="14"/>
              </w:rPr>
              <w:t xml:space="preserve"> (0-15)</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14055D" w:rsidP="0014055D">
            <w:pPr>
              <w:rPr>
                <w:rFonts w:cs="Times New Roman"/>
                <w:sz w:val="14"/>
              </w:rPr>
            </w:pPr>
            <w:proofErr w:type="gramStart"/>
            <w:r>
              <w:rPr>
                <w:rFonts w:cs="Times New Roman"/>
                <w:sz w:val="14"/>
              </w:rPr>
              <w:t>REGIONAL</w:t>
            </w:r>
            <w:r w:rsidR="004B07C9" w:rsidRPr="008466BE">
              <w:rPr>
                <w:rFonts w:cs="Times New Roman"/>
                <w:sz w:val="14"/>
              </w:rPr>
              <w:t xml:space="preserve">  p</w:t>
            </w:r>
            <w:r>
              <w:rPr>
                <w:rFonts w:cs="Times New Roman"/>
                <w:sz w:val="14"/>
              </w:rPr>
              <w:t>osition</w:t>
            </w:r>
            <w:proofErr w:type="gramEnd"/>
            <w:r w:rsidR="004B07C9" w:rsidRPr="008466BE">
              <w:rPr>
                <w:rFonts w:cs="Times New Roman"/>
                <w:sz w:val="14"/>
              </w:rPr>
              <w:t xml:space="preserve"> </w:t>
            </w:r>
            <w:r w:rsidR="003411CB">
              <w:rPr>
                <w:rFonts w:cs="Times New Roman"/>
                <w:sz w:val="14"/>
              </w:rPr>
              <w:t>c</w:t>
            </w:r>
            <w:r w:rsidR="004B07C9" w:rsidRPr="008466BE">
              <w:rPr>
                <w:rFonts w:cs="Times New Roman"/>
                <w:sz w:val="14"/>
              </w:rPr>
              <w:t>rate (0-15)</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3411CB" w:rsidP="008350AE">
            <w:pPr>
              <w:jc w:val="center"/>
              <w:rPr>
                <w:rFonts w:cs="Times New Roman"/>
                <w:sz w:val="14"/>
              </w:rPr>
            </w:pPr>
            <w:r>
              <w:rPr>
                <w:rFonts w:cs="Times New Roman"/>
                <w:sz w:val="14"/>
              </w:rPr>
              <w:t>REGION</w:t>
            </w:r>
            <w:r w:rsidR="004B07C9" w:rsidRPr="008466BE">
              <w:rPr>
                <w:rFonts w:cs="Times New Roman"/>
                <w:sz w:val="14"/>
              </w:rPr>
              <w:t xml:space="preserve">AL </w:t>
            </w:r>
            <w:r>
              <w:rPr>
                <w:rFonts w:cs="Times New Roman"/>
                <w:sz w:val="14"/>
              </w:rPr>
              <w:t>c</w:t>
            </w:r>
            <w:r w:rsidR="004B07C9" w:rsidRPr="008466BE">
              <w:rPr>
                <w:rFonts w:cs="Times New Roman"/>
                <w:sz w:val="14"/>
              </w:rPr>
              <w:t>rate</w:t>
            </w:r>
            <w:r>
              <w:rPr>
                <w:rFonts w:cs="Times New Roman"/>
                <w:sz w:val="14"/>
              </w:rPr>
              <w:t xml:space="preserve"> </w:t>
            </w:r>
            <w:proofErr w:type="gramStart"/>
            <w:r>
              <w:rPr>
                <w:rFonts w:cs="Times New Roman"/>
                <w:sz w:val="14"/>
              </w:rPr>
              <w:t xml:space="preserve">position </w:t>
            </w:r>
            <w:r w:rsidR="004B07C9" w:rsidRPr="008466BE">
              <w:rPr>
                <w:rFonts w:cs="Times New Roman"/>
                <w:sz w:val="14"/>
              </w:rPr>
              <w:t xml:space="preserve"> (</w:t>
            </w:r>
            <w:proofErr w:type="gramEnd"/>
            <w:r w:rsidR="004B07C9" w:rsidRPr="008466BE">
              <w:rPr>
                <w:rFonts w:cs="Times New Roman"/>
                <w:sz w:val="14"/>
              </w:rPr>
              <w:t>0-15)</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r>
      <w:tr w:rsidR="004B07C9" w:rsidTr="00FF63C0">
        <w:trPr>
          <w:trHeight w:val="167"/>
          <w:jc w:val="center"/>
        </w:trPr>
        <w:tc>
          <w:tcPr>
            <w:tcW w:w="2694" w:type="dxa"/>
            <w:vAlign w:val="center"/>
          </w:tcPr>
          <w:p w:rsidR="004B07C9" w:rsidRPr="008466BE" w:rsidRDefault="004B07C9" w:rsidP="008350AE">
            <w:pPr>
              <w:jc w:val="center"/>
              <w:rPr>
                <w:rFonts w:cs="Times New Roman"/>
                <w:sz w:val="14"/>
              </w:rPr>
            </w:pPr>
            <w:r w:rsidRPr="008466BE">
              <w:rPr>
                <w:rFonts w:cs="Times New Roman"/>
                <w:sz w:val="14"/>
              </w:rPr>
              <w:t>Status: "0xF"</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DC4E53" w:rsidP="008350AE">
            <w:pPr>
              <w:jc w:val="center"/>
              <w:rPr>
                <w:rFonts w:cs="Times New Roman"/>
                <w:sz w:val="14"/>
              </w:rPr>
            </w:pPr>
            <w:r w:rsidRPr="00DC4E53">
              <w:rPr>
                <w:rFonts w:cs="Times New Roman"/>
                <w:sz w:val="14"/>
              </w:rPr>
              <w:t>Always '0'</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Data:  detector plane(s) (1 bit / plane)</w:t>
            </w:r>
          </w:p>
        </w:tc>
        <w:tc>
          <w:tcPr>
            <w:tcW w:w="566" w:type="dxa"/>
            <w:vAlign w:val="center"/>
          </w:tcPr>
          <w:p w:rsidR="004B07C9" w:rsidRPr="008466BE" w:rsidRDefault="00F52C1F" w:rsidP="008350AE">
            <w:pPr>
              <w:jc w:val="center"/>
              <w:rPr>
                <w:rFonts w:cs="Times New Roman"/>
                <w:sz w:val="14"/>
              </w:rPr>
            </w:pPr>
            <w:r>
              <w:rPr>
                <w:rFonts w:cs="Times New Roman"/>
                <w:sz w:val="14"/>
              </w:rPr>
              <w:t>4</w:t>
            </w:r>
          </w:p>
        </w:tc>
      </w:tr>
      <w:tr w:rsidR="004B07C9" w:rsidTr="00FF63C0">
        <w:trPr>
          <w:trHeight w:val="167"/>
          <w:jc w:val="center"/>
        </w:trPr>
        <w:tc>
          <w:tcPr>
            <w:tcW w:w="2694" w:type="dxa"/>
            <w:vAlign w:val="center"/>
          </w:tcPr>
          <w:p w:rsidR="004B07C9" w:rsidRPr="008466BE" w:rsidRDefault="004B07C9" w:rsidP="008350AE">
            <w:pPr>
              <w:jc w:val="center"/>
              <w:rPr>
                <w:rFonts w:cs="Times New Roman"/>
                <w:sz w:val="14"/>
              </w:rPr>
            </w:pPr>
            <w:r w:rsidRPr="008466BE">
              <w:rPr>
                <w:rFonts w:cs="Times New Roman"/>
                <w:sz w:val="14"/>
              </w:rPr>
              <w:t>Total number of bits</w:t>
            </w:r>
          </w:p>
        </w:tc>
        <w:tc>
          <w:tcPr>
            <w:tcW w:w="566" w:type="dxa"/>
            <w:vAlign w:val="center"/>
          </w:tcPr>
          <w:p w:rsidR="004B07C9" w:rsidRPr="008466BE" w:rsidRDefault="00F52C1F" w:rsidP="008350AE">
            <w:pPr>
              <w:jc w:val="center"/>
              <w:rPr>
                <w:rFonts w:cs="Times New Roman"/>
                <w:sz w:val="14"/>
              </w:rPr>
            </w:pPr>
            <w:r>
              <w:rPr>
                <w:rFonts w:cs="Times New Roman"/>
                <w:sz w:val="14"/>
              </w:rPr>
              <w:t>40</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Total number of bits</w:t>
            </w:r>
          </w:p>
        </w:tc>
        <w:tc>
          <w:tcPr>
            <w:tcW w:w="566" w:type="dxa"/>
            <w:vAlign w:val="center"/>
          </w:tcPr>
          <w:p w:rsidR="004B07C9" w:rsidRPr="008466BE" w:rsidRDefault="00F52C1F" w:rsidP="008350AE">
            <w:pPr>
              <w:jc w:val="center"/>
              <w:rPr>
                <w:rFonts w:cs="Times New Roman"/>
                <w:sz w:val="14"/>
              </w:rPr>
            </w:pPr>
            <w:r>
              <w:rPr>
                <w:rFonts w:cs="Times New Roman"/>
                <w:sz w:val="14"/>
              </w:rPr>
              <w:t>40</w:t>
            </w:r>
          </w:p>
        </w:tc>
        <w:tc>
          <w:tcPr>
            <w:tcW w:w="283" w:type="dxa"/>
            <w:vMerge/>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Total number of bits</w:t>
            </w:r>
          </w:p>
        </w:tc>
        <w:tc>
          <w:tcPr>
            <w:tcW w:w="566" w:type="dxa"/>
            <w:vAlign w:val="center"/>
          </w:tcPr>
          <w:p w:rsidR="004B07C9" w:rsidRPr="008466BE" w:rsidRDefault="00F52C1F" w:rsidP="008350AE">
            <w:pPr>
              <w:jc w:val="center"/>
              <w:rPr>
                <w:rFonts w:cs="Times New Roman"/>
                <w:sz w:val="14"/>
              </w:rPr>
            </w:pPr>
            <w:r>
              <w:rPr>
                <w:rFonts w:cs="Times New Roman"/>
                <w:sz w:val="14"/>
              </w:rPr>
              <w:t>40</w:t>
            </w:r>
          </w:p>
        </w:tc>
      </w:tr>
      <w:tr w:rsidR="004B07C9" w:rsidTr="00FF63C0">
        <w:trPr>
          <w:trHeight w:val="167"/>
          <w:jc w:val="center"/>
        </w:trPr>
        <w:tc>
          <w:tcPr>
            <w:tcW w:w="2694" w:type="dxa"/>
            <w:vAlign w:val="center"/>
          </w:tcPr>
          <w:p w:rsidR="004B07C9" w:rsidRPr="008466BE" w:rsidRDefault="004B07C9" w:rsidP="008350AE">
            <w:pPr>
              <w:jc w:val="center"/>
              <w:rPr>
                <w:rFonts w:cs="Times New Roman"/>
                <w:sz w:val="14"/>
              </w:rPr>
            </w:pPr>
            <w:r w:rsidRPr="008466BE">
              <w:rPr>
                <w:rFonts w:cs="Times New Roman"/>
                <w:sz w:val="14"/>
              </w:rPr>
              <w:t>Bunches needed to send</w:t>
            </w:r>
          </w:p>
        </w:tc>
        <w:tc>
          <w:tcPr>
            <w:tcW w:w="566" w:type="dxa"/>
            <w:vAlign w:val="center"/>
          </w:tcPr>
          <w:p w:rsidR="004B07C9" w:rsidRPr="008466BE" w:rsidRDefault="00F52C1F" w:rsidP="008350AE">
            <w:pPr>
              <w:jc w:val="center"/>
              <w:rPr>
                <w:rFonts w:cs="Times New Roman"/>
                <w:sz w:val="14"/>
              </w:rPr>
            </w:pPr>
            <w:r>
              <w:rPr>
                <w:rFonts w:cs="Times New Roman"/>
                <w:sz w:val="14"/>
              </w:rPr>
              <w:t>5</w:t>
            </w:r>
          </w:p>
        </w:tc>
        <w:tc>
          <w:tcPr>
            <w:tcW w:w="283" w:type="dxa"/>
            <w:vMerge/>
            <w:tcBorders>
              <w:bottom w:val="nil"/>
            </w:tcBorders>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Bunches needed to send</w:t>
            </w:r>
          </w:p>
        </w:tc>
        <w:tc>
          <w:tcPr>
            <w:tcW w:w="566" w:type="dxa"/>
            <w:vAlign w:val="center"/>
          </w:tcPr>
          <w:p w:rsidR="004B07C9" w:rsidRPr="008466BE" w:rsidRDefault="00F52C1F" w:rsidP="008350AE">
            <w:pPr>
              <w:jc w:val="center"/>
              <w:rPr>
                <w:rFonts w:cs="Times New Roman"/>
                <w:sz w:val="14"/>
              </w:rPr>
            </w:pPr>
            <w:r>
              <w:rPr>
                <w:rFonts w:cs="Times New Roman"/>
                <w:sz w:val="14"/>
              </w:rPr>
              <w:t>5</w:t>
            </w:r>
          </w:p>
        </w:tc>
        <w:tc>
          <w:tcPr>
            <w:tcW w:w="283" w:type="dxa"/>
            <w:vMerge/>
            <w:tcBorders>
              <w:bottom w:val="nil"/>
            </w:tcBorders>
          </w:tcPr>
          <w:p w:rsidR="004B07C9" w:rsidRPr="008466BE" w:rsidRDefault="004B07C9" w:rsidP="008350AE">
            <w:pPr>
              <w:rPr>
                <w:rFonts w:cs="Times New Roman"/>
                <w:sz w:val="14"/>
              </w:rPr>
            </w:pPr>
          </w:p>
        </w:tc>
        <w:tc>
          <w:tcPr>
            <w:tcW w:w="2546" w:type="dxa"/>
            <w:vAlign w:val="center"/>
          </w:tcPr>
          <w:p w:rsidR="004B07C9" w:rsidRPr="008466BE" w:rsidRDefault="004B07C9" w:rsidP="008350AE">
            <w:pPr>
              <w:jc w:val="center"/>
              <w:rPr>
                <w:rFonts w:cs="Times New Roman"/>
                <w:sz w:val="14"/>
              </w:rPr>
            </w:pPr>
            <w:r w:rsidRPr="008466BE">
              <w:rPr>
                <w:rFonts w:cs="Times New Roman"/>
                <w:sz w:val="14"/>
              </w:rPr>
              <w:t>Bunches needed to send</w:t>
            </w:r>
          </w:p>
        </w:tc>
        <w:tc>
          <w:tcPr>
            <w:tcW w:w="566" w:type="dxa"/>
            <w:vAlign w:val="center"/>
          </w:tcPr>
          <w:p w:rsidR="004B07C9" w:rsidRPr="008466BE" w:rsidRDefault="00F52C1F" w:rsidP="008350AE">
            <w:pPr>
              <w:jc w:val="center"/>
              <w:rPr>
                <w:rFonts w:cs="Times New Roman"/>
                <w:sz w:val="14"/>
              </w:rPr>
            </w:pPr>
            <w:r>
              <w:rPr>
                <w:rFonts w:cs="Times New Roman"/>
                <w:sz w:val="14"/>
              </w:rPr>
              <w:t>5</w:t>
            </w:r>
          </w:p>
        </w:tc>
      </w:tr>
    </w:tbl>
    <w:p w:rsidR="004B07C9" w:rsidRDefault="004B07C9" w:rsidP="00A17B7F">
      <w:pPr>
        <w:jc w:val="left"/>
      </w:pPr>
    </w:p>
    <w:p w:rsidR="004A6BC7" w:rsidRDefault="004A6BC7" w:rsidP="00A17B7F">
      <w:pPr>
        <w:jc w:val="left"/>
      </w:pPr>
    </w:p>
    <w:p w:rsidR="004A6BC7" w:rsidRDefault="004A6BC7" w:rsidP="00A17B7F">
      <w:pPr>
        <w:jc w:val="left"/>
      </w:pPr>
    </w:p>
    <w:p w:rsidR="004A6BC7" w:rsidRDefault="004A6BC7" w:rsidP="00A17B7F">
      <w:pPr>
        <w:jc w:val="left"/>
      </w:pPr>
    </w:p>
    <w:p w:rsidR="004A6BC7" w:rsidRDefault="004A6BC7" w:rsidP="00A17B7F">
      <w:pPr>
        <w:jc w:val="left"/>
      </w:pPr>
    </w:p>
    <w:p w:rsidR="004A6BC7" w:rsidRDefault="004A6BC7" w:rsidP="00A17B7F">
      <w:pPr>
        <w:jc w:val="left"/>
      </w:pPr>
    </w:p>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1792" behindDoc="0" locked="0" layoutInCell="1" allowOverlap="1" wp14:anchorId="0D235E7F" wp14:editId="20ECD3D4">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6E40F31" id="Straight Connector 13"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4B07C9" w:rsidRDefault="004B07C9" w:rsidP="00A17B7F">
      <w:pPr>
        <w:jc w:val="left"/>
      </w:pPr>
    </w:p>
    <w:p w:rsidR="00C65609" w:rsidRDefault="00C65609" w:rsidP="00C65609">
      <w:pPr>
        <w:pStyle w:val="Heading3"/>
      </w:pPr>
      <w:r>
        <w:t>2.3.</w:t>
      </w:r>
      <w:r w:rsidR="004A6BC7">
        <w:t xml:space="preserve">3 </w:t>
      </w:r>
      <w:r w:rsidR="008350AE">
        <w:t>Event d</w:t>
      </w:r>
      <w:r>
        <w:t>ata format</w:t>
      </w:r>
    </w:p>
    <w:p w:rsidR="00C65609" w:rsidRDefault="00C65609" w:rsidP="00C65609">
      <w:pPr>
        <w:jc w:val="left"/>
      </w:pPr>
    </w:p>
    <w:p w:rsidR="00C65609" w:rsidRDefault="00C65609" w:rsidP="00C65609">
      <w:r>
        <w:t xml:space="preserve">Events are stored in the local card multi-event buffer at each trigger. The range of the acceptable trigger latency is 0.5-9.6 ns. The multi-event buffer in the local card is larger than the size of one software event (registered at </w:t>
      </w:r>
      <w:r w:rsidR="00011650">
        <w:t xml:space="preserve">a </w:t>
      </w:r>
      <w:r>
        <w:t xml:space="preserve">very low rate) which includes, in addition to the standard physics event information, the counters. The maximum size of a software event, obtained in case of calibration events with the front-end test (FET) generator for which zero suppression is not efficient, because all strips are fired, is 50 words of 32 bits. It corresponds to a depth of 10 physics events (maximum 5 words of 32 bits). The implementation of 2 GBTs per regional card leaves the option of a complete VFE data transfer (5.12 Gbit/s), at 40 MHz without zero suppression, from the local cards directly to the CRUs (typically one CRU per regional area in this case). This solution corresponds to a continuous readout, however, with an increased cost due to the higher number of optical GBT links to the CRUs. The expected data flow in pp and </w:t>
      </w:r>
      <w:proofErr w:type="spellStart"/>
      <w:r>
        <w:t>PbPb</w:t>
      </w:r>
      <w:proofErr w:type="spellEnd"/>
      <w:r>
        <w:t xml:space="preserve"> is given in Tab. 7.4. It includes a preliminary evaluation of event separators and headers which contribute significantly to the event size. The total data flow in </w:t>
      </w:r>
      <w:proofErr w:type="spellStart"/>
      <w:r>
        <w:t>PbPb</w:t>
      </w:r>
      <w:proofErr w:type="spellEnd"/>
      <w:r>
        <w:t xml:space="preserve"> at 100 kHz amounts to 3</w:t>
      </w:r>
      <w:r w:rsidR="00A17B7F">
        <w:t>2</w:t>
      </w:r>
      <w:r>
        <w:t>0 MB/s. The readout dead time is expected to be negligible with a single DDL3 link at 10 Gbit/s. Anyhow a busy mechanism will be implemented.</w:t>
      </w:r>
    </w:p>
    <w:p w:rsidR="00A17B7F" w:rsidRDefault="00A17B7F" w:rsidP="00C65609"/>
    <w:p w:rsidR="00724ACF" w:rsidRDefault="00724ACF" w:rsidP="00724ACF">
      <w:pPr>
        <w:pStyle w:val="Heading2"/>
      </w:pPr>
      <w:r>
        <w:t>2.4 GBT protocol</w:t>
      </w:r>
    </w:p>
    <w:p w:rsidR="00E91AB4" w:rsidRDefault="00E91AB4" w:rsidP="000A48E9"/>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B218CB" w:rsidRPr="00B01C5B" w:rsidRDefault="00A17B7F" w:rsidP="00B01C5B">
      <w:pPr>
        <w:rPr>
          <w:noProof/>
        </w:rPr>
      </w:pPr>
      <w:bookmarkStart w:id="2" w:name="The_Central_Trigger_System"/>
      <w:bookmarkStart w:id="3" w:name="_bookmark1"/>
      <w:bookmarkEnd w:id="2"/>
      <w:bookmarkEnd w:id="3"/>
      <w:r w:rsidRPr="00B01C5B">
        <w:rPr>
          <w:noProof/>
        </w:rPr>
        <w:t xml:space="preserve"> </w:t>
      </w:r>
      <w:r w:rsidR="00B218CB" w:rsidRPr="00B01C5B">
        <w:rPr>
          <w:noProof/>
        </w:rPr>
        <w:t>The Giga</w:t>
      </w:r>
      <w:r w:rsidR="004A6BC7">
        <w:rPr>
          <w:noProof/>
        </w:rPr>
        <w:t>b</w:t>
      </w:r>
      <w:r w:rsidR="00B218CB" w:rsidRPr="00B01C5B">
        <w:rPr>
          <w:noProof/>
        </w:rPr>
        <w:t>it Transceiver (GBT) architecture is an optical serial data link developed</w:t>
      </w:r>
      <w:r w:rsidR="00B01C5B">
        <w:rPr>
          <w:noProof/>
        </w:rPr>
        <w:t xml:space="preserve"> </w:t>
      </w:r>
      <w:r w:rsidR="00B218CB" w:rsidRPr="00B01C5B">
        <w:rPr>
          <w:noProof/>
        </w:rPr>
        <w:t>at CERN, designed for use in the LHC, which requires high bandwidth as well as</w:t>
      </w:r>
      <w:r w:rsidR="00B01C5B">
        <w:rPr>
          <w:noProof/>
        </w:rPr>
        <w:t xml:space="preserve"> </w:t>
      </w:r>
      <w:r w:rsidR="00B218CB" w:rsidRPr="00B01C5B">
        <w:rPr>
          <w:noProof/>
        </w:rPr>
        <w:t>radiation hardening[12]. It is frame</w:t>
      </w:r>
      <w:r w:rsidR="004A6BC7">
        <w:rPr>
          <w:noProof/>
        </w:rPr>
        <w:t>-</w:t>
      </w:r>
      <w:r w:rsidR="00B218CB" w:rsidRPr="00B01C5B">
        <w:rPr>
          <w:noProof/>
        </w:rPr>
        <w:t>based, with one 120-bit frame transmitted continuously</w:t>
      </w:r>
      <w:r w:rsidR="00B01C5B">
        <w:rPr>
          <w:noProof/>
        </w:rPr>
        <w:t xml:space="preserve"> </w:t>
      </w:r>
      <w:r w:rsidR="00B218CB" w:rsidRPr="00B01C5B">
        <w:rPr>
          <w:noProof/>
        </w:rPr>
        <w:t>at an interval of 25 ns. This results in a raw serial line rate of 4.8 Gb/s. 25</w:t>
      </w:r>
      <w:r w:rsidR="00B01C5B">
        <w:rPr>
          <w:noProof/>
        </w:rPr>
        <w:t xml:space="preserve"> </w:t>
      </w:r>
      <w:r w:rsidR="00B218CB" w:rsidRPr="00B01C5B">
        <w:rPr>
          <w:noProof/>
        </w:rPr>
        <w:t>nm corresponds to the LHC bunch crossing interval. The bunch crossing interval is</w:t>
      </w:r>
      <w:r w:rsidR="00B01C5B">
        <w:rPr>
          <w:noProof/>
        </w:rPr>
        <w:t xml:space="preserve"> </w:t>
      </w:r>
      <w:r w:rsidR="00B218CB" w:rsidRPr="00B01C5B">
        <w:rPr>
          <w:noProof/>
        </w:rPr>
        <w:t>the time between bunches of particles crossing each other in the LHC. In other words</w:t>
      </w:r>
      <w:r w:rsidR="004A6BC7">
        <w:rPr>
          <w:noProof/>
        </w:rPr>
        <w:t>,</w:t>
      </w:r>
      <w:r w:rsidR="00B01C5B">
        <w:rPr>
          <w:noProof/>
        </w:rPr>
        <w:t xml:space="preserve"> </w:t>
      </w:r>
      <w:r w:rsidR="00B218CB" w:rsidRPr="00B01C5B">
        <w:rPr>
          <w:noProof/>
        </w:rPr>
        <w:t>it is the time between potential collisions.</w:t>
      </w:r>
    </w:p>
    <w:p w:rsidR="004B07C9" w:rsidRDefault="00B218CB" w:rsidP="000A48E9">
      <w:r w:rsidRPr="00B01C5B">
        <w:rPr>
          <w:noProof/>
        </w:rPr>
        <w:t xml:space="preserve">The GBT link is implemented in the ITS readout chain in two ways. </w:t>
      </w:r>
      <w:r w:rsidR="004A6BC7">
        <w:rPr>
          <w:noProof/>
        </w:rPr>
        <w:t>R</w:t>
      </w:r>
      <w:r w:rsidRPr="00B01C5B">
        <w:rPr>
          <w:noProof/>
        </w:rPr>
        <w:t>adiation</w:t>
      </w:r>
      <w:r w:rsidR="00B01C5B">
        <w:rPr>
          <w:noProof/>
        </w:rPr>
        <w:t xml:space="preserve"> </w:t>
      </w:r>
      <w:r w:rsidRPr="00B01C5B">
        <w:rPr>
          <w:noProof/>
        </w:rPr>
        <w:t>hardened ASIC called GBTx is used on the readout unit. This ASIC can accept</w:t>
      </w:r>
      <w:r w:rsidR="00B01C5B">
        <w:rPr>
          <w:noProof/>
        </w:rPr>
        <w:t xml:space="preserve"> </w:t>
      </w:r>
      <w:r w:rsidRPr="00B01C5B">
        <w:rPr>
          <w:noProof/>
        </w:rPr>
        <w:t>data in parallel as input, serialize and encode the data, and output it to a laser transmitter,</w:t>
      </w:r>
      <w:r w:rsidR="00B01C5B">
        <w:rPr>
          <w:noProof/>
        </w:rPr>
        <w:t xml:space="preserve"> </w:t>
      </w:r>
      <w:r w:rsidRPr="00B01C5B">
        <w:rPr>
          <w:noProof/>
        </w:rPr>
        <w:t>and opposite for the downlink. The laser transmitter used is a custom unit</w:t>
      </w:r>
      <w:r w:rsidR="00B01C5B">
        <w:rPr>
          <w:spacing w:val="64"/>
        </w:rPr>
        <w:t xml:space="preserve"> </w:t>
      </w:r>
      <w:r w:rsidR="00B01C5B">
        <w:t>also designed at CERN to be radiation hardened. On the common readout unit, the</w:t>
      </w:r>
      <w:r w:rsidR="00B01C5B">
        <w:rPr>
          <w:noProof/>
        </w:rPr>
        <w:t xml:space="preserve"> </w:t>
      </w:r>
      <w:r w:rsidR="00B01C5B">
        <w:t>GBT link controller is implemented as a module on the FPGA.</w:t>
      </w:r>
      <w:r w:rsidR="00B01C5B">
        <w:rPr>
          <w:noProof/>
        </w:rPr>
        <w:t xml:space="preserve"> </w:t>
      </w:r>
      <w:r w:rsidR="00B01C5B">
        <w:t>The GBT protocol specifies three different frame modes; the standard GBT frame</w:t>
      </w:r>
      <w:r w:rsidR="00B01C5B">
        <w:rPr>
          <w:noProof/>
        </w:rPr>
        <w:t xml:space="preserve"> </w:t>
      </w:r>
      <w:r w:rsidR="00B01C5B">
        <w:t>mode, the wide frame mode, and the 8B/10B frame mode.</w:t>
      </w:r>
      <w:r w:rsidR="00B01C5B">
        <w:rPr>
          <w:noProof/>
        </w:rPr>
        <w:t xml:space="preserve"> </w:t>
      </w:r>
      <w:r w:rsidR="00B01C5B">
        <w:t>ITS will use the standard GBT frame, illustrated in figure 9. This frame starts with a 4</w:t>
      </w:r>
      <w:r w:rsidR="004A6BC7">
        <w:t>-</w:t>
      </w:r>
      <w:r w:rsidR="00B01C5B">
        <w:t>bit long header. The header can be either 0b0101, which signals that the frame contains valid data, or 0b0110, which signals the opposite, for example</w:t>
      </w:r>
      <w:r w:rsidR="004A6BC7">
        <w:t>,</w:t>
      </w:r>
      <w:r w:rsidR="00B01C5B">
        <w:t xml:space="preserve"> if the transmitter is idle, or the frame contains non-data information, such as </w:t>
      </w:r>
      <w:proofErr w:type="spellStart"/>
      <w:r w:rsidR="00B01C5B">
        <w:t>SingleWord</w:t>
      </w:r>
      <w:proofErr w:type="spellEnd"/>
      <w:r w:rsidR="00B01C5B">
        <w:t xml:space="preserve"> Transactions (SWT). Then follow 4 bits for slow control information, of which the first 2 bits are for Internal Control (IC), strictly reserved for control of the </w:t>
      </w:r>
      <w:proofErr w:type="spellStart"/>
      <w:r w:rsidR="00B01C5B">
        <w:t>GBTx</w:t>
      </w:r>
      <w:proofErr w:type="spellEnd"/>
      <w:r w:rsidR="00B01C5B">
        <w:t xml:space="preserve"> ASIC. The last 2 bits for slow control </w:t>
      </w:r>
      <w:r w:rsidR="004A6BC7">
        <w:t>are</w:t>
      </w:r>
      <w:r w:rsidR="00B01C5B">
        <w:t xml:space="preserve"> for External Control (EC). Next follows the main data payload of 80 </w:t>
      </w:r>
      <w:r w:rsidR="004B07C9">
        <w:t>bits. The data and EC fields are not pre-assigned and can be used for different purposes such as Data Acquisition (DAQ), Timing and Trigger Control (TTC)</w:t>
      </w:r>
      <w:r w:rsidR="004A6BC7">
        <w:t>,</w:t>
      </w:r>
      <w:r w:rsidR="004B07C9">
        <w:t xml:space="preserve"> or experiment control, depending on requirements. The last 32 bits are used for error correction. This leaves 84-bits per frame, or 3.36 Gb/s, of usable bandwidth, of which 3.2 Gb/s is dedicated to data. Before transmitting the frame, the data, EC</w:t>
      </w:r>
      <w:r w:rsidR="004A6BC7">
        <w:t>,</w:t>
      </w:r>
      <w:r w:rsidR="004B07C9">
        <w:t xml:space="preserve"> and IC fields are fed through a scrambling algorithm </w:t>
      </w:r>
      <w:bookmarkStart w:id="4" w:name="_GoBack"/>
      <w:bookmarkEnd w:id="4"/>
      <w:r w:rsidR="00725D29">
        <w:t xml:space="preserve">in </w:t>
      </w:r>
      <w:r w:rsidR="004B07C9">
        <w:t>which DC balances them. Then, a Reed-Solomon encoder generates the 32 error correcting bits based on the scrambled data in addition to the header. The receiver does the opposite; first decoding and checking the error correction bits, then de-scrambling the data before the IC, EC and data fields can be read. This is illustrated in figure 10.</w:t>
      </w:r>
    </w:p>
    <w:tbl>
      <w:tblPr>
        <w:tblStyle w:val="TableGrid"/>
        <w:tblW w:w="0" w:type="auto"/>
        <w:tblInd w:w="-147" w:type="dxa"/>
        <w:tblLook w:val="04A0" w:firstRow="1" w:lastRow="0" w:firstColumn="1" w:lastColumn="0" w:noHBand="0" w:noVBand="1"/>
      </w:tblPr>
      <w:tblGrid>
        <w:gridCol w:w="4655"/>
        <w:gridCol w:w="4508"/>
      </w:tblGrid>
      <w:tr w:rsidR="008466BE"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466BE" w:rsidRDefault="008466BE" w:rsidP="008350A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466BE" w:rsidRDefault="008466BE" w:rsidP="008350AE">
            <w:pPr>
              <w:jc w:val="right"/>
            </w:pPr>
            <w:r>
              <w:t>Readout chain</w:t>
            </w:r>
          </w:p>
        </w:tc>
      </w:tr>
    </w:tbl>
    <w:p w:rsidR="00A17B7F" w:rsidRDefault="008466BE" w:rsidP="00B218CB">
      <w:pPr>
        <w:tabs>
          <w:tab w:val="left" w:pos="1440"/>
        </w:tabs>
      </w:pPr>
      <w:r>
        <w:rPr>
          <w:noProof/>
        </w:rPr>
        <mc:AlternateContent>
          <mc:Choice Requires="wps">
            <w:drawing>
              <wp:anchor distT="0" distB="0" distL="114300" distR="114300" simplePos="0" relativeHeight="251675648" behindDoc="0" locked="0" layoutInCell="1" allowOverlap="1" wp14:anchorId="0C527693" wp14:editId="529B9030">
                <wp:simplePos x="0" y="0"/>
                <wp:positionH relativeFrom="margin">
                  <wp:align>left</wp:align>
                </wp:positionH>
                <wp:positionV relativeFrom="paragraph">
                  <wp:posOffset>56589</wp:posOffset>
                </wp:positionV>
                <wp:extent cx="5656077"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6A93541" id="Straight Connector 19" o:spid="_x0000_s1026" style="position:absolute;z-index:2516756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Lj3Oa2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01C5B" w:rsidRDefault="00B01C5B" w:rsidP="00B01C5B"/>
    <w:p w:rsidR="00B01C5B" w:rsidRDefault="00B01C5B" w:rsidP="00B01C5B"/>
    <w:p w:rsidR="00B01C5B" w:rsidRDefault="00B01C5B" w:rsidP="00B01C5B"/>
    <w:p w:rsidR="00B01C5B" w:rsidRDefault="00B01C5B" w:rsidP="00B01C5B"/>
    <w:p w:rsidR="00B01C5B" w:rsidRDefault="00B01C5B" w:rsidP="00B01C5B"/>
    <w:p w:rsidR="00B01C5B" w:rsidRDefault="00B01C5B" w:rsidP="00B01C5B"/>
    <w:p w:rsidR="00B01C5B" w:rsidRDefault="00B01C5B" w:rsidP="00B01C5B"/>
    <w:p w:rsidR="00B01C5B" w:rsidRDefault="00B01C5B" w:rsidP="00B01C5B">
      <w:r>
        <w:t xml:space="preserve">The 4-bit header is used to track frames and synchronize the receiver to the transmitter. The header is not affected by the scrambling so that it can be easily detected. When a GBT receiver is powered up, it enters a frame-lock acquisition mode in which it searches for valid headers. Once a configurable </w:t>
      </w:r>
      <w:proofErr w:type="gramStart"/>
      <w:r>
        <w:t>amount</w:t>
      </w:r>
      <w:proofErr w:type="gramEnd"/>
      <w:r>
        <w:t xml:space="preserve"> of frames with valid headers have been detected in succession, it considers the link established and enters frame-tracking mode. In this mode, it receives data and operates normally, while keeping track of invalid headers. Once a configurable </w:t>
      </w:r>
      <w:proofErr w:type="gramStart"/>
      <w:r>
        <w:t>amount</w:t>
      </w:r>
      <w:proofErr w:type="gramEnd"/>
      <w:r>
        <w:t xml:space="preserve"> of frames in succession is found to be invalid, it considers the synchronization lost and re-enters the acquisition mode. </w:t>
      </w:r>
      <w:proofErr w:type="gramStart"/>
      <w:r>
        <w:t>Typically</w:t>
      </w:r>
      <w:proofErr w:type="gramEnd"/>
      <w:r>
        <w:t xml:space="preserve"> multiple invalid frames are needed to trigger this, so that occasional random single event upsets aren’t enough to cause the link to fall out of synchronization. The data field (80-bit) of the GBT frame is used to transmit the data. GBT frames are differentiated into control frames and data frames, with the header specifying data valid for the latter only. Control frames start with a 4</w:t>
      </w:r>
      <w:r w:rsidR="004A6BC7">
        <w:t>-</w:t>
      </w:r>
      <w:r>
        <w:t xml:space="preserve">bit identifying header. Four headers are defined: IDLE, SOP (Start </w:t>
      </w:r>
      <w:proofErr w:type="gramStart"/>
      <w:r>
        <w:t>Of</w:t>
      </w:r>
      <w:proofErr w:type="gramEnd"/>
      <w:r>
        <w:t xml:space="preserve"> Packet), EOP (End Of Packet)</w:t>
      </w:r>
      <w:r w:rsidR="004A6BC7">
        <w:t>,</w:t>
      </w:r>
      <w:r>
        <w:t xml:space="preserve"> and SWT. IDLE frames contain no information. SOP and EOP, as the names suggest, mark the start and end of packets of data from the detectors. They contain various metadata relating to the packets such as length and tags.</w:t>
      </w:r>
    </w:p>
    <w:p w:rsidR="00F75A79" w:rsidRDefault="00B01C5B" w:rsidP="00B01C5B">
      <w:r>
        <w:t>Single Word Transactions frames can contain arbitrary data used for special control or data transfers. In the GBT downlink, this will normally be the only type of GBT frame. In the uplink, SWT frames may only be sent in between data frames, in other words between EOP and SOP control frames. In the ITS readout electronics, SWT frames are for example used to access the register bus on the readout unit main FPGA.</w:t>
      </w:r>
    </w:p>
    <w:p w:rsidR="00A17B7F" w:rsidRDefault="00A17B7F" w:rsidP="000A48E9"/>
    <w:p w:rsidR="00740E98" w:rsidRDefault="00740E98" w:rsidP="00740E98">
      <w:pPr>
        <w:pStyle w:val="Heading3"/>
      </w:pPr>
      <w:r>
        <w:t>2.4.1 Slow Control</w:t>
      </w:r>
    </w:p>
    <w:p w:rsidR="00740E98" w:rsidRPr="00740E98" w:rsidRDefault="00740E98" w:rsidP="00740E98">
      <w:pPr>
        <w:spacing w:after="0"/>
      </w:pPr>
    </w:p>
    <w:p w:rsidR="007F7C08" w:rsidRDefault="00B01C5B" w:rsidP="000A48E9">
      <w:r>
        <w:t xml:space="preserve">Part of the GBT link is the slow control system. The 2 bytes in the EC field of the GBT frame payload is forwarded to a dedicated ASIC for slow control called GBTSCA. This chip is part of the readout unit board as mentioned. On the CRU main FPGA, the SCA communication is implemented as part of the GBT VHDL module. The GBT-SCA ASIC contains several communication modules, including a range of GPIO, ADC and DAC pins, as well as I²C, SPI and JTAG </w:t>
      </w:r>
      <w:proofErr w:type="gramStart"/>
      <w:r>
        <w:t>masters[</w:t>
      </w:r>
      <w:proofErr w:type="gramEnd"/>
      <w:r>
        <w:t xml:space="preserve">13]. These modules are connected to various components on the board such as the FPGAs. Communication with the GBT-SCA is done using the </w:t>
      </w:r>
      <w:proofErr w:type="gramStart"/>
      <w:r>
        <w:t>High Level</w:t>
      </w:r>
      <w:proofErr w:type="gramEnd"/>
      <w:r>
        <w:t xml:space="preserve"> Data Link Control (HDLC) serial protocol. This protocol is command based. Rather than reading and writing directly to registers, transactions specify a command ID, a transaction ID and data if the command requires it. Command IDs determine what the GBT-SCA chip will do, for example writing or reading registers or executing operations. Every command transaction returns a package with the same transaction ID. The return packet </w:t>
      </w:r>
      <w:proofErr w:type="gramStart"/>
      <w:r>
        <w:t>contain</w:t>
      </w:r>
      <w:proofErr w:type="gramEnd"/>
      <w:r>
        <w:t xml:space="preserve"> status info and returned data if there is any. The IC slow control field is used for accessing the </w:t>
      </w:r>
      <w:proofErr w:type="spellStart"/>
      <w:r>
        <w:t>GBTx</w:t>
      </w:r>
      <w:proofErr w:type="spellEnd"/>
      <w:r>
        <w:t xml:space="preserve"> registers, for configuration and monitoring. This field can also control the laser transceivers through a master communication module on the </w:t>
      </w:r>
      <w:proofErr w:type="spellStart"/>
      <w:r>
        <w:t>GBTx</w:t>
      </w:r>
      <w:proofErr w:type="spellEnd"/>
      <w:r>
        <w:t xml:space="preserve"> chip, accessible through its registers.</w:t>
      </w:r>
    </w:p>
    <w:p w:rsidR="0076614F" w:rsidRDefault="0076614F" w:rsidP="000A48E9"/>
    <w:tbl>
      <w:tblPr>
        <w:tblStyle w:val="TableGrid"/>
        <w:tblW w:w="0" w:type="auto"/>
        <w:tblInd w:w="-147" w:type="dxa"/>
        <w:tblLook w:val="04A0" w:firstRow="1" w:lastRow="0" w:firstColumn="1" w:lastColumn="0" w:noHBand="0" w:noVBand="1"/>
      </w:tblPr>
      <w:tblGrid>
        <w:gridCol w:w="4655"/>
        <w:gridCol w:w="4508"/>
      </w:tblGrid>
      <w:tr w:rsidR="007F7C08"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F7C08" w:rsidRDefault="007F7C08" w:rsidP="008350A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F7C08" w:rsidRDefault="007F7C08" w:rsidP="008350AE">
            <w:pPr>
              <w:jc w:val="right"/>
            </w:pPr>
            <w:r>
              <w:t>Readout chain</w:t>
            </w:r>
          </w:p>
        </w:tc>
      </w:tr>
    </w:tbl>
    <w:p w:rsidR="007F7C08" w:rsidRDefault="007F7C08" w:rsidP="007F7C08">
      <w:pPr>
        <w:tabs>
          <w:tab w:val="left" w:pos="1440"/>
        </w:tabs>
      </w:pPr>
      <w:r>
        <w:rPr>
          <w:noProof/>
        </w:rPr>
        <mc:AlternateContent>
          <mc:Choice Requires="wps">
            <w:drawing>
              <wp:anchor distT="0" distB="0" distL="114300" distR="114300" simplePos="0" relativeHeight="251677696" behindDoc="0" locked="0" layoutInCell="1" allowOverlap="1" wp14:anchorId="029598FA" wp14:editId="401A4F7D">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8D38BAC" id="Straight Connector 3" o:spid="_x0000_s1026" style="position:absolute;z-index:2516776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A17B7F" w:rsidRDefault="00A17B7F" w:rsidP="000A48E9"/>
    <w:p w:rsidR="00106898" w:rsidRDefault="00106898" w:rsidP="00106898">
      <w:pPr>
        <w:pStyle w:val="Heading2"/>
      </w:pPr>
      <w:r>
        <w:t>2.</w:t>
      </w:r>
      <w:r w:rsidR="00A17B7F">
        <w:t>5</w:t>
      </w:r>
      <w:r>
        <w:t xml:space="preserve"> Timing and </w:t>
      </w:r>
      <w:r w:rsidR="009F57E6">
        <w:t>t</w:t>
      </w:r>
      <w:r>
        <w:t xml:space="preserve">rigger </w:t>
      </w:r>
      <w:r w:rsidR="009F57E6">
        <w:t>s</w:t>
      </w:r>
      <w:r>
        <w:t>yste</w:t>
      </w:r>
      <w:r w:rsidR="00B2269E">
        <w:t>m</w:t>
      </w:r>
      <w:r w:rsidR="00017FDE">
        <w:t xml:space="preserve"> </w:t>
      </w:r>
    </w:p>
    <w:p w:rsidR="00106898" w:rsidRDefault="00106898" w:rsidP="000A48E9"/>
    <w:p w:rsidR="00E91AB4" w:rsidRDefault="00E91AB4" w:rsidP="000A48E9"/>
    <w:p w:rsidR="00197041" w:rsidRDefault="00197041" w:rsidP="00197041">
      <w:pPr>
        <w:pStyle w:val="Heading3"/>
      </w:pPr>
      <w:r>
        <w:t>2.5.1 Central Trigger Processing</w:t>
      </w:r>
    </w:p>
    <w:p w:rsidR="00197041" w:rsidRDefault="00197041" w:rsidP="00197041"/>
    <w:p w:rsidR="00197041" w:rsidRDefault="00197041" w:rsidP="00197041">
      <w:pPr>
        <w:pStyle w:val="Heading3"/>
      </w:pPr>
      <w:r>
        <w:t xml:space="preserve">2.5.2 Local Trigger Unit </w:t>
      </w:r>
    </w:p>
    <w:p w:rsidR="007426EE" w:rsidRDefault="007426EE" w:rsidP="000A48E9"/>
    <w:p w:rsidR="00106898" w:rsidRDefault="00106898" w:rsidP="000A48E9"/>
    <w:p w:rsidR="007426EE" w:rsidRDefault="007426EE" w:rsidP="007426EE">
      <w:pPr>
        <w:pStyle w:val="Heading2"/>
      </w:pPr>
      <w:r>
        <w:t>2.</w:t>
      </w:r>
      <w:r w:rsidR="00017FDE">
        <w:t>6</w:t>
      </w:r>
      <w:r>
        <w:t xml:space="preserve"> C</w:t>
      </w:r>
      <w:r w:rsidR="00017FDE">
        <w:t xml:space="preserve">ommon </w:t>
      </w:r>
      <w:r w:rsidR="009F57E6">
        <w:t>r</w:t>
      </w:r>
      <w:r w:rsidR="00017FDE">
        <w:t xml:space="preserve">eadout </w:t>
      </w:r>
      <w:r w:rsidR="009F57E6">
        <w:t>u</w:t>
      </w:r>
      <w:r w:rsidR="00017FDE">
        <w:t xml:space="preserve">nit </w:t>
      </w:r>
    </w:p>
    <w:p w:rsidR="007426EE" w:rsidRDefault="007426EE" w:rsidP="00197041">
      <w:pPr>
        <w:pStyle w:val="Heading3"/>
        <w:rPr>
          <w:rFonts w:eastAsiaTheme="minorHAnsi" w:cstheme="minorBidi"/>
          <w:b w:val="0"/>
          <w:szCs w:val="22"/>
        </w:rPr>
      </w:pPr>
    </w:p>
    <w:p w:rsidR="004B07C9" w:rsidRDefault="004B07C9" w:rsidP="004B07C9"/>
    <w:p w:rsidR="00CE5063" w:rsidRDefault="00CE5063" w:rsidP="00CE5063"/>
    <w:p w:rsidR="00017FDE" w:rsidRDefault="00017FDE" w:rsidP="00017FDE">
      <w:pPr>
        <w:pStyle w:val="Heading2"/>
      </w:pPr>
      <w:r>
        <w:t>2.</w:t>
      </w:r>
      <w:r w:rsidR="003411CB">
        <w:t>7</w:t>
      </w:r>
      <w:r>
        <w:t xml:space="preserve"> Detector </w:t>
      </w:r>
      <w:r w:rsidR="009F57E6">
        <w:t>c</w:t>
      </w:r>
      <w:r>
        <w:t xml:space="preserve">ontrol </w:t>
      </w:r>
      <w:r w:rsidR="009F57E6">
        <w:t>s</w:t>
      </w:r>
      <w:r>
        <w:t>ystem</w:t>
      </w:r>
    </w:p>
    <w:p w:rsidR="00017FDE" w:rsidRDefault="00017FDE" w:rsidP="00017FDE"/>
    <w:p w:rsidR="003D13C9" w:rsidRDefault="00017FDE" w:rsidP="00017FDE">
      <w:r>
        <w:t xml:space="preserve">The </w:t>
      </w:r>
      <w:r w:rsidR="009F57E6">
        <w:t>MID</w:t>
      </w:r>
      <w:r w:rsidR="0014055D">
        <w:t xml:space="preserve"> </w:t>
      </w:r>
      <w:r w:rsidR="009F57E6">
        <w:t xml:space="preserve">readout </w:t>
      </w:r>
      <w:r>
        <w:t xml:space="preserve">process is monitored and controlled by the ALICE Detector Control System (DCS). The DCS system accesses the readout </w:t>
      </w:r>
      <w:r w:rsidR="002E58DE">
        <w:t>electronics</w:t>
      </w:r>
      <w:r>
        <w:t xml:space="preserve"> </w:t>
      </w:r>
      <w:r w:rsidR="0014055D">
        <w:t xml:space="preserve">via </w:t>
      </w:r>
      <w:r>
        <w:t>the FLP and CRU</w:t>
      </w:r>
      <w:r w:rsidR="002E58DE">
        <w:t>s</w:t>
      </w:r>
      <w:r>
        <w:t xml:space="preserve"> </w:t>
      </w:r>
      <w:r w:rsidR="0014055D">
        <w:t>through</w:t>
      </w:r>
      <w:r>
        <w:t xml:space="preserve"> a network </w:t>
      </w:r>
      <w:r w:rsidR="0014055D">
        <w:t>connection</w:t>
      </w:r>
      <w:r>
        <w:t>.</w:t>
      </w:r>
    </w:p>
    <w:p w:rsidR="00017FDE" w:rsidRDefault="00017FDE" w:rsidP="00017FDE">
      <w:r>
        <w:t>One of the protocols considered for the communication between the CRU and DCS is called ALF (On the CRU side) and FRED (On the DCS side). This protocol is based on Distributed Information Management System</w:t>
      </w:r>
      <w:r w:rsidR="00B2269E">
        <w:t xml:space="preserve"> </w:t>
      </w:r>
      <w:r>
        <w:t xml:space="preserve">(DIM). DIM is a communication system for distributed/mixed environments, originally developed for one of the experiments of the Large Electron–Positron Collider, an earlier particle accelerator at </w:t>
      </w:r>
      <w:proofErr w:type="gramStart"/>
      <w:r>
        <w:t>CERN[</w:t>
      </w:r>
      <w:proofErr w:type="gramEnd"/>
      <w:r>
        <w:t xml:space="preserve">14].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w:t>
      </w:r>
    </w:p>
    <w:p w:rsidR="00CE5063" w:rsidRDefault="00571F6A" w:rsidP="00571F6A">
      <w:r>
        <w:t>The DCS data is extracted from the data stream and sent to ALF (Alice Low Level Front-end) interface, which publishes the data to the upper layers of the software. ALF can also receive commands and converts them to data words to be sent to the front-end electronics. To keep the ALF detector neutral, its functionality is restricted to the basic I/O operations. In the current implementation, the ALF can read/write registers implemented on the front-end modules and publish the data using a DIM service. The data published by ALF could be single values, or blocks of data prepared by the electronics modules.</w:t>
      </w:r>
    </w:p>
    <w:p w:rsidR="003411CB" w:rsidRDefault="003411CB" w:rsidP="003411CB">
      <w:pPr>
        <w:pStyle w:val="Heading2"/>
      </w:pPr>
      <w:r>
        <w:t>2.8 Online Offline computing system</w:t>
      </w:r>
    </w:p>
    <w:p w:rsidR="003411CB" w:rsidRDefault="003411CB" w:rsidP="003411CB"/>
    <w:p w:rsidR="00CE5063" w:rsidRDefault="00CE5063" w:rsidP="00CE5063"/>
    <w:p w:rsidR="00CE5063" w:rsidRDefault="00CE5063" w:rsidP="00CE5063"/>
    <w:p w:rsidR="00CE5063" w:rsidRDefault="00CE5063" w:rsidP="00CE5063"/>
    <w:p w:rsidR="00CE5063" w:rsidRDefault="00CE5063" w:rsidP="00CE5063"/>
    <w:p w:rsidR="00054943" w:rsidRDefault="00054943" w:rsidP="004954CB">
      <w:pPr>
        <w:jc w:val="center"/>
      </w:pPr>
    </w:p>
    <w:p w:rsidR="00054943" w:rsidRDefault="00054943" w:rsidP="00054943"/>
    <w:p w:rsidR="003411CB" w:rsidRPr="00054943" w:rsidRDefault="003411CB" w:rsidP="00054943"/>
    <w:p w:rsidR="00CE2299" w:rsidRDefault="00CE2299" w:rsidP="00054943"/>
    <w:p w:rsidR="00CE2299" w:rsidRDefault="00CE2299"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8284C38"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B424EB" w:rsidRDefault="00B424EB" w:rsidP="00B424EB"/>
    <w:p w:rsidR="00CE2299" w:rsidRDefault="00B424EB" w:rsidP="00B424EB">
      <w:pPr>
        <w:tabs>
          <w:tab w:val="left" w:pos="1131"/>
        </w:tabs>
      </w:pPr>
      <w:r>
        <w:tab/>
      </w:r>
    </w:p>
    <w:p w:rsidR="00B424EB" w:rsidRPr="00B424EB" w:rsidRDefault="00B424EB" w:rsidP="00B424EB">
      <w:pPr>
        <w:tabs>
          <w:tab w:val="left" w:pos="1131"/>
        </w:tabs>
      </w:pPr>
    </w:p>
    <w:sectPr w:rsidR="00B424EB" w:rsidRPr="00B424EB"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036B" w:rsidRDefault="00FA036B" w:rsidP="000B7C34">
      <w:pPr>
        <w:spacing w:after="0" w:line="240" w:lineRule="auto"/>
      </w:pPr>
      <w:r>
        <w:separator/>
      </w:r>
    </w:p>
  </w:endnote>
  <w:endnote w:type="continuationSeparator" w:id="0">
    <w:p w:rsidR="00FA036B" w:rsidRDefault="00FA036B"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036B" w:rsidRDefault="00FA036B" w:rsidP="000B7C34">
      <w:pPr>
        <w:spacing w:after="0" w:line="240" w:lineRule="auto"/>
      </w:pPr>
      <w:r>
        <w:separator/>
      </w:r>
    </w:p>
  </w:footnote>
  <w:footnote w:type="continuationSeparator" w:id="0">
    <w:p w:rsidR="00FA036B" w:rsidRDefault="00FA036B"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mwrAUA/M3uniwAAAA="/>
  </w:docVars>
  <w:rsids>
    <w:rsidRoot w:val="00CB030E"/>
    <w:rsid w:val="00005500"/>
    <w:rsid w:val="00011650"/>
    <w:rsid w:val="0001304B"/>
    <w:rsid w:val="00016927"/>
    <w:rsid w:val="00017FDE"/>
    <w:rsid w:val="000229D0"/>
    <w:rsid w:val="00030821"/>
    <w:rsid w:val="00033342"/>
    <w:rsid w:val="00050228"/>
    <w:rsid w:val="000523C3"/>
    <w:rsid w:val="00054943"/>
    <w:rsid w:val="000575CC"/>
    <w:rsid w:val="00061334"/>
    <w:rsid w:val="00065E1F"/>
    <w:rsid w:val="00076A2D"/>
    <w:rsid w:val="00076DC0"/>
    <w:rsid w:val="00091E25"/>
    <w:rsid w:val="000A48E9"/>
    <w:rsid w:val="000B452B"/>
    <w:rsid w:val="000B7C34"/>
    <w:rsid w:val="000C46BD"/>
    <w:rsid w:val="000C7B17"/>
    <w:rsid w:val="000D19A6"/>
    <w:rsid w:val="000D2AEA"/>
    <w:rsid w:val="000D6226"/>
    <w:rsid w:val="000E168D"/>
    <w:rsid w:val="000E25B0"/>
    <w:rsid w:val="000F0A1E"/>
    <w:rsid w:val="000F38F5"/>
    <w:rsid w:val="0010370F"/>
    <w:rsid w:val="00106898"/>
    <w:rsid w:val="00113842"/>
    <w:rsid w:val="00115DA8"/>
    <w:rsid w:val="00125080"/>
    <w:rsid w:val="0014055D"/>
    <w:rsid w:val="00141AD2"/>
    <w:rsid w:val="00145A1F"/>
    <w:rsid w:val="001478AF"/>
    <w:rsid w:val="00152D9F"/>
    <w:rsid w:val="00163CAA"/>
    <w:rsid w:val="001701CF"/>
    <w:rsid w:val="00182D50"/>
    <w:rsid w:val="00197041"/>
    <w:rsid w:val="00197754"/>
    <w:rsid w:val="001C612A"/>
    <w:rsid w:val="001C6CA0"/>
    <w:rsid w:val="001E4DA0"/>
    <w:rsid w:val="00204352"/>
    <w:rsid w:val="00204BB6"/>
    <w:rsid w:val="0021423B"/>
    <w:rsid w:val="00214440"/>
    <w:rsid w:val="00216C97"/>
    <w:rsid w:val="00221F66"/>
    <w:rsid w:val="002222A5"/>
    <w:rsid w:val="002514B1"/>
    <w:rsid w:val="00256379"/>
    <w:rsid w:val="00257CCC"/>
    <w:rsid w:val="0026350A"/>
    <w:rsid w:val="00264E0B"/>
    <w:rsid w:val="002659A6"/>
    <w:rsid w:val="0026710D"/>
    <w:rsid w:val="002712EE"/>
    <w:rsid w:val="00276E80"/>
    <w:rsid w:val="002939E8"/>
    <w:rsid w:val="002B39E9"/>
    <w:rsid w:val="002C536A"/>
    <w:rsid w:val="002D420E"/>
    <w:rsid w:val="002E29D5"/>
    <w:rsid w:val="002E58DE"/>
    <w:rsid w:val="002F7373"/>
    <w:rsid w:val="00301577"/>
    <w:rsid w:val="003025AE"/>
    <w:rsid w:val="00320DC2"/>
    <w:rsid w:val="00334D29"/>
    <w:rsid w:val="003411CB"/>
    <w:rsid w:val="00341A04"/>
    <w:rsid w:val="00362F42"/>
    <w:rsid w:val="003732D5"/>
    <w:rsid w:val="00394C1A"/>
    <w:rsid w:val="00397BA9"/>
    <w:rsid w:val="003C0FA3"/>
    <w:rsid w:val="003D13C9"/>
    <w:rsid w:val="003E13E7"/>
    <w:rsid w:val="003F012D"/>
    <w:rsid w:val="003F0EF3"/>
    <w:rsid w:val="003F48E4"/>
    <w:rsid w:val="003F6B13"/>
    <w:rsid w:val="004033C6"/>
    <w:rsid w:val="00414B88"/>
    <w:rsid w:val="00427FEA"/>
    <w:rsid w:val="004408B1"/>
    <w:rsid w:val="00457D8E"/>
    <w:rsid w:val="004642BF"/>
    <w:rsid w:val="004644B3"/>
    <w:rsid w:val="00484195"/>
    <w:rsid w:val="004954CB"/>
    <w:rsid w:val="004A1194"/>
    <w:rsid w:val="004A6BC7"/>
    <w:rsid w:val="004B07C9"/>
    <w:rsid w:val="004B1518"/>
    <w:rsid w:val="004D6532"/>
    <w:rsid w:val="004D656E"/>
    <w:rsid w:val="004F24C5"/>
    <w:rsid w:val="004F44B7"/>
    <w:rsid w:val="004F54CD"/>
    <w:rsid w:val="0050464E"/>
    <w:rsid w:val="0051305F"/>
    <w:rsid w:val="0051562D"/>
    <w:rsid w:val="005178AD"/>
    <w:rsid w:val="00537C71"/>
    <w:rsid w:val="00551F09"/>
    <w:rsid w:val="00552D2B"/>
    <w:rsid w:val="00565334"/>
    <w:rsid w:val="00571F6A"/>
    <w:rsid w:val="00577BE0"/>
    <w:rsid w:val="005951F7"/>
    <w:rsid w:val="00595FC0"/>
    <w:rsid w:val="005B1D53"/>
    <w:rsid w:val="005D113E"/>
    <w:rsid w:val="005E716C"/>
    <w:rsid w:val="005F2EA9"/>
    <w:rsid w:val="005F3B79"/>
    <w:rsid w:val="006014B8"/>
    <w:rsid w:val="00612E40"/>
    <w:rsid w:val="0062087E"/>
    <w:rsid w:val="0062577A"/>
    <w:rsid w:val="00632BC7"/>
    <w:rsid w:val="0063364F"/>
    <w:rsid w:val="00635F40"/>
    <w:rsid w:val="006457ED"/>
    <w:rsid w:val="00652EBE"/>
    <w:rsid w:val="00653AB0"/>
    <w:rsid w:val="00657173"/>
    <w:rsid w:val="00657729"/>
    <w:rsid w:val="00674106"/>
    <w:rsid w:val="00683A95"/>
    <w:rsid w:val="00685AB1"/>
    <w:rsid w:val="00686F2E"/>
    <w:rsid w:val="0069071A"/>
    <w:rsid w:val="006B6282"/>
    <w:rsid w:val="006C2F0D"/>
    <w:rsid w:val="006D2B92"/>
    <w:rsid w:val="006E174F"/>
    <w:rsid w:val="006E20E6"/>
    <w:rsid w:val="006F2CB7"/>
    <w:rsid w:val="006F5CE1"/>
    <w:rsid w:val="0070770A"/>
    <w:rsid w:val="00715446"/>
    <w:rsid w:val="00720464"/>
    <w:rsid w:val="00724ACF"/>
    <w:rsid w:val="00725D29"/>
    <w:rsid w:val="007272AA"/>
    <w:rsid w:val="00734092"/>
    <w:rsid w:val="00740E98"/>
    <w:rsid w:val="007426EE"/>
    <w:rsid w:val="007503E8"/>
    <w:rsid w:val="007571BA"/>
    <w:rsid w:val="00757C25"/>
    <w:rsid w:val="00764B82"/>
    <w:rsid w:val="0076614F"/>
    <w:rsid w:val="007746D1"/>
    <w:rsid w:val="007765B4"/>
    <w:rsid w:val="00781F8D"/>
    <w:rsid w:val="00790A45"/>
    <w:rsid w:val="007919FB"/>
    <w:rsid w:val="00793CE5"/>
    <w:rsid w:val="007D0DC3"/>
    <w:rsid w:val="007D5515"/>
    <w:rsid w:val="007D6F53"/>
    <w:rsid w:val="007E0DB9"/>
    <w:rsid w:val="007E45A0"/>
    <w:rsid w:val="007E4E3D"/>
    <w:rsid w:val="007F556D"/>
    <w:rsid w:val="007F77C9"/>
    <w:rsid w:val="007F7853"/>
    <w:rsid w:val="007F7C08"/>
    <w:rsid w:val="00825E01"/>
    <w:rsid w:val="008350AE"/>
    <w:rsid w:val="00841282"/>
    <w:rsid w:val="008419BA"/>
    <w:rsid w:val="008466BE"/>
    <w:rsid w:val="00851838"/>
    <w:rsid w:val="00856D3B"/>
    <w:rsid w:val="00863D0D"/>
    <w:rsid w:val="00864885"/>
    <w:rsid w:val="00876B92"/>
    <w:rsid w:val="00884942"/>
    <w:rsid w:val="008A2EC3"/>
    <w:rsid w:val="008A659D"/>
    <w:rsid w:val="008B0BE8"/>
    <w:rsid w:val="008B5BF9"/>
    <w:rsid w:val="008B6E93"/>
    <w:rsid w:val="008D1C88"/>
    <w:rsid w:val="008D52F5"/>
    <w:rsid w:val="008E0D0C"/>
    <w:rsid w:val="008E2B1C"/>
    <w:rsid w:val="008E7940"/>
    <w:rsid w:val="008F128D"/>
    <w:rsid w:val="00906438"/>
    <w:rsid w:val="0091696E"/>
    <w:rsid w:val="00917909"/>
    <w:rsid w:val="0092570C"/>
    <w:rsid w:val="00934981"/>
    <w:rsid w:val="00947B6F"/>
    <w:rsid w:val="00972F1E"/>
    <w:rsid w:val="0097616F"/>
    <w:rsid w:val="00976A1A"/>
    <w:rsid w:val="00977F4D"/>
    <w:rsid w:val="009833A4"/>
    <w:rsid w:val="009A7BB9"/>
    <w:rsid w:val="009B5E64"/>
    <w:rsid w:val="009C12D3"/>
    <w:rsid w:val="009E34CE"/>
    <w:rsid w:val="009E5049"/>
    <w:rsid w:val="009E54AF"/>
    <w:rsid w:val="009F57E6"/>
    <w:rsid w:val="00A02104"/>
    <w:rsid w:val="00A025DC"/>
    <w:rsid w:val="00A02AB4"/>
    <w:rsid w:val="00A045D9"/>
    <w:rsid w:val="00A17B7F"/>
    <w:rsid w:val="00A23B92"/>
    <w:rsid w:val="00A547AA"/>
    <w:rsid w:val="00A90998"/>
    <w:rsid w:val="00AA7D42"/>
    <w:rsid w:val="00AB070D"/>
    <w:rsid w:val="00AB40E4"/>
    <w:rsid w:val="00AC3266"/>
    <w:rsid w:val="00AC475D"/>
    <w:rsid w:val="00AE22A9"/>
    <w:rsid w:val="00AE5866"/>
    <w:rsid w:val="00AE7BC5"/>
    <w:rsid w:val="00AF0034"/>
    <w:rsid w:val="00AF155E"/>
    <w:rsid w:val="00AF6D1E"/>
    <w:rsid w:val="00B01C5B"/>
    <w:rsid w:val="00B1163A"/>
    <w:rsid w:val="00B218CB"/>
    <w:rsid w:val="00B2269E"/>
    <w:rsid w:val="00B239AF"/>
    <w:rsid w:val="00B36E16"/>
    <w:rsid w:val="00B424EB"/>
    <w:rsid w:val="00B731C0"/>
    <w:rsid w:val="00B75B7A"/>
    <w:rsid w:val="00B80C5B"/>
    <w:rsid w:val="00BB413D"/>
    <w:rsid w:val="00BB4676"/>
    <w:rsid w:val="00BB6F88"/>
    <w:rsid w:val="00BC184D"/>
    <w:rsid w:val="00BC5D14"/>
    <w:rsid w:val="00BD45BE"/>
    <w:rsid w:val="00BE75E4"/>
    <w:rsid w:val="00BF0D3D"/>
    <w:rsid w:val="00BF43B6"/>
    <w:rsid w:val="00C03833"/>
    <w:rsid w:val="00C03B0F"/>
    <w:rsid w:val="00C061A8"/>
    <w:rsid w:val="00C121F9"/>
    <w:rsid w:val="00C136A4"/>
    <w:rsid w:val="00C26418"/>
    <w:rsid w:val="00C27E29"/>
    <w:rsid w:val="00C3775C"/>
    <w:rsid w:val="00C65609"/>
    <w:rsid w:val="00C73D3E"/>
    <w:rsid w:val="00C82984"/>
    <w:rsid w:val="00C95A5E"/>
    <w:rsid w:val="00CB030E"/>
    <w:rsid w:val="00CB1E60"/>
    <w:rsid w:val="00CC2742"/>
    <w:rsid w:val="00CC7649"/>
    <w:rsid w:val="00CD45F4"/>
    <w:rsid w:val="00CE20D2"/>
    <w:rsid w:val="00CE2299"/>
    <w:rsid w:val="00CE5063"/>
    <w:rsid w:val="00CE662C"/>
    <w:rsid w:val="00D50012"/>
    <w:rsid w:val="00D633A0"/>
    <w:rsid w:val="00DB46A6"/>
    <w:rsid w:val="00DC4E53"/>
    <w:rsid w:val="00DF17E6"/>
    <w:rsid w:val="00DF3D0B"/>
    <w:rsid w:val="00E00082"/>
    <w:rsid w:val="00E000BA"/>
    <w:rsid w:val="00E0107D"/>
    <w:rsid w:val="00E03780"/>
    <w:rsid w:val="00E21EA4"/>
    <w:rsid w:val="00E257D1"/>
    <w:rsid w:val="00E35BED"/>
    <w:rsid w:val="00E3615E"/>
    <w:rsid w:val="00E42103"/>
    <w:rsid w:val="00E4752D"/>
    <w:rsid w:val="00E5504E"/>
    <w:rsid w:val="00E74014"/>
    <w:rsid w:val="00E82FC7"/>
    <w:rsid w:val="00E83E44"/>
    <w:rsid w:val="00E91AB4"/>
    <w:rsid w:val="00E94354"/>
    <w:rsid w:val="00E97936"/>
    <w:rsid w:val="00EA0F14"/>
    <w:rsid w:val="00EA2D11"/>
    <w:rsid w:val="00EB0085"/>
    <w:rsid w:val="00EC471A"/>
    <w:rsid w:val="00ED47CB"/>
    <w:rsid w:val="00ED5919"/>
    <w:rsid w:val="00EF019E"/>
    <w:rsid w:val="00EF45CA"/>
    <w:rsid w:val="00EF5219"/>
    <w:rsid w:val="00F2007F"/>
    <w:rsid w:val="00F24FAE"/>
    <w:rsid w:val="00F33769"/>
    <w:rsid w:val="00F52C1F"/>
    <w:rsid w:val="00F56F9F"/>
    <w:rsid w:val="00F63DD0"/>
    <w:rsid w:val="00F75A79"/>
    <w:rsid w:val="00F80C49"/>
    <w:rsid w:val="00F8165A"/>
    <w:rsid w:val="00F83DFF"/>
    <w:rsid w:val="00FA036B"/>
    <w:rsid w:val="00FA08BA"/>
    <w:rsid w:val="00FB0316"/>
    <w:rsid w:val="00FD06F7"/>
    <w:rsid w:val="00FD22AE"/>
    <w:rsid w:val="00FD6D32"/>
    <w:rsid w:val="00FE0CAA"/>
    <w:rsid w:val="00FE12F7"/>
    <w:rsid w:val="00FE4DD7"/>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DDD84B-570C-42C0-987E-5715815C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6BE"/>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577BE0"/>
    <w:pPr>
      <w:keepNext/>
      <w:keepLines/>
      <w:spacing w:before="40" w:after="0"/>
      <w:outlineLvl w:val="3"/>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577BE0"/>
    <w:rPr>
      <w:rFonts w:ascii="Times New Roman" w:eastAsiaTheme="majorEastAsia" w:hAnsi="Times New Roman" w:cstheme="majorBid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66BBC-4493-45FC-8E75-AB2DC101F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94</TotalTime>
  <Pages>12</Pages>
  <Words>3249</Words>
  <Characters>1852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42</cp:revision>
  <dcterms:created xsi:type="dcterms:W3CDTF">2021-02-22T06:23:00Z</dcterms:created>
  <dcterms:modified xsi:type="dcterms:W3CDTF">2021-05-24T13:51:00Z</dcterms:modified>
</cp:coreProperties>
</file>